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CA61F" w14:textId="65BD74AC" w:rsidR="00AE1D43" w:rsidRDefault="00AE1D43" w:rsidP="008917AD">
      <w:pPr>
        <w:pStyle w:val="titulo"/>
        <w:rPr>
          <w:i/>
        </w:rPr>
      </w:pPr>
      <w:r>
        <w:t xml:space="preserve">Documento de </w:t>
      </w:r>
      <w:r w:rsidR="00B54638">
        <w:t>Arquitetura</w:t>
      </w:r>
      <w:r>
        <w:t xml:space="preserve"> do</w:t>
      </w:r>
      <w:r w:rsidR="008917AD">
        <w:t xml:space="preserve"> Sistema</w:t>
      </w:r>
      <w:r>
        <w:t xml:space="preserve"> </w:t>
      </w:r>
      <w:r w:rsidR="008917AD">
        <w:t>UFF IC Estágios</w:t>
      </w:r>
    </w:p>
    <w:p w14:paraId="2C1DEAC6" w14:textId="77777777" w:rsidR="00AE1D43" w:rsidRDefault="00AE1D43">
      <w:pPr>
        <w:pStyle w:val="versao"/>
        <w:rPr>
          <w:i/>
          <w:color w:val="0000FF"/>
        </w:rPr>
      </w:pPr>
      <w:r>
        <w:t xml:space="preserve">Versão </w:t>
      </w:r>
      <w:r w:rsidR="00501D2A">
        <w:rPr>
          <w:iCs/>
        </w:rPr>
        <w:t>1.0</w:t>
      </w:r>
    </w:p>
    <w:p w14:paraId="12C47CFB" w14:textId="77777777" w:rsidR="00AE1D43" w:rsidRDefault="00AE1D43"/>
    <w:p w14:paraId="16FB74DD" w14:textId="77777777" w:rsidR="00AE1D43" w:rsidRDefault="00AE1D43">
      <w:pPr>
        <w:sectPr w:rsidR="00AE1D43">
          <w:pgSz w:w="11906" w:h="16838" w:code="9"/>
          <w:pgMar w:top="1418" w:right="1418" w:bottom="1418" w:left="1418" w:header="680" w:footer="680" w:gutter="0"/>
          <w:cols w:space="720"/>
        </w:sectPr>
      </w:pPr>
    </w:p>
    <w:p w14:paraId="47BF074B" w14:textId="77777777" w:rsidR="00AE1D43" w:rsidRDefault="00AE1D43">
      <w:pPr>
        <w:jc w:val="center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lastRenderedPageBreak/>
        <w:t>Histórico de Alterações</w:t>
      </w:r>
    </w:p>
    <w:p w14:paraId="0687AD41" w14:textId="77777777" w:rsidR="002949C8" w:rsidRDefault="002949C8">
      <w:pPr>
        <w:jc w:val="center"/>
        <w:rPr>
          <w:rFonts w:ascii="Arial" w:hAnsi="Arial"/>
          <w:b/>
          <w:sz w:val="28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992"/>
        <w:gridCol w:w="4536"/>
        <w:gridCol w:w="1985"/>
      </w:tblGrid>
      <w:tr w:rsidR="00AE1D43" w14:paraId="686E1C6E" w14:textId="77777777">
        <w:tc>
          <w:tcPr>
            <w:tcW w:w="1276" w:type="dxa"/>
            <w:shd w:val="pct12" w:color="000000" w:fill="FFFFFF"/>
          </w:tcPr>
          <w:p w14:paraId="1E0E4466" w14:textId="77777777" w:rsidR="00AE1D43" w:rsidRDefault="00AE1D43">
            <w:pPr>
              <w:pStyle w:val="Tabletext"/>
              <w:ind w:left="0"/>
              <w:jc w:val="center"/>
              <w:rPr>
                <w:b/>
                <w:sz w:val="22"/>
                <w:lang w:val="pt-BR"/>
              </w:rPr>
            </w:pPr>
            <w:r>
              <w:rPr>
                <w:b/>
                <w:sz w:val="22"/>
                <w:lang w:val="pt-BR"/>
              </w:rPr>
              <w:t>Data</w:t>
            </w:r>
          </w:p>
        </w:tc>
        <w:tc>
          <w:tcPr>
            <w:tcW w:w="992" w:type="dxa"/>
            <w:shd w:val="pct12" w:color="000000" w:fill="FFFFFF"/>
          </w:tcPr>
          <w:p w14:paraId="2462AFDC" w14:textId="77777777" w:rsidR="00AE1D43" w:rsidRDefault="00AE1D43">
            <w:pPr>
              <w:pStyle w:val="Tabletext"/>
              <w:ind w:left="34"/>
              <w:jc w:val="center"/>
              <w:rPr>
                <w:b/>
                <w:sz w:val="22"/>
                <w:lang w:val="pt-BR"/>
              </w:rPr>
            </w:pPr>
            <w:r>
              <w:rPr>
                <w:b/>
                <w:sz w:val="22"/>
                <w:lang w:val="pt-BR"/>
              </w:rPr>
              <w:t>Versão</w:t>
            </w:r>
          </w:p>
        </w:tc>
        <w:tc>
          <w:tcPr>
            <w:tcW w:w="4536" w:type="dxa"/>
            <w:shd w:val="pct12" w:color="000000" w:fill="FFFFFF"/>
          </w:tcPr>
          <w:p w14:paraId="7901443D" w14:textId="77777777" w:rsidR="00AE1D43" w:rsidRDefault="00AE1D43">
            <w:pPr>
              <w:pStyle w:val="Tabletext"/>
              <w:ind w:left="34"/>
              <w:jc w:val="center"/>
              <w:rPr>
                <w:b/>
                <w:sz w:val="22"/>
                <w:lang w:val="pt-BR"/>
              </w:rPr>
            </w:pPr>
            <w:r>
              <w:rPr>
                <w:b/>
                <w:sz w:val="22"/>
                <w:lang w:val="pt-BR"/>
              </w:rPr>
              <w:t>Descrição</w:t>
            </w:r>
          </w:p>
        </w:tc>
        <w:tc>
          <w:tcPr>
            <w:tcW w:w="1985" w:type="dxa"/>
            <w:shd w:val="pct12" w:color="000000" w:fill="FFFFFF"/>
          </w:tcPr>
          <w:p w14:paraId="40A3D6A4" w14:textId="77777777" w:rsidR="00AE1D43" w:rsidRDefault="00AE1D43">
            <w:pPr>
              <w:pStyle w:val="Tabletext"/>
              <w:ind w:left="30"/>
              <w:jc w:val="center"/>
              <w:rPr>
                <w:b/>
                <w:sz w:val="22"/>
                <w:lang w:val="pt-BR"/>
              </w:rPr>
            </w:pPr>
            <w:r>
              <w:rPr>
                <w:b/>
                <w:sz w:val="22"/>
                <w:lang w:val="pt-BR"/>
              </w:rPr>
              <w:t>Autor</w:t>
            </w:r>
          </w:p>
        </w:tc>
      </w:tr>
      <w:tr w:rsidR="00501D2A" w14:paraId="111275C7" w14:textId="77777777">
        <w:tc>
          <w:tcPr>
            <w:tcW w:w="1276" w:type="dxa"/>
          </w:tcPr>
          <w:p w14:paraId="63459368" w14:textId="77777777" w:rsidR="00501D2A" w:rsidRDefault="008917AD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03/05/2018</w:t>
            </w:r>
          </w:p>
        </w:tc>
        <w:tc>
          <w:tcPr>
            <w:tcW w:w="992" w:type="dxa"/>
          </w:tcPr>
          <w:p w14:paraId="7F34E8C0" w14:textId="77777777" w:rsidR="00501D2A" w:rsidRDefault="002949C8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0</w:t>
            </w:r>
          </w:p>
        </w:tc>
        <w:tc>
          <w:tcPr>
            <w:tcW w:w="4536" w:type="dxa"/>
          </w:tcPr>
          <w:p w14:paraId="2BD20423" w14:textId="77777777" w:rsidR="00501D2A" w:rsidRDefault="002949C8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Criação do documento de requisitos</w:t>
            </w:r>
          </w:p>
        </w:tc>
        <w:tc>
          <w:tcPr>
            <w:tcW w:w="1985" w:type="dxa"/>
          </w:tcPr>
          <w:p w14:paraId="32F58C41" w14:textId="77777777" w:rsidR="00501D2A" w:rsidRDefault="008917AD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D837A9" w14:paraId="1418AAF3" w14:textId="77777777">
        <w:tc>
          <w:tcPr>
            <w:tcW w:w="1276" w:type="dxa"/>
          </w:tcPr>
          <w:p w14:paraId="70F23566" w14:textId="140DCDA2" w:rsidR="00D837A9" w:rsidRDefault="00D837A9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3/05/2018</w:t>
            </w:r>
          </w:p>
        </w:tc>
        <w:tc>
          <w:tcPr>
            <w:tcW w:w="992" w:type="dxa"/>
          </w:tcPr>
          <w:p w14:paraId="16F7817E" w14:textId="310E61B6" w:rsidR="00D837A9" w:rsidRDefault="00D837A9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1</w:t>
            </w:r>
          </w:p>
        </w:tc>
        <w:tc>
          <w:tcPr>
            <w:tcW w:w="4536" w:type="dxa"/>
          </w:tcPr>
          <w:p w14:paraId="302F86EE" w14:textId="70B85326" w:rsidR="00D837A9" w:rsidRDefault="00D837A9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Documentação da Arquitetura</w:t>
            </w:r>
          </w:p>
        </w:tc>
        <w:tc>
          <w:tcPr>
            <w:tcW w:w="1985" w:type="dxa"/>
          </w:tcPr>
          <w:p w14:paraId="2A582F3B" w14:textId="04D2C643" w:rsidR="00D837A9" w:rsidRDefault="00D837A9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7C37BA" w14:paraId="263D9BED" w14:textId="77777777">
        <w:tc>
          <w:tcPr>
            <w:tcW w:w="1276" w:type="dxa"/>
          </w:tcPr>
          <w:p w14:paraId="7811FF67" w14:textId="6ABE7ED1" w:rsidR="007C37BA" w:rsidRDefault="007C37BA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3/05/2018</w:t>
            </w:r>
          </w:p>
        </w:tc>
        <w:tc>
          <w:tcPr>
            <w:tcW w:w="992" w:type="dxa"/>
          </w:tcPr>
          <w:p w14:paraId="6580073B" w14:textId="7A637F7D" w:rsidR="007C37BA" w:rsidRDefault="007C37BA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12</w:t>
            </w:r>
          </w:p>
        </w:tc>
        <w:tc>
          <w:tcPr>
            <w:tcW w:w="4536" w:type="dxa"/>
          </w:tcPr>
          <w:p w14:paraId="7BA2432A" w14:textId="170974EF" w:rsidR="007C37BA" w:rsidRDefault="007C37BA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Adição da sessão de visão comportamental</w:t>
            </w:r>
          </w:p>
        </w:tc>
        <w:tc>
          <w:tcPr>
            <w:tcW w:w="1985" w:type="dxa"/>
          </w:tcPr>
          <w:p w14:paraId="1AF78F35" w14:textId="683D6D21" w:rsidR="007C37BA" w:rsidRDefault="007C37BA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D629C7" w14:paraId="6CD07EED" w14:textId="77777777">
        <w:tc>
          <w:tcPr>
            <w:tcW w:w="1276" w:type="dxa"/>
          </w:tcPr>
          <w:p w14:paraId="2854E807" w14:textId="6D940A10" w:rsidR="00D629C7" w:rsidRDefault="00D629C7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4/05/2018</w:t>
            </w:r>
          </w:p>
        </w:tc>
        <w:tc>
          <w:tcPr>
            <w:tcW w:w="992" w:type="dxa"/>
          </w:tcPr>
          <w:p w14:paraId="5C5614FB" w14:textId="37D3B1EB" w:rsidR="00D629C7" w:rsidRDefault="00D629C7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2</w:t>
            </w:r>
          </w:p>
        </w:tc>
        <w:tc>
          <w:tcPr>
            <w:tcW w:w="4536" w:type="dxa"/>
          </w:tcPr>
          <w:p w14:paraId="6D6FC31D" w14:textId="0E731171" w:rsidR="00D629C7" w:rsidRDefault="00D629C7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Diagrama de Entidade e relacionamento</w:t>
            </w:r>
          </w:p>
        </w:tc>
        <w:tc>
          <w:tcPr>
            <w:tcW w:w="1985" w:type="dxa"/>
          </w:tcPr>
          <w:p w14:paraId="739D18E2" w14:textId="392803B5" w:rsidR="00D629C7" w:rsidRDefault="00D629C7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8039FE" w14:paraId="47303E88" w14:textId="77777777">
        <w:tc>
          <w:tcPr>
            <w:tcW w:w="1276" w:type="dxa"/>
          </w:tcPr>
          <w:p w14:paraId="6ADE5A9F" w14:textId="65FC2E8F" w:rsidR="008039FE" w:rsidRDefault="008039FE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4/05/2018</w:t>
            </w:r>
          </w:p>
        </w:tc>
        <w:tc>
          <w:tcPr>
            <w:tcW w:w="992" w:type="dxa"/>
          </w:tcPr>
          <w:p w14:paraId="6F4771CE" w14:textId="57BD795D" w:rsidR="008039FE" w:rsidRDefault="008039FE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3</w:t>
            </w:r>
          </w:p>
        </w:tc>
        <w:tc>
          <w:tcPr>
            <w:tcW w:w="4536" w:type="dxa"/>
          </w:tcPr>
          <w:p w14:paraId="22E5E958" w14:textId="53F767F1" w:rsidR="008039FE" w:rsidRDefault="008039FE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Modelos de Interação</w:t>
            </w:r>
          </w:p>
        </w:tc>
        <w:tc>
          <w:tcPr>
            <w:tcW w:w="1985" w:type="dxa"/>
          </w:tcPr>
          <w:p w14:paraId="69359208" w14:textId="6F42A7F2" w:rsidR="008039FE" w:rsidRDefault="008039FE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A1444D" w14:paraId="19CEB62E" w14:textId="77777777">
        <w:tc>
          <w:tcPr>
            <w:tcW w:w="1276" w:type="dxa"/>
          </w:tcPr>
          <w:p w14:paraId="35E74427" w14:textId="3315B5B7" w:rsidR="00A1444D" w:rsidRDefault="00A1444D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01/06/2018</w:t>
            </w:r>
          </w:p>
        </w:tc>
        <w:tc>
          <w:tcPr>
            <w:tcW w:w="992" w:type="dxa"/>
          </w:tcPr>
          <w:p w14:paraId="042E5ED1" w14:textId="2D0F4F1E" w:rsidR="00A1444D" w:rsidRDefault="00A1444D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4</w:t>
            </w:r>
          </w:p>
        </w:tc>
        <w:tc>
          <w:tcPr>
            <w:tcW w:w="4536" w:type="dxa"/>
          </w:tcPr>
          <w:p w14:paraId="01F838D1" w14:textId="76433060" w:rsidR="00A1444D" w:rsidRDefault="00A1444D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Adição de Modelo Lógico</w:t>
            </w:r>
          </w:p>
        </w:tc>
        <w:tc>
          <w:tcPr>
            <w:tcW w:w="1985" w:type="dxa"/>
          </w:tcPr>
          <w:p w14:paraId="2AA868F1" w14:textId="1FA513D0" w:rsidR="00A1444D" w:rsidRDefault="00106887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A1444D" w14:paraId="3DA93101" w14:textId="77777777">
        <w:tc>
          <w:tcPr>
            <w:tcW w:w="1276" w:type="dxa"/>
          </w:tcPr>
          <w:p w14:paraId="78109219" w14:textId="0EAEF6BD" w:rsidR="00A1444D" w:rsidRDefault="00106887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01/06/2018</w:t>
            </w:r>
          </w:p>
        </w:tc>
        <w:tc>
          <w:tcPr>
            <w:tcW w:w="992" w:type="dxa"/>
          </w:tcPr>
          <w:p w14:paraId="2EC1D114" w14:textId="19CBEC90" w:rsidR="00A1444D" w:rsidRDefault="00A1444D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4</w:t>
            </w:r>
          </w:p>
        </w:tc>
        <w:tc>
          <w:tcPr>
            <w:tcW w:w="4536" w:type="dxa"/>
          </w:tcPr>
          <w:p w14:paraId="5C7EB9D1" w14:textId="46556E2D" w:rsidR="00A1444D" w:rsidRDefault="00106887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Adição de Diagrama de Classes e Sequência</w:t>
            </w:r>
          </w:p>
        </w:tc>
        <w:tc>
          <w:tcPr>
            <w:tcW w:w="1985" w:type="dxa"/>
          </w:tcPr>
          <w:p w14:paraId="04AB60B2" w14:textId="67C22F7F" w:rsidR="00A1444D" w:rsidRDefault="00106887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Vynicius Pontes</w:t>
            </w:r>
          </w:p>
        </w:tc>
      </w:tr>
      <w:tr w:rsidR="00106887" w14:paraId="6F5A0346" w14:textId="77777777">
        <w:tc>
          <w:tcPr>
            <w:tcW w:w="1276" w:type="dxa"/>
          </w:tcPr>
          <w:p w14:paraId="2C975023" w14:textId="5A34561D" w:rsidR="00106887" w:rsidRDefault="00106887">
            <w:pPr>
              <w:pStyle w:val="Tabletext"/>
              <w:ind w:left="0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08/06/2018</w:t>
            </w:r>
          </w:p>
        </w:tc>
        <w:tc>
          <w:tcPr>
            <w:tcW w:w="992" w:type="dxa"/>
          </w:tcPr>
          <w:p w14:paraId="43EA15AC" w14:textId="3831A00E" w:rsidR="00106887" w:rsidRDefault="00106887">
            <w:pPr>
              <w:pStyle w:val="Tabletext"/>
              <w:ind w:left="41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1.5</w:t>
            </w:r>
          </w:p>
        </w:tc>
        <w:tc>
          <w:tcPr>
            <w:tcW w:w="4536" w:type="dxa"/>
          </w:tcPr>
          <w:p w14:paraId="064E41DA" w14:textId="5FD7E8E9" w:rsidR="00106887" w:rsidRDefault="00106887">
            <w:pPr>
              <w:pStyle w:val="Tabletext"/>
              <w:ind w:left="18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Adição de Modelos de Interação</w:t>
            </w:r>
          </w:p>
        </w:tc>
        <w:tc>
          <w:tcPr>
            <w:tcW w:w="1985" w:type="dxa"/>
          </w:tcPr>
          <w:p w14:paraId="0340FDEC" w14:textId="34A94666" w:rsidR="00106887" w:rsidRDefault="00106887">
            <w:pPr>
              <w:pStyle w:val="Tabletext"/>
              <w:ind w:left="42"/>
              <w:rPr>
                <w:rFonts w:ascii="Times" w:hAnsi="Times"/>
                <w:lang w:val="pt-BR"/>
              </w:rPr>
            </w:pPr>
            <w:r>
              <w:rPr>
                <w:rFonts w:ascii="Times" w:hAnsi="Times"/>
                <w:lang w:val="pt-BR"/>
              </w:rPr>
              <w:t>João Gabriel</w:t>
            </w:r>
          </w:p>
        </w:tc>
      </w:tr>
    </w:tbl>
    <w:p w14:paraId="0C3D16CF" w14:textId="77777777" w:rsidR="00AE1D43" w:rsidRDefault="00AE1D43"/>
    <w:p w14:paraId="1EA0A991" w14:textId="77777777" w:rsidR="00AE1D43" w:rsidRDefault="00AE1D43">
      <w:pPr>
        <w:sectPr w:rsidR="00AE1D43">
          <w:pgSz w:w="11906" w:h="16838" w:code="9"/>
          <w:pgMar w:top="1418" w:right="1418" w:bottom="1418" w:left="1418" w:header="680" w:footer="680" w:gutter="0"/>
          <w:cols w:space="720"/>
          <w:titlePg/>
        </w:sectPr>
      </w:pPr>
    </w:p>
    <w:p w14:paraId="1495D328" w14:textId="77777777" w:rsidR="00AE1D43" w:rsidRDefault="00AE1D43">
      <w:pPr>
        <w:pStyle w:val="conteudo"/>
        <w:outlineLvl w:val="0"/>
      </w:pPr>
      <w:r>
        <w:lastRenderedPageBreak/>
        <w:t>Conteúdo</w:t>
      </w:r>
    </w:p>
    <w:p w14:paraId="08E57C66" w14:textId="4B0FD35D" w:rsidR="005400BC" w:rsidRPr="00704F41" w:rsidRDefault="00AE1D43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3" \h \z </w:instrText>
      </w:r>
      <w:r>
        <w:fldChar w:fldCharType="separate"/>
      </w:r>
      <w:hyperlink w:anchor="_Toc516483201" w:history="1">
        <w:r w:rsidR="005400BC" w:rsidRPr="005461A4">
          <w:rPr>
            <w:rStyle w:val="Hyperlink"/>
          </w:rPr>
          <w:t>1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Introdução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01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4</w:t>
        </w:r>
        <w:r w:rsidR="005400BC">
          <w:rPr>
            <w:webHidden/>
          </w:rPr>
          <w:fldChar w:fldCharType="end"/>
        </w:r>
      </w:hyperlink>
    </w:p>
    <w:p w14:paraId="66E20109" w14:textId="3221B4AE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02" w:history="1">
        <w:r w:rsidR="005400BC" w:rsidRPr="005461A4">
          <w:rPr>
            <w:rStyle w:val="Hyperlink"/>
          </w:rPr>
          <w:t>2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Escopo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02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4</w:t>
        </w:r>
        <w:r w:rsidR="005400BC">
          <w:rPr>
            <w:webHidden/>
          </w:rPr>
          <w:fldChar w:fldCharType="end"/>
        </w:r>
      </w:hyperlink>
    </w:p>
    <w:p w14:paraId="074EA804" w14:textId="45826205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03" w:history="1">
        <w:r w:rsidR="005400BC" w:rsidRPr="005461A4">
          <w:rPr>
            <w:rStyle w:val="Hyperlink"/>
          </w:rPr>
          <w:t>3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Arquitetura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03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4</w:t>
        </w:r>
        <w:r w:rsidR="005400BC">
          <w:rPr>
            <w:webHidden/>
          </w:rPr>
          <w:fldChar w:fldCharType="end"/>
        </w:r>
      </w:hyperlink>
    </w:p>
    <w:p w14:paraId="6F904A96" w14:textId="69B32C9D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04" w:history="1">
        <w:r w:rsidR="005400BC" w:rsidRPr="005461A4">
          <w:rPr>
            <w:rStyle w:val="Hyperlink"/>
          </w:rPr>
          <w:t>4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Requisitos funcionais (casos de uso)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04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6</w:t>
        </w:r>
        <w:r w:rsidR="005400BC">
          <w:rPr>
            <w:webHidden/>
          </w:rPr>
          <w:fldChar w:fldCharType="end"/>
        </w:r>
      </w:hyperlink>
    </w:p>
    <w:p w14:paraId="0D8A51FC" w14:textId="77A94537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05" w:history="1">
        <w:r w:rsidR="005400BC" w:rsidRPr="005461A4">
          <w:rPr>
            <w:rStyle w:val="Hyperlink"/>
            <w:noProof/>
          </w:rPr>
          <w:t>[RF001] Registr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05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6</w:t>
        </w:r>
        <w:r w:rsidR="005400BC">
          <w:rPr>
            <w:noProof/>
            <w:webHidden/>
          </w:rPr>
          <w:fldChar w:fldCharType="end"/>
        </w:r>
      </w:hyperlink>
    </w:p>
    <w:p w14:paraId="0E77DCD5" w14:textId="7ED4DB75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06" w:history="1">
        <w:r w:rsidR="005400BC" w:rsidRPr="005461A4">
          <w:rPr>
            <w:rStyle w:val="Hyperlink"/>
            <w:noProof/>
          </w:rPr>
          <w:t>[RF002] Registro como estudante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06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6</w:t>
        </w:r>
        <w:r w:rsidR="005400BC">
          <w:rPr>
            <w:noProof/>
            <w:webHidden/>
          </w:rPr>
          <w:fldChar w:fldCharType="end"/>
        </w:r>
      </w:hyperlink>
    </w:p>
    <w:p w14:paraId="275F9845" w14:textId="1C4FB72A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07" w:history="1">
        <w:r w:rsidR="005400BC" w:rsidRPr="005461A4">
          <w:rPr>
            <w:rStyle w:val="Hyperlink"/>
            <w:noProof/>
          </w:rPr>
          <w:t>[RF003] Registro como empresa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07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7</w:t>
        </w:r>
        <w:r w:rsidR="005400BC">
          <w:rPr>
            <w:noProof/>
            <w:webHidden/>
          </w:rPr>
          <w:fldChar w:fldCharType="end"/>
        </w:r>
      </w:hyperlink>
    </w:p>
    <w:p w14:paraId="19614E15" w14:textId="5FE8194E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08" w:history="1">
        <w:r w:rsidR="005400BC" w:rsidRPr="005461A4">
          <w:rPr>
            <w:rStyle w:val="Hyperlink"/>
            <w:noProof/>
          </w:rPr>
          <w:t>[RF004] Validar Registro de Usuári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08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7</w:t>
        </w:r>
        <w:r w:rsidR="005400BC">
          <w:rPr>
            <w:noProof/>
            <w:webHidden/>
          </w:rPr>
          <w:fldChar w:fldCharType="end"/>
        </w:r>
      </w:hyperlink>
    </w:p>
    <w:p w14:paraId="44FD4C40" w14:textId="679D2256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09" w:history="1">
        <w:r w:rsidR="005400BC" w:rsidRPr="005461A4">
          <w:rPr>
            <w:rStyle w:val="Hyperlink"/>
            <w:noProof/>
          </w:rPr>
          <w:t>[RF005] Login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09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7</w:t>
        </w:r>
        <w:r w:rsidR="005400BC">
          <w:rPr>
            <w:noProof/>
            <w:webHidden/>
          </w:rPr>
          <w:fldChar w:fldCharType="end"/>
        </w:r>
      </w:hyperlink>
    </w:p>
    <w:p w14:paraId="44631E2C" w14:textId="00B1E9A4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0" w:history="1">
        <w:r w:rsidR="005400BC" w:rsidRPr="005461A4">
          <w:rPr>
            <w:rStyle w:val="Hyperlink"/>
            <w:noProof/>
          </w:rPr>
          <w:t>[RF006] Navegar pelas ofertas de estági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0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8</w:t>
        </w:r>
        <w:r w:rsidR="005400BC">
          <w:rPr>
            <w:noProof/>
            <w:webHidden/>
          </w:rPr>
          <w:fldChar w:fldCharType="end"/>
        </w:r>
      </w:hyperlink>
    </w:p>
    <w:p w14:paraId="29895F8B" w14:textId="3AA51499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1" w:history="1">
        <w:r w:rsidR="005400BC" w:rsidRPr="005461A4">
          <w:rPr>
            <w:rStyle w:val="Hyperlink"/>
            <w:noProof/>
          </w:rPr>
          <w:t>[RF007] Navegar pelas ofertas de estágio recomendadas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1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8</w:t>
        </w:r>
        <w:r w:rsidR="005400BC">
          <w:rPr>
            <w:noProof/>
            <w:webHidden/>
          </w:rPr>
          <w:fldChar w:fldCharType="end"/>
        </w:r>
      </w:hyperlink>
    </w:p>
    <w:p w14:paraId="16231E02" w14:textId="1CC50E65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2" w:history="1">
        <w:r w:rsidR="005400BC" w:rsidRPr="005461A4">
          <w:rPr>
            <w:rStyle w:val="Hyperlink"/>
            <w:noProof/>
          </w:rPr>
          <w:t>[RF008] Atualizar Perfil de estudante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2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8</w:t>
        </w:r>
        <w:r w:rsidR="005400BC">
          <w:rPr>
            <w:noProof/>
            <w:webHidden/>
          </w:rPr>
          <w:fldChar w:fldCharType="end"/>
        </w:r>
      </w:hyperlink>
    </w:p>
    <w:p w14:paraId="5C42E347" w14:textId="1A1EBE01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3" w:history="1">
        <w:r w:rsidR="005400BC" w:rsidRPr="005461A4">
          <w:rPr>
            <w:rStyle w:val="Hyperlink"/>
            <w:noProof/>
          </w:rPr>
          <w:t>[RF009] Atualizar Perfil de Empresa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3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9</w:t>
        </w:r>
        <w:r w:rsidR="005400BC">
          <w:rPr>
            <w:noProof/>
            <w:webHidden/>
          </w:rPr>
          <w:fldChar w:fldCharType="end"/>
        </w:r>
      </w:hyperlink>
    </w:p>
    <w:p w14:paraId="0D160F9C" w14:textId="4CF89278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4" w:history="1">
        <w:r w:rsidR="005400BC" w:rsidRPr="005461A4">
          <w:rPr>
            <w:rStyle w:val="Hyperlink"/>
            <w:noProof/>
          </w:rPr>
          <w:t>[RF010] Adicionar oferta de estági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4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9</w:t>
        </w:r>
        <w:r w:rsidR="005400BC">
          <w:rPr>
            <w:noProof/>
            <w:webHidden/>
          </w:rPr>
          <w:fldChar w:fldCharType="end"/>
        </w:r>
      </w:hyperlink>
    </w:p>
    <w:p w14:paraId="22618DF8" w14:textId="683FC9E0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5" w:history="1">
        <w:r w:rsidR="005400BC" w:rsidRPr="005461A4">
          <w:rPr>
            <w:rStyle w:val="Hyperlink"/>
            <w:noProof/>
          </w:rPr>
          <w:t>[RF011] Candidatar-se a oferta de estági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5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9</w:t>
        </w:r>
        <w:r w:rsidR="005400BC">
          <w:rPr>
            <w:noProof/>
            <w:webHidden/>
          </w:rPr>
          <w:fldChar w:fldCharType="end"/>
        </w:r>
      </w:hyperlink>
    </w:p>
    <w:p w14:paraId="139022B6" w14:textId="4B2A932A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6" w:history="1">
        <w:r w:rsidR="005400BC" w:rsidRPr="005461A4">
          <w:rPr>
            <w:rStyle w:val="Hyperlink"/>
            <w:noProof/>
          </w:rPr>
          <w:t>[RF012] Analisar perfil de candidatos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6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0</w:t>
        </w:r>
        <w:r w:rsidR="005400BC">
          <w:rPr>
            <w:noProof/>
            <w:webHidden/>
          </w:rPr>
          <w:fldChar w:fldCharType="end"/>
        </w:r>
      </w:hyperlink>
    </w:p>
    <w:p w14:paraId="1B905BC3" w14:textId="68B0EA2A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7" w:history="1">
        <w:r w:rsidR="005400BC" w:rsidRPr="005461A4">
          <w:rPr>
            <w:rStyle w:val="Hyperlink"/>
            <w:noProof/>
          </w:rPr>
          <w:t>[RF013] Divulgar resultados da entrevista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7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0</w:t>
        </w:r>
        <w:r w:rsidR="005400BC">
          <w:rPr>
            <w:noProof/>
            <w:webHidden/>
          </w:rPr>
          <w:fldChar w:fldCharType="end"/>
        </w:r>
      </w:hyperlink>
    </w:p>
    <w:p w14:paraId="0C1D11CC" w14:textId="3300C425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8" w:history="1">
        <w:r w:rsidR="005400BC" w:rsidRPr="005461A4">
          <w:rPr>
            <w:rStyle w:val="Hyperlink"/>
            <w:noProof/>
          </w:rPr>
          <w:t>[RF014] Navegar pelos processos de estágio de estudante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8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0</w:t>
        </w:r>
        <w:r w:rsidR="005400BC">
          <w:rPr>
            <w:noProof/>
            <w:webHidden/>
          </w:rPr>
          <w:fldChar w:fldCharType="end"/>
        </w:r>
      </w:hyperlink>
    </w:p>
    <w:p w14:paraId="52407D4D" w14:textId="02E73E48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19" w:history="1">
        <w:r w:rsidR="005400BC" w:rsidRPr="005461A4">
          <w:rPr>
            <w:rStyle w:val="Hyperlink"/>
            <w:noProof/>
          </w:rPr>
          <w:t>[RF015] Navegar pelos processos de estágio de empresa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19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1</w:t>
        </w:r>
        <w:r w:rsidR="005400BC">
          <w:rPr>
            <w:noProof/>
            <w:webHidden/>
          </w:rPr>
          <w:fldChar w:fldCharType="end"/>
        </w:r>
      </w:hyperlink>
    </w:p>
    <w:p w14:paraId="0F13C3AC" w14:textId="327CE4EC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0" w:history="1">
        <w:r w:rsidR="005400BC" w:rsidRPr="005461A4">
          <w:rPr>
            <w:rStyle w:val="Hyperlink"/>
            <w:noProof/>
          </w:rPr>
          <w:t>[RF016] Navegar por todos os processos de estági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0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1</w:t>
        </w:r>
        <w:r w:rsidR="005400BC">
          <w:rPr>
            <w:noProof/>
            <w:webHidden/>
          </w:rPr>
          <w:fldChar w:fldCharType="end"/>
        </w:r>
      </w:hyperlink>
    </w:p>
    <w:p w14:paraId="04466904" w14:textId="16F1E690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1" w:history="1">
        <w:r w:rsidR="005400BC" w:rsidRPr="005461A4">
          <w:rPr>
            <w:rStyle w:val="Hyperlink"/>
            <w:noProof/>
          </w:rPr>
          <w:t>[RF017] Aceitar oferta de contrataçã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1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1</w:t>
        </w:r>
        <w:r w:rsidR="005400BC">
          <w:rPr>
            <w:noProof/>
            <w:webHidden/>
          </w:rPr>
          <w:fldChar w:fldCharType="end"/>
        </w:r>
      </w:hyperlink>
    </w:p>
    <w:p w14:paraId="1C377587" w14:textId="4206F681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2" w:history="1">
        <w:r w:rsidR="005400BC" w:rsidRPr="005461A4">
          <w:rPr>
            <w:rStyle w:val="Hyperlink"/>
            <w:noProof/>
          </w:rPr>
          <w:t>[RF018] Revisar oferta de contrataçã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2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16A482EE" w14:textId="4006FAFB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23" w:history="1">
        <w:r w:rsidR="005400BC" w:rsidRPr="005461A4">
          <w:rPr>
            <w:rStyle w:val="Hyperlink"/>
          </w:rPr>
          <w:t>5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Requisitos não-funcionais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23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12</w:t>
        </w:r>
        <w:r w:rsidR="005400BC">
          <w:rPr>
            <w:webHidden/>
          </w:rPr>
          <w:fldChar w:fldCharType="end"/>
        </w:r>
      </w:hyperlink>
    </w:p>
    <w:p w14:paraId="403F917E" w14:textId="69675BE3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4" w:history="1">
        <w:r w:rsidR="005400BC" w:rsidRPr="005461A4">
          <w:rPr>
            <w:rStyle w:val="Hyperlink"/>
            <w:noProof/>
          </w:rPr>
          <w:t xml:space="preserve">[NF001] </w:t>
        </w:r>
        <w:r w:rsidR="005400BC" w:rsidRPr="005461A4">
          <w:rPr>
            <w:rStyle w:val="Hyperlink"/>
            <w:iCs/>
            <w:noProof/>
          </w:rPr>
          <w:t>Timeout de Sessã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4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61BD6EFB" w14:textId="69D5280D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5" w:history="1">
        <w:r w:rsidR="005400BC" w:rsidRPr="005461A4">
          <w:rPr>
            <w:rStyle w:val="Hyperlink"/>
            <w:noProof/>
          </w:rPr>
          <w:t xml:space="preserve">[NF002] </w:t>
        </w:r>
        <w:r w:rsidR="005400BC" w:rsidRPr="005461A4">
          <w:rPr>
            <w:rStyle w:val="Hyperlink"/>
            <w:iCs/>
            <w:noProof/>
          </w:rPr>
          <w:t>Arquitetura MVC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5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3B5775B7" w14:textId="74803E03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6" w:history="1">
        <w:r w:rsidR="005400BC" w:rsidRPr="005461A4">
          <w:rPr>
            <w:rStyle w:val="Hyperlink"/>
            <w:noProof/>
          </w:rPr>
          <w:t xml:space="preserve">[NF003] </w:t>
        </w:r>
        <w:r w:rsidR="005400BC" w:rsidRPr="005461A4">
          <w:rPr>
            <w:rStyle w:val="Hyperlink"/>
            <w:iCs/>
            <w:noProof/>
          </w:rPr>
          <w:t>O sistema utilizará o framework Spring MVC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6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254BC1DA" w14:textId="536FE76D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7" w:history="1">
        <w:r w:rsidR="005400BC" w:rsidRPr="005461A4">
          <w:rPr>
            <w:rStyle w:val="Hyperlink"/>
            <w:noProof/>
          </w:rPr>
          <w:t xml:space="preserve">[NF004] </w:t>
        </w:r>
        <w:r w:rsidR="005400BC" w:rsidRPr="005461A4">
          <w:rPr>
            <w:rStyle w:val="Hyperlink"/>
            <w:iCs/>
            <w:noProof/>
          </w:rPr>
          <w:t>O sistema utilizará autenticação de usuários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7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66588FE6" w14:textId="46942445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8" w:history="1">
        <w:r w:rsidR="005400BC" w:rsidRPr="005461A4">
          <w:rPr>
            <w:rStyle w:val="Hyperlink"/>
            <w:noProof/>
          </w:rPr>
          <w:t xml:space="preserve">[NF005] </w:t>
        </w:r>
        <w:r w:rsidR="005400BC" w:rsidRPr="005461A4">
          <w:rPr>
            <w:rStyle w:val="Hyperlink"/>
            <w:iCs/>
            <w:noProof/>
          </w:rPr>
          <w:t>O sistema deverá ficar sempre disponível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8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6E95643C" w14:textId="06D45EA6" w:rsidR="005400BC" w:rsidRPr="00704F41" w:rsidRDefault="00EA63C0">
      <w:pPr>
        <w:pStyle w:val="Sumrio3"/>
        <w:tabs>
          <w:tab w:val="right" w:leader="dot" w:pos="9060"/>
        </w:tabs>
        <w:rPr>
          <w:rFonts w:ascii="Calibri" w:hAnsi="Calibri"/>
          <w:i w:val="0"/>
          <w:noProof/>
          <w:sz w:val="22"/>
          <w:szCs w:val="22"/>
        </w:rPr>
      </w:pPr>
      <w:hyperlink w:anchor="_Toc516483229" w:history="1">
        <w:r w:rsidR="005400BC" w:rsidRPr="005461A4">
          <w:rPr>
            <w:rStyle w:val="Hyperlink"/>
            <w:noProof/>
          </w:rPr>
          <w:t xml:space="preserve">[NF006] </w:t>
        </w:r>
        <w:r w:rsidR="005400BC" w:rsidRPr="005461A4">
          <w:rPr>
            <w:rStyle w:val="Hyperlink"/>
            <w:iCs/>
            <w:noProof/>
          </w:rPr>
          <w:t>O sistema utilizará o container Tomcat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29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2</w:t>
        </w:r>
        <w:r w:rsidR="005400BC">
          <w:rPr>
            <w:noProof/>
            <w:webHidden/>
          </w:rPr>
          <w:fldChar w:fldCharType="end"/>
        </w:r>
      </w:hyperlink>
    </w:p>
    <w:p w14:paraId="74335166" w14:textId="54C9B3B0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30" w:history="1">
        <w:r w:rsidR="005400BC" w:rsidRPr="005461A4">
          <w:rPr>
            <w:rStyle w:val="Hyperlink"/>
          </w:rPr>
          <w:t>6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Visão de Classes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30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13</w:t>
        </w:r>
        <w:r w:rsidR="005400BC">
          <w:rPr>
            <w:webHidden/>
          </w:rPr>
          <w:fldChar w:fldCharType="end"/>
        </w:r>
      </w:hyperlink>
    </w:p>
    <w:p w14:paraId="6FC69CC7" w14:textId="553C4EC1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31" w:history="1">
        <w:r w:rsidR="005400BC" w:rsidRPr="005461A4">
          <w:rPr>
            <w:rStyle w:val="Hyperlink"/>
          </w:rPr>
          <w:t>7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Visão Comportamental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31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13</w:t>
        </w:r>
        <w:r w:rsidR="005400BC">
          <w:rPr>
            <w:webHidden/>
          </w:rPr>
          <w:fldChar w:fldCharType="end"/>
        </w:r>
      </w:hyperlink>
    </w:p>
    <w:p w14:paraId="31797FB2" w14:textId="52AD58BD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32" w:history="1">
        <w:r w:rsidR="005400BC" w:rsidRPr="005461A4">
          <w:rPr>
            <w:rStyle w:val="Hyperlink"/>
          </w:rPr>
          <w:t>8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Modelo do Banco de Dados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32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14</w:t>
        </w:r>
        <w:r w:rsidR="005400BC">
          <w:rPr>
            <w:webHidden/>
          </w:rPr>
          <w:fldChar w:fldCharType="end"/>
        </w:r>
      </w:hyperlink>
    </w:p>
    <w:p w14:paraId="1D249DD1" w14:textId="2501EDE5" w:rsidR="005400BC" w:rsidRPr="00704F41" w:rsidRDefault="00EA63C0">
      <w:pPr>
        <w:pStyle w:val="Sumrio2"/>
        <w:tabs>
          <w:tab w:val="left" w:pos="720"/>
          <w:tab w:val="right" w:leader="dot" w:pos="9060"/>
        </w:tabs>
        <w:rPr>
          <w:rFonts w:ascii="Calibri" w:hAnsi="Calibri"/>
          <w:smallCaps w:val="0"/>
          <w:noProof/>
          <w:sz w:val="22"/>
          <w:szCs w:val="22"/>
        </w:rPr>
      </w:pPr>
      <w:hyperlink w:anchor="_Toc516483233" w:history="1">
        <w:r w:rsidR="005400BC" w:rsidRPr="005461A4">
          <w:rPr>
            <w:rStyle w:val="Hyperlink"/>
            <w:noProof/>
          </w:rPr>
          <w:t>8.1</w:t>
        </w:r>
        <w:r w:rsidR="005400BC" w:rsidRPr="00704F41">
          <w:rPr>
            <w:rFonts w:ascii="Calibri" w:hAnsi="Calibri"/>
            <w:smallCaps w:val="0"/>
            <w:noProof/>
            <w:sz w:val="22"/>
            <w:szCs w:val="22"/>
          </w:rPr>
          <w:tab/>
        </w:r>
        <w:r w:rsidR="005400BC" w:rsidRPr="005461A4">
          <w:rPr>
            <w:rStyle w:val="Hyperlink"/>
            <w:noProof/>
          </w:rPr>
          <w:t>Modelo Conceitual (Entidade e Relacionamento)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33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4</w:t>
        </w:r>
        <w:r w:rsidR="005400BC">
          <w:rPr>
            <w:noProof/>
            <w:webHidden/>
          </w:rPr>
          <w:fldChar w:fldCharType="end"/>
        </w:r>
      </w:hyperlink>
    </w:p>
    <w:p w14:paraId="20C71FB6" w14:textId="4468AE1E" w:rsidR="005400BC" w:rsidRPr="00704F41" w:rsidRDefault="00EA63C0">
      <w:pPr>
        <w:pStyle w:val="Sumrio2"/>
        <w:tabs>
          <w:tab w:val="left" w:pos="720"/>
          <w:tab w:val="right" w:leader="dot" w:pos="9060"/>
        </w:tabs>
        <w:rPr>
          <w:rFonts w:ascii="Calibri" w:hAnsi="Calibri"/>
          <w:smallCaps w:val="0"/>
          <w:noProof/>
          <w:sz w:val="22"/>
          <w:szCs w:val="22"/>
        </w:rPr>
      </w:pPr>
      <w:hyperlink w:anchor="_Toc516483234" w:history="1">
        <w:r w:rsidR="005400BC" w:rsidRPr="005461A4">
          <w:rPr>
            <w:rStyle w:val="Hyperlink"/>
            <w:noProof/>
          </w:rPr>
          <w:t>8.2</w:t>
        </w:r>
        <w:r w:rsidR="005400BC" w:rsidRPr="00704F41">
          <w:rPr>
            <w:rFonts w:ascii="Calibri" w:hAnsi="Calibri"/>
            <w:smallCaps w:val="0"/>
            <w:noProof/>
            <w:sz w:val="22"/>
            <w:szCs w:val="22"/>
          </w:rPr>
          <w:tab/>
        </w:r>
        <w:r w:rsidR="005400BC" w:rsidRPr="005461A4">
          <w:rPr>
            <w:rStyle w:val="Hyperlink"/>
            <w:noProof/>
          </w:rPr>
          <w:t>Modelo Lógico</w:t>
        </w:r>
        <w:r w:rsidR="005400BC">
          <w:rPr>
            <w:noProof/>
            <w:webHidden/>
          </w:rPr>
          <w:tab/>
        </w:r>
        <w:r w:rsidR="005400BC">
          <w:rPr>
            <w:noProof/>
            <w:webHidden/>
          </w:rPr>
          <w:fldChar w:fldCharType="begin"/>
        </w:r>
        <w:r w:rsidR="005400BC">
          <w:rPr>
            <w:noProof/>
            <w:webHidden/>
          </w:rPr>
          <w:instrText xml:space="preserve"> PAGEREF _Toc516483234 \h </w:instrText>
        </w:r>
        <w:r w:rsidR="005400BC">
          <w:rPr>
            <w:noProof/>
            <w:webHidden/>
          </w:rPr>
        </w:r>
        <w:r w:rsidR="005400BC">
          <w:rPr>
            <w:noProof/>
            <w:webHidden/>
          </w:rPr>
          <w:fldChar w:fldCharType="separate"/>
        </w:r>
        <w:r w:rsidR="004A30BF">
          <w:rPr>
            <w:noProof/>
            <w:webHidden/>
          </w:rPr>
          <w:t>14</w:t>
        </w:r>
        <w:r w:rsidR="005400BC">
          <w:rPr>
            <w:noProof/>
            <w:webHidden/>
          </w:rPr>
          <w:fldChar w:fldCharType="end"/>
        </w:r>
      </w:hyperlink>
    </w:p>
    <w:p w14:paraId="12185938" w14:textId="56D31BCF" w:rsidR="005400BC" w:rsidRPr="00704F41" w:rsidRDefault="00EA63C0">
      <w:pPr>
        <w:pStyle w:val="Sumrio1"/>
        <w:rPr>
          <w:rFonts w:ascii="Calibri" w:hAnsi="Calibri"/>
          <w:b w:val="0"/>
          <w:caps w:val="0"/>
          <w:sz w:val="22"/>
          <w:szCs w:val="22"/>
        </w:rPr>
      </w:pPr>
      <w:hyperlink w:anchor="_Toc516483235" w:history="1">
        <w:r w:rsidR="005400BC" w:rsidRPr="005461A4">
          <w:rPr>
            <w:rStyle w:val="Hyperlink"/>
          </w:rPr>
          <w:t>9.</w:t>
        </w:r>
        <w:r w:rsidR="005400BC" w:rsidRPr="00704F41">
          <w:rPr>
            <w:rFonts w:ascii="Calibri" w:hAnsi="Calibri"/>
            <w:b w:val="0"/>
            <w:caps w:val="0"/>
            <w:sz w:val="22"/>
            <w:szCs w:val="22"/>
          </w:rPr>
          <w:tab/>
        </w:r>
        <w:r w:rsidR="005400BC" w:rsidRPr="005461A4">
          <w:rPr>
            <w:rStyle w:val="Hyperlink"/>
          </w:rPr>
          <w:t>Modelos de Interação</w:t>
        </w:r>
        <w:r w:rsidR="005400BC">
          <w:rPr>
            <w:webHidden/>
          </w:rPr>
          <w:tab/>
        </w:r>
        <w:r w:rsidR="005400BC">
          <w:rPr>
            <w:webHidden/>
          </w:rPr>
          <w:fldChar w:fldCharType="begin"/>
        </w:r>
        <w:r w:rsidR="005400BC">
          <w:rPr>
            <w:webHidden/>
          </w:rPr>
          <w:instrText xml:space="preserve"> PAGEREF _Toc516483235 \h </w:instrText>
        </w:r>
        <w:r w:rsidR="005400BC">
          <w:rPr>
            <w:webHidden/>
          </w:rPr>
        </w:r>
        <w:r w:rsidR="005400BC">
          <w:rPr>
            <w:webHidden/>
          </w:rPr>
          <w:fldChar w:fldCharType="separate"/>
        </w:r>
        <w:r w:rsidR="004A30BF">
          <w:rPr>
            <w:webHidden/>
          </w:rPr>
          <w:t>16</w:t>
        </w:r>
        <w:r w:rsidR="005400BC">
          <w:rPr>
            <w:webHidden/>
          </w:rPr>
          <w:fldChar w:fldCharType="end"/>
        </w:r>
      </w:hyperlink>
    </w:p>
    <w:p w14:paraId="303AE079" w14:textId="49EFA04D" w:rsidR="00AE1D43" w:rsidRDefault="00AE1D43">
      <w:r>
        <w:rPr>
          <w:noProof/>
          <w:sz w:val="20"/>
        </w:rPr>
        <w:fldChar w:fldCharType="end"/>
      </w:r>
    </w:p>
    <w:p w14:paraId="5DC24551" w14:textId="77777777" w:rsidR="00AE1D43" w:rsidRDefault="00AE1D43"/>
    <w:p w14:paraId="00EA1995" w14:textId="77777777" w:rsidR="00AE1D43" w:rsidRDefault="00AE1D43"/>
    <w:p w14:paraId="46BEF257" w14:textId="77777777" w:rsidR="00AE1D43" w:rsidRDefault="00AE1D43">
      <w:pPr>
        <w:sectPr w:rsidR="00AE1D43">
          <w:headerReference w:type="default" r:id="rId8"/>
          <w:footerReference w:type="default" r:id="rId9"/>
          <w:pgSz w:w="11906" w:h="16838" w:code="9"/>
          <w:pgMar w:top="1418" w:right="1418" w:bottom="1418" w:left="1418" w:header="680" w:footer="680" w:gutter="0"/>
          <w:cols w:space="720"/>
        </w:sectPr>
      </w:pPr>
    </w:p>
    <w:p w14:paraId="2663BE9C" w14:textId="77777777" w:rsidR="00AE1D43" w:rsidRDefault="00AE1D43">
      <w:pPr>
        <w:pStyle w:val="Ttulo1"/>
      </w:pPr>
      <w:bookmarkStart w:id="0" w:name="_Toc467473439"/>
      <w:bookmarkStart w:id="1" w:name="_Toc467473971"/>
      <w:bookmarkStart w:id="2" w:name="_Toc467477710"/>
      <w:bookmarkStart w:id="3" w:name="_Toc467494864"/>
      <w:bookmarkStart w:id="4" w:name="_Toc467495234"/>
      <w:bookmarkStart w:id="5" w:name="_Toc468086040"/>
      <w:bookmarkStart w:id="6" w:name="_Toc497896595"/>
      <w:bookmarkStart w:id="7" w:name="_Toc516483201"/>
      <w:r>
        <w:lastRenderedPageBreak/>
        <w:t>Introduçã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5B9439B1" w14:textId="7FBE1F31" w:rsidR="00AE1D43" w:rsidRDefault="00AE1D43">
      <w:pPr>
        <w:jc w:val="both"/>
      </w:pPr>
      <w:r>
        <w:t xml:space="preserve">Este documento especifica </w:t>
      </w:r>
      <w:r w:rsidR="00B54638">
        <w:t xml:space="preserve">a arquitetura e os requisitos </w:t>
      </w:r>
      <w:r>
        <w:t>do sistema</w:t>
      </w:r>
      <w:r w:rsidR="00904251">
        <w:rPr>
          <w:i/>
          <w:iCs/>
        </w:rPr>
        <w:t xml:space="preserve"> </w:t>
      </w:r>
      <w:r w:rsidR="00B54638">
        <w:rPr>
          <w:i/>
          <w:iCs/>
        </w:rPr>
        <w:t>“</w:t>
      </w:r>
      <w:r w:rsidR="00904251">
        <w:rPr>
          <w:i/>
          <w:iCs/>
        </w:rPr>
        <w:t>UFF IC ESTÁGIOS</w:t>
      </w:r>
      <w:r w:rsidR="00B54638">
        <w:rPr>
          <w:i/>
          <w:iCs/>
        </w:rPr>
        <w:t>”</w:t>
      </w:r>
      <w:r>
        <w:t xml:space="preserve">, fornecendo aos desenvolvedores </w:t>
      </w:r>
      <w:r w:rsidR="00C00A4B">
        <w:t>visões da arquitetura e descrevendo diferentes aspectos do sistema. Para isso serão utilizados diagramas UML e descrições textuais. Este documento está em evolução e cada modificação deve ser adicionada no Histórico de Alterações acima.</w:t>
      </w:r>
    </w:p>
    <w:p w14:paraId="1C8BF304" w14:textId="19D7FEAD" w:rsidR="00C00A4B" w:rsidRDefault="00C00A4B">
      <w:pPr>
        <w:jc w:val="both"/>
      </w:pPr>
    </w:p>
    <w:p w14:paraId="0E51F922" w14:textId="19154E2A" w:rsidR="00221865" w:rsidRDefault="002958B2" w:rsidP="00221865">
      <w:pPr>
        <w:pStyle w:val="Ttulo1"/>
      </w:pPr>
      <w:bookmarkStart w:id="8" w:name="_Toc516483202"/>
      <w:r>
        <w:t>Escopo</w:t>
      </w:r>
      <w:bookmarkEnd w:id="8"/>
    </w:p>
    <w:p w14:paraId="1F119B67" w14:textId="504D72A5" w:rsidR="00221865" w:rsidRPr="00221865" w:rsidRDefault="00221865" w:rsidP="00221865">
      <w:r>
        <w:t xml:space="preserve">O sistema a ser construído será uma </w:t>
      </w:r>
      <w:r w:rsidR="00925FF7">
        <w:t>plataforma web</w:t>
      </w:r>
      <w:r>
        <w:t xml:space="preserve"> na qual coordenadores de curso, estudantes e empresas possam desenvolver, participar e acompanhar processos de estágio de maneira simples e organizada. Cada ator terá uma Dashboard com suas informações e ferramentas. No caso da empresa, ela poderá criar, acompanhar e atualizar seus processos de estágio e visualizar informações de candidatos. Os alunos poderão pesquisar por vagas, se inscrever e acompanhar seus processos. Os coordenadores serão os administradores da plataforma aprovando: inscrições na plataforma e contratações, além de poder acompanhar os processos de qualquer aluno.</w:t>
      </w:r>
      <w:r w:rsidR="00925FF7">
        <w:t xml:space="preserve"> </w:t>
      </w:r>
    </w:p>
    <w:p w14:paraId="2E9146AE" w14:textId="35C10BE7" w:rsidR="005C6989" w:rsidRDefault="00C00A4B" w:rsidP="005C6989">
      <w:pPr>
        <w:pStyle w:val="Ttulo1"/>
      </w:pPr>
      <w:bookmarkStart w:id="9" w:name="_Hlt467473290"/>
      <w:bookmarkStart w:id="10" w:name="_Toc516483203"/>
      <w:bookmarkEnd w:id="9"/>
      <w:r>
        <w:t>Arquitetura</w:t>
      </w:r>
      <w:bookmarkEnd w:id="10"/>
    </w:p>
    <w:p w14:paraId="37B5C29C" w14:textId="0E5F3803" w:rsidR="008F3819" w:rsidRDefault="003C7F56" w:rsidP="008F3819">
      <w:r>
        <w:t>Será utilizado no projeto o framework Spring MVC que faz parte do conjunto de bibliotecas do Spring</w:t>
      </w:r>
      <w:r w:rsidR="008F3819">
        <w:t xml:space="preserve"> F</w:t>
      </w:r>
      <w:r>
        <w:t>ramework.</w:t>
      </w:r>
      <w:r w:rsidR="00925FF7">
        <w:t xml:space="preserve"> </w:t>
      </w:r>
      <w:r w:rsidR="00D71F51">
        <w:t xml:space="preserve">O Spring Framework possui módulos </w:t>
      </w:r>
      <w:r w:rsidR="008F3819">
        <w:t xml:space="preserve">que abstraem a implementação da solução de problemas e requisitos de </w:t>
      </w:r>
      <w:r w:rsidR="00D71F51">
        <w:t>infraestrutura</w:t>
      </w:r>
      <w:r w:rsidR="008F3819">
        <w:t xml:space="preserve"> </w:t>
      </w:r>
      <w:r w:rsidR="00D71F51">
        <w:t>(não</w:t>
      </w:r>
      <w:r w:rsidR="008F3819">
        <w:t xml:space="preserve"> </w:t>
      </w:r>
      <w:r w:rsidR="00D71F51">
        <w:t>funcionais)</w:t>
      </w:r>
      <w:r w:rsidR="008F3819">
        <w:t xml:space="preserve"> necessários para uma aplicação corporativa e escalável. Como por exemplo </w:t>
      </w:r>
      <w:r w:rsidR="008F3819">
        <w:rPr>
          <w:b/>
          <w:bCs/>
        </w:rPr>
        <w:t xml:space="preserve">acesso ao banco de dados, transação, inversão de controle, gerenciamento de </w:t>
      </w:r>
      <w:proofErr w:type="spellStart"/>
      <w:r w:rsidR="008F3819">
        <w:rPr>
          <w:b/>
          <w:bCs/>
        </w:rPr>
        <w:t>beans</w:t>
      </w:r>
      <w:proofErr w:type="spellEnd"/>
      <w:r w:rsidR="008F3819">
        <w:rPr>
          <w:b/>
          <w:bCs/>
        </w:rPr>
        <w:t xml:space="preserve">, </w:t>
      </w:r>
      <w:proofErr w:type="spellStart"/>
      <w:r w:rsidR="008F3819">
        <w:rPr>
          <w:b/>
          <w:bCs/>
        </w:rPr>
        <w:t>mvc</w:t>
      </w:r>
      <w:proofErr w:type="spellEnd"/>
      <w:r w:rsidR="008F3819">
        <w:rPr>
          <w:b/>
          <w:bCs/>
        </w:rPr>
        <w:t xml:space="preserve">, web </w:t>
      </w:r>
      <w:proofErr w:type="spellStart"/>
      <w:r w:rsidR="008F3819">
        <w:rPr>
          <w:b/>
          <w:bCs/>
        </w:rPr>
        <w:t>services</w:t>
      </w:r>
      <w:proofErr w:type="spellEnd"/>
      <w:r w:rsidR="0091478A">
        <w:rPr>
          <w:b/>
          <w:bCs/>
        </w:rPr>
        <w:t>, controle de acesso</w:t>
      </w:r>
      <w:r w:rsidR="00EE6D87">
        <w:rPr>
          <w:b/>
          <w:bCs/>
        </w:rPr>
        <w:t xml:space="preserve"> e autenticação</w:t>
      </w:r>
      <w:r w:rsidR="00D71F51">
        <w:t>. O S</w:t>
      </w:r>
      <w:r w:rsidR="008F3819">
        <w:t>pring cria uma interface para um uso mais produtivo e focado no business e não na</w:t>
      </w:r>
      <w:r w:rsidR="00576ECD">
        <w:t>s</w:t>
      </w:r>
      <w:r w:rsidR="008F3819">
        <w:t xml:space="preserve"> camada</w:t>
      </w:r>
      <w:r w:rsidR="00576ECD">
        <w:t>s</w:t>
      </w:r>
      <w:r w:rsidR="008F3819">
        <w:t xml:space="preserve"> de implementações técnicas de infra.</w:t>
      </w:r>
    </w:p>
    <w:p w14:paraId="33A1095C" w14:textId="43F0DD06" w:rsidR="00D71F51" w:rsidRDefault="00D71F51" w:rsidP="008F3819"/>
    <w:p w14:paraId="54EF795D" w14:textId="6F238193" w:rsidR="00D71F51" w:rsidRDefault="00D71F51" w:rsidP="008F3819">
      <w:r>
        <w:t>O framework MVC do Spring possui alguns padrões arquiteturais sugeridos. Esses padrões dever</w:t>
      </w:r>
      <w:r w:rsidR="00925FF7">
        <w:t>ão ser utilizados no projeto.</w:t>
      </w:r>
    </w:p>
    <w:p w14:paraId="4462AD37" w14:textId="510C5544" w:rsidR="001B747B" w:rsidRDefault="00DE22BA" w:rsidP="001B747B">
      <w:pPr>
        <w:pStyle w:val="Legenda"/>
        <w:keepNext/>
      </w:pPr>
      <w:r>
        <w:lastRenderedPageBreak/>
        <w:pict w14:anchorId="7AADB5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Diagrama 1" o:spid="_x0000_i1025" type="#_x0000_t75" style="width:446.4pt;height:309.3pt;visibility:visible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">
            <v:imagedata r:id="rId10" o:title=""/>
            <o:lock v:ext="edit" aspectratio="f"/>
          </v:shape>
        </w:pict>
      </w:r>
    </w:p>
    <w:p w14:paraId="739E2BB4" w14:textId="24DA9557" w:rsidR="00D71F51" w:rsidRDefault="001B747B" w:rsidP="001B747B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1</w:t>
      </w:r>
      <w:r w:rsidR="001B60E7">
        <w:rPr>
          <w:noProof/>
        </w:rPr>
        <w:fldChar w:fldCharType="end"/>
      </w:r>
      <w:r>
        <w:t xml:space="preserve"> - Camadas do projeto</w:t>
      </w:r>
      <w:r w:rsidR="00803A99">
        <w:t xml:space="preserve"> baseada na arquitetura sugerida do Spring MVC</w:t>
      </w:r>
    </w:p>
    <w:p w14:paraId="45A8FF8B" w14:textId="7F60402C" w:rsidR="00925FF7" w:rsidRDefault="00925FF7" w:rsidP="00925FF7">
      <w:pPr>
        <w:jc w:val="center"/>
      </w:pPr>
    </w:p>
    <w:p w14:paraId="3462265A" w14:textId="77777777" w:rsidR="001B747B" w:rsidRDefault="00DE22BA" w:rsidP="001B747B">
      <w:pPr>
        <w:pStyle w:val="Foto"/>
        <w:keepNext/>
      </w:pPr>
      <w:r>
        <w:pict w14:anchorId="5178B721">
          <v:shape id="Imagem 4" o:spid="_x0000_i1026" type="#_x0000_t75" alt="" style="width:482.7pt;height:323.7pt;visibility:visible;mso-wrap-style:square;mso-wrap-edited:f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page;mso-height-relative:page">
            <v:imagedata r:id="rId11" o:title=""/>
          </v:shape>
        </w:pict>
      </w:r>
    </w:p>
    <w:p w14:paraId="49F26021" w14:textId="6341D706" w:rsidR="003C7F56" w:rsidRPr="003C7F56" w:rsidRDefault="001B747B" w:rsidP="001B747B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2</w:t>
      </w:r>
      <w:r w:rsidR="001B60E7">
        <w:rPr>
          <w:noProof/>
        </w:rPr>
        <w:fldChar w:fldCharType="end"/>
      </w:r>
      <w:r>
        <w:t xml:space="preserve"> </w:t>
      </w:r>
      <w:r w:rsidR="00F3722C">
        <w:t>–</w:t>
      </w:r>
      <w:r>
        <w:t xml:space="preserve"> Caminho do </w:t>
      </w:r>
      <w:proofErr w:type="spellStart"/>
      <w:r>
        <w:t>request</w:t>
      </w:r>
      <w:proofErr w:type="spellEnd"/>
      <w:r>
        <w:t xml:space="preserve"> no Spring MVC</w:t>
      </w:r>
    </w:p>
    <w:p w14:paraId="165153B6" w14:textId="77777777" w:rsidR="00AE1D43" w:rsidRDefault="00AE1D43">
      <w:pPr>
        <w:pStyle w:val="Ttulo1"/>
        <w:ind w:left="431" w:hanging="431"/>
      </w:pPr>
      <w:bookmarkStart w:id="11" w:name="_Toc516483204"/>
      <w:r>
        <w:lastRenderedPageBreak/>
        <w:t>Requisitos funcionais (casos de uso)</w:t>
      </w:r>
      <w:bookmarkEnd w:id="11"/>
    </w:p>
    <w:p w14:paraId="7590C8B2" w14:textId="0246A03B" w:rsidR="00C00A4B" w:rsidRDefault="00C00A4B">
      <w:r>
        <w:t xml:space="preserve">Nesta sessão serão descritos os requisitos funcionais e não </w:t>
      </w:r>
      <w:r w:rsidR="003B1705">
        <w:t>funcionais</w:t>
      </w:r>
      <w:r>
        <w:t xml:space="preserve"> do sistema. Cada requisito é identificado por RF (Requisitos Funcionais) e NF (Requisitos Não Funcionais) seguidos de um n</w:t>
      </w:r>
      <w:r w:rsidR="0054588A">
        <w:t xml:space="preserve">úmero de </w:t>
      </w:r>
      <w:proofErr w:type="spellStart"/>
      <w:proofErr w:type="gramStart"/>
      <w:r w:rsidR="0054588A">
        <w:t>sequencia</w:t>
      </w:r>
      <w:proofErr w:type="spellEnd"/>
      <w:proofErr w:type="gramEnd"/>
      <w:r w:rsidR="0054588A">
        <w:t>.</w:t>
      </w:r>
    </w:p>
    <w:p w14:paraId="0A55F92E" w14:textId="6911DB2D" w:rsidR="00382E15" w:rsidRDefault="00DE22BA" w:rsidP="00382E15">
      <w:pPr>
        <w:pStyle w:val="Foto"/>
        <w:keepNext/>
      </w:pPr>
      <w:r>
        <w:pict w14:anchorId="28E80B9A">
          <v:shape id="Imagem 1" o:spid="_x0000_i1027" type="#_x0000_t75" alt="" style="width:475.2pt;height:281.1pt;visibility:visible;mso-wrap-style:square;mso-width-percent:0;mso-height-percent:0;mso-width-percent:0;mso-height-percent:0">
            <v:imagedata r:id="rId12" o:title=""/>
          </v:shape>
        </w:pict>
      </w:r>
    </w:p>
    <w:p w14:paraId="51D355F2" w14:textId="450D1EA5" w:rsidR="00C00A4B" w:rsidRPr="003B1705" w:rsidRDefault="00382E15" w:rsidP="003B1705">
      <w:pPr>
        <w:pStyle w:val="Legenda"/>
      </w:pPr>
      <w:r w:rsidRPr="003B1705"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3</w:t>
      </w:r>
      <w:r w:rsidR="001B60E7">
        <w:rPr>
          <w:noProof/>
        </w:rPr>
        <w:fldChar w:fldCharType="end"/>
      </w:r>
      <w:r w:rsidRPr="003B1705">
        <w:t xml:space="preserve"> – Diagrama de Caso de Uso</w:t>
      </w:r>
    </w:p>
    <w:p w14:paraId="6254311C" w14:textId="77777777" w:rsidR="00382E15" w:rsidRDefault="00382E15" w:rsidP="00382E15">
      <w:pPr>
        <w:pStyle w:val="Foto"/>
        <w:keepNext/>
        <w:jc w:val="left"/>
      </w:pPr>
    </w:p>
    <w:p w14:paraId="7C6E0FDC" w14:textId="4045118B" w:rsidR="001C15CB" w:rsidRDefault="001C15CB" w:rsidP="001C15CB">
      <w:pPr>
        <w:pStyle w:val="Requisito"/>
        <w:outlineLvl w:val="0"/>
      </w:pPr>
      <w:bookmarkStart w:id="12" w:name="_Toc516483205"/>
      <w:r>
        <w:t>[RF001] Registro</w:t>
      </w:r>
      <w:bookmarkEnd w:id="12"/>
    </w:p>
    <w:p w14:paraId="396676FC" w14:textId="54015DF3" w:rsidR="00665D80" w:rsidRDefault="00AE1D43">
      <w:pPr>
        <w:jc w:val="both"/>
      </w:pPr>
      <w:r>
        <w:rPr>
          <w:b/>
        </w:rPr>
        <w:t xml:space="preserve">Descrição do caso de uso: </w:t>
      </w:r>
      <w:r w:rsidR="00904251">
        <w:t>Inicia quando um</w:t>
      </w:r>
      <w:r w:rsidR="005C6989">
        <w:t xml:space="preserve"> usuário </w:t>
      </w:r>
      <w:r w:rsidR="00904251">
        <w:t>cadastra</w:t>
      </w:r>
      <w:r w:rsidR="005C6989">
        <w:t xml:space="preserve"> seus dados no sistema</w:t>
      </w:r>
      <w:r w:rsidR="00336C90">
        <w:t xml:space="preserve"> e entra na fila de registros a serem avaliados pelo coordenador</w:t>
      </w:r>
      <w:r w:rsidR="00904251">
        <w:t xml:space="preserve"> para ingressar na plataforma</w:t>
      </w:r>
      <w:r w:rsidR="00336C90">
        <w:t>.</w:t>
      </w:r>
    </w:p>
    <w:p w14:paraId="3F8CC141" w14:textId="77777777" w:rsidR="009F18D9" w:rsidRDefault="009F18D9">
      <w:pPr>
        <w:rPr>
          <w:b/>
        </w:rPr>
      </w:pPr>
    </w:p>
    <w:p w14:paraId="5CEF7F35" w14:textId="61B406A0" w:rsidR="00AE1D43" w:rsidRDefault="00AE1D43">
      <w:pPr>
        <w:rPr>
          <w:i/>
          <w:color w:val="0000FF"/>
        </w:rPr>
      </w:pPr>
      <w:r>
        <w:rPr>
          <w:b/>
        </w:rPr>
        <w:t>Entradas e pré-condições</w:t>
      </w:r>
      <w:r>
        <w:t xml:space="preserve">: </w:t>
      </w:r>
      <w:r w:rsidR="002709EF">
        <w:t xml:space="preserve">Nome, </w:t>
      </w:r>
      <w:proofErr w:type="spellStart"/>
      <w:r w:rsidR="002709EF">
        <w:t>email</w:t>
      </w:r>
      <w:proofErr w:type="spellEnd"/>
      <w:r w:rsidR="00336C90">
        <w:t>, senha</w:t>
      </w:r>
      <w:r w:rsidR="00114CA3">
        <w:t>, endereço, telefone</w:t>
      </w:r>
    </w:p>
    <w:p w14:paraId="6AEFFBCD" w14:textId="77777777" w:rsidR="00AE1D43" w:rsidRDefault="00AE1D43">
      <w:pPr>
        <w:rPr>
          <w:b/>
        </w:rPr>
      </w:pPr>
    </w:p>
    <w:p w14:paraId="139BE8BA" w14:textId="3E108AB2" w:rsidR="00AE1D43" w:rsidRDefault="00AE1D43">
      <w:r>
        <w:rPr>
          <w:b/>
        </w:rPr>
        <w:t>Saídas e pós-condição</w:t>
      </w:r>
      <w:r>
        <w:t xml:space="preserve">: </w:t>
      </w:r>
      <w:r w:rsidR="00336C90">
        <w:t>Registro</w:t>
      </w:r>
      <w:r w:rsidR="00A8233A">
        <w:t xml:space="preserve"> de usuário</w:t>
      </w:r>
      <w:r w:rsidR="00336C90">
        <w:t xml:space="preserve"> criado no sistema a ser avaliado pelo coordenador</w:t>
      </w:r>
      <w:r w:rsidR="00A8233A">
        <w:t>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41FBE941" w14:textId="77777777" w:rsidTr="00925FF7">
        <w:tc>
          <w:tcPr>
            <w:tcW w:w="1809" w:type="dxa"/>
          </w:tcPr>
          <w:p w14:paraId="567FC092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7E0B77CD" w14:textId="4F895956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190000B7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30282F18" w14:textId="3E5DA19A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10A3718E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69481326" w14:textId="53BF26A8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0D138C59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1837D70C" w14:textId="01D25216" w:rsidR="00D9329C" w:rsidRDefault="00D9329C" w:rsidP="00D9329C">
      <w:pPr>
        <w:pStyle w:val="Requisito"/>
        <w:outlineLvl w:val="0"/>
      </w:pPr>
      <w:bookmarkStart w:id="13" w:name="_Toc516483206"/>
      <w:r>
        <w:t>[RF00</w:t>
      </w:r>
      <w:r w:rsidR="00336C90">
        <w:t>2</w:t>
      </w:r>
      <w:r>
        <w:t>]</w:t>
      </w:r>
      <w:r w:rsidR="00336C90">
        <w:t xml:space="preserve"> </w:t>
      </w:r>
      <w:r w:rsidR="00904251">
        <w:t>Registro como estudante</w:t>
      </w:r>
      <w:bookmarkEnd w:id="13"/>
    </w:p>
    <w:p w14:paraId="2FA059A6" w14:textId="4048B1B2" w:rsidR="002709EF" w:rsidRDefault="002709EF" w:rsidP="00D9329C">
      <w:pPr>
        <w:rPr>
          <w:b/>
        </w:rPr>
      </w:pPr>
    </w:p>
    <w:p w14:paraId="3FD5DBD2" w14:textId="6BF7118B" w:rsidR="002709EF" w:rsidRDefault="002709EF" w:rsidP="00D9329C">
      <w:r>
        <w:rPr>
          <w:b/>
        </w:rPr>
        <w:t xml:space="preserve">Generalização: </w:t>
      </w:r>
      <w:r w:rsidR="00336C90" w:rsidRPr="00336C90">
        <w:t>RF001</w:t>
      </w:r>
    </w:p>
    <w:p w14:paraId="0068E18F" w14:textId="52A1D954" w:rsidR="00336C90" w:rsidRDefault="00336C90" w:rsidP="00D9329C"/>
    <w:p w14:paraId="261B5611" w14:textId="4A311091" w:rsidR="00336C90" w:rsidRPr="002709EF" w:rsidRDefault="00336C90" w:rsidP="00D9329C">
      <w:r w:rsidRPr="00904251">
        <w:rPr>
          <w:b/>
        </w:rPr>
        <w:t>Ator:</w:t>
      </w:r>
      <w:r>
        <w:t xml:space="preserve"> Estudante</w:t>
      </w:r>
    </w:p>
    <w:p w14:paraId="3C23B0F6" w14:textId="77777777" w:rsidR="002709EF" w:rsidRDefault="002709EF" w:rsidP="00D9329C">
      <w:pPr>
        <w:rPr>
          <w:b/>
        </w:rPr>
      </w:pPr>
    </w:p>
    <w:p w14:paraId="2755B7A6" w14:textId="7F6BCA36" w:rsidR="009F18D9" w:rsidRDefault="00D9329C" w:rsidP="00D9329C">
      <w:r>
        <w:rPr>
          <w:b/>
        </w:rPr>
        <w:lastRenderedPageBreak/>
        <w:t xml:space="preserve">Descrição do caso de uso: </w:t>
      </w:r>
      <w:r w:rsidR="00904251">
        <w:t>Inicia quando um estudante cadastra seus dados no sistema e entra na fila de registros a serem avaliados pelo coordenador para ingressar na plataforma.</w:t>
      </w:r>
    </w:p>
    <w:p w14:paraId="653965A9" w14:textId="77777777" w:rsidR="00904251" w:rsidRDefault="00904251" w:rsidP="00D9329C">
      <w:pPr>
        <w:rPr>
          <w:b/>
        </w:rPr>
      </w:pPr>
    </w:p>
    <w:p w14:paraId="1CAE80CA" w14:textId="123D2CC2" w:rsidR="00A8233A" w:rsidRDefault="00D9329C" w:rsidP="00904251">
      <w:r>
        <w:rPr>
          <w:b/>
        </w:rPr>
        <w:t>Entradas e pré-condições</w:t>
      </w:r>
      <w:r>
        <w:t xml:space="preserve">: </w:t>
      </w:r>
      <w:r w:rsidR="00904251">
        <w:t>Matrícula, Período</w:t>
      </w:r>
      <w:bookmarkStart w:id="14" w:name="_GoBack"/>
      <w:bookmarkEnd w:id="14"/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44B3F00B" w14:textId="77777777" w:rsidTr="00925FF7">
        <w:tc>
          <w:tcPr>
            <w:tcW w:w="1809" w:type="dxa"/>
          </w:tcPr>
          <w:p w14:paraId="6D8F8D89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3735BDE7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23C30795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0C06AF9B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778B83EE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3E512B43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4AF56F19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6DDAF110" w14:textId="0D6704A9" w:rsidR="00904251" w:rsidRDefault="00904251" w:rsidP="00904251">
      <w:pPr>
        <w:pStyle w:val="Requisito"/>
        <w:outlineLvl w:val="0"/>
      </w:pPr>
      <w:bookmarkStart w:id="15" w:name="_Toc516483207"/>
      <w:r>
        <w:t>[RF003] Registro como empresa</w:t>
      </w:r>
      <w:bookmarkEnd w:id="15"/>
    </w:p>
    <w:p w14:paraId="035EDCEA" w14:textId="77777777" w:rsidR="00904251" w:rsidRDefault="00904251" w:rsidP="00904251">
      <w:pPr>
        <w:rPr>
          <w:b/>
        </w:rPr>
      </w:pPr>
    </w:p>
    <w:p w14:paraId="694DB846" w14:textId="77777777" w:rsidR="00904251" w:rsidRDefault="00904251" w:rsidP="00904251">
      <w:r>
        <w:rPr>
          <w:b/>
        </w:rPr>
        <w:t xml:space="preserve">Generalização: </w:t>
      </w:r>
      <w:r w:rsidRPr="00336C90">
        <w:t>RF001</w:t>
      </w:r>
    </w:p>
    <w:p w14:paraId="65A34944" w14:textId="77777777" w:rsidR="00904251" w:rsidRDefault="00904251" w:rsidP="00904251"/>
    <w:p w14:paraId="443EAEDD" w14:textId="6787EF47" w:rsidR="00904251" w:rsidRPr="002709EF" w:rsidRDefault="00904251" w:rsidP="00904251">
      <w:r w:rsidRPr="00904251">
        <w:rPr>
          <w:b/>
        </w:rPr>
        <w:t>Ator:</w:t>
      </w:r>
      <w:r>
        <w:t xml:space="preserve"> Empresa</w:t>
      </w:r>
    </w:p>
    <w:p w14:paraId="33C7231C" w14:textId="77777777" w:rsidR="00904251" w:rsidRDefault="00904251" w:rsidP="00904251">
      <w:pPr>
        <w:rPr>
          <w:b/>
        </w:rPr>
      </w:pPr>
    </w:p>
    <w:p w14:paraId="799AC64E" w14:textId="1AAACF7A" w:rsidR="00904251" w:rsidRDefault="00904251" w:rsidP="00904251">
      <w:r>
        <w:rPr>
          <w:b/>
        </w:rPr>
        <w:t xml:space="preserve">Descrição do caso de uso: </w:t>
      </w:r>
      <w:r>
        <w:t>Inicia quando uma empresa cadastra seus dados no sistema e entra na fila de registros a serem avaliados pelo coordenador para ingressar na plataforma.</w:t>
      </w:r>
    </w:p>
    <w:p w14:paraId="41B69612" w14:textId="77777777" w:rsidR="00904251" w:rsidRDefault="00904251" w:rsidP="00904251">
      <w:pPr>
        <w:rPr>
          <w:b/>
        </w:rPr>
      </w:pPr>
    </w:p>
    <w:p w14:paraId="43B9375A" w14:textId="77777777" w:rsidR="00A8233A" w:rsidRDefault="00904251" w:rsidP="00904251">
      <w:r>
        <w:rPr>
          <w:b/>
        </w:rPr>
        <w:t>Entradas e pré-condições</w:t>
      </w:r>
      <w:r>
        <w:t>: CNPJ, Área de Atuação, data de criação, tamanho da empresa, descrição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38E97C06" w14:textId="77777777" w:rsidTr="00925FF7">
        <w:tc>
          <w:tcPr>
            <w:tcW w:w="1809" w:type="dxa"/>
          </w:tcPr>
          <w:p w14:paraId="732C1EEE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7EAB729D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1258EF71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78E68602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3EAFF143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7EC77EF6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465EAB96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6A90BF1A" w14:textId="77777777" w:rsidR="00A8233A" w:rsidRDefault="00A8233A" w:rsidP="00904251"/>
    <w:p w14:paraId="2D633D52" w14:textId="5B1B48AC" w:rsidR="00FA3D36" w:rsidRDefault="00FA3D36" w:rsidP="00FA3D36">
      <w:pPr>
        <w:pStyle w:val="Requisito"/>
        <w:outlineLvl w:val="0"/>
      </w:pPr>
      <w:bookmarkStart w:id="16" w:name="_Toc516483208"/>
      <w:r>
        <w:t xml:space="preserve">[RF004] </w:t>
      </w:r>
      <w:r w:rsidR="00942B08">
        <w:t>Validar Registro de Usuário</w:t>
      </w:r>
      <w:bookmarkEnd w:id="16"/>
    </w:p>
    <w:p w14:paraId="7461A247" w14:textId="77777777" w:rsidR="00FA3D36" w:rsidRDefault="00FA3D36" w:rsidP="00FA3D36"/>
    <w:p w14:paraId="609B68CA" w14:textId="0B7CEC4E" w:rsidR="00FA3D36" w:rsidRPr="002709EF" w:rsidRDefault="00FA3D36" w:rsidP="00FA3D36">
      <w:r w:rsidRPr="00904251">
        <w:rPr>
          <w:b/>
        </w:rPr>
        <w:t>Ator:</w:t>
      </w:r>
      <w:r>
        <w:t xml:space="preserve"> </w:t>
      </w:r>
      <w:r w:rsidR="00942B08">
        <w:t>Coordenador</w:t>
      </w:r>
    </w:p>
    <w:p w14:paraId="450FF5E8" w14:textId="77777777" w:rsidR="00FA3D36" w:rsidRDefault="00FA3D36" w:rsidP="00FA3D36">
      <w:pPr>
        <w:rPr>
          <w:b/>
        </w:rPr>
      </w:pPr>
    </w:p>
    <w:p w14:paraId="1059AE09" w14:textId="642FA375" w:rsidR="00FA3D36" w:rsidRDefault="00FA3D36" w:rsidP="00FA3D36">
      <w:r>
        <w:rPr>
          <w:b/>
        </w:rPr>
        <w:t xml:space="preserve">Descrição do caso de uso: </w:t>
      </w:r>
      <w:r>
        <w:t xml:space="preserve">Inicia quando </w:t>
      </w:r>
      <w:r w:rsidR="00942B08">
        <w:t>o coordenador entra na</w:t>
      </w:r>
      <w:r w:rsidR="00CB36CC">
        <w:t xml:space="preserve"> plataforma e valida o registro de usuários</w:t>
      </w:r>
      <w:r>
        <w:t>.</w:t>
      </w:r>
      <w:r w:rsidR="008930AA">
        <w:t xml:space="preserve"> Um </w:t>
      </w:r>
      <w:proofErr w:type="spellStart"/>
      <w:r w:rsidR="008930AA">
        <w:t>email</w:t>
      </w:r>
      <w:proofErr w:type="spellEnd"/>
      <w:r w:rsidR="008930AA">
        <w:t xml:space="preserve"> é enviado com o feedback da validação.</w:t>
      </w:r>
    </w:p>
    <w:p w14:paraId="5B764032" w14:textId="77777777" w:rsidR="00FA3D36" w:rsidRDefault="00FA3D36" w:rsidP="00FA3D36">
      <w:pPr>
        <w:rPr>
          <w:b/>
        </w:rPr>
      </w:pPr>
    </w:p>
    <w:p w14:paraId="7CB752A1" w14:textId="25A3CF47" w:rsidR="00942B08" w:rsidRDefault="00FA3D36" w:rsidP="00FA3D36">
      <w:r>
        <w:rPr>
          <w:b/>
        </w:rPr>
        <w:t>Entradas e pré-condições</w:t>
      </w:r>
      <w:r>
        <w:t xml:space="preserve">: </w:t>
      </w:r>
      <w:r w:rsidR="00942B08">
        <w:t xml:space="preserve">Coordenador precisa estar </w:t>
      </w:r>
      <w:proofErr w:type="spellStart"/>
      <w:r w:rsidR="00942B08">
        <w:t>logado</w:t>
      </w:r>
      <w:proofErr w:type="spellEnd"/>
      <w:r w:rsidR="00942B08">
        <w:t>.</w:t>
      </w:r>
    </w:p>
    <w:p w14:paraId="697635B9" w14:textId="77777777" w:rsidR="00942B08" w:rsidRPr="00904251" w:rsidRDefault="00942B08" w:rsidP="00FA3D36"/>
    <w:p w14:paraId="1D77778F" w14:textId="40D4A2D8" w:rsidR="00942B08" w:rsidRDefault="00942B08" w:rsidP="00942B08">
      <w:r>
        <w:rPr>
          <w:b/>
        </w:rPr>
        <w:t>Saídas e pós-condição</w:t>
      </w:r>
      <w:r>
        <w:t xml:space="preserve">: Aprovação ou </w:t>
      </w:r>
      <w:r w:rsidR="00046395">
        <w:t>r</w:t>
      </w:r>
      <w:r>
        <w:t>eprovação do registro de usuários</w:t>
      </w:r>
      <w:r w:rsidR="008930AA">
        <w:t xml:space="preserve">. </w:t>
      </w:r>
      <w:proofErr w:type="spellStart"/>
      <w:r w:rsidR="008930AA">
        <w:t>Email</w:t>
      </w:r>
      <w:proofErr w:type="spellEnd"/>
      <w:r w:rsidR="008930AA">
        <w:t xml:space="preserve"> de feedback da validação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3DCE9ED4" w14:textId="77777777" w:rsidTr="00925FF7">
        <w:tc>
          <w:tcPr>
            <w:tcW w:w="1809" w:type="dxa"/>
          </w:tcPr>
          <w:p w14:paraId="6F974710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198E1166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7A3E2EC6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3E954F07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01058501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4BCC3973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74C4D28F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496C6885" w14:textId="3ABC52E1" w:rsidR="00046395" w:rsidRDefault="00DB3DCD" w:rsidP="00046395">
      <w:pPr>
        <w:pStyle w:val="Requisito"/>
        <w:outlineLvl w:val="0"/>
      </w:pPr>
      <w:bookmarkStart w:id="17" w:name="_Toc516483209"/>
      <w:r>
        <w:t>[</w:t>
      </w:r>
      <w:r w:rsidR="00046395">
        <w:t>RF00</w:t>
      </w:r>
      <w:r w:rsidR="00CB36CC">
        <w:t>5</w:t>
      </w:r>
      <w:r w:rsidR="00046395">
        <w:t xml:space="preserve">] </w:t>
      </w:r>
      <w:r w:rsidR="00CB36CC">
        <w:t>Login</w:t>
      </w:r>
      <w:bookmarkEnd w:id="17"/>
    </w:p>
    <w:p w14:paraId="5EF28D75" w14:textId="77777777" w:rsidR="00046395" w:rsidRDefault="00046395" w:rsidP="00046395"/>
    <w:p w14:paraId="1A29A4DD" w14:textId="387B0B09" w:rsidR="00046395" w:rsidRPr="002709EF" w:rsidRDefault="00046395" w:rsidP="00046395">
      <w:r w:rsidRPr="00904251">
        <w:rPr>
          <w:b/>
        </w:rPr>
        <w:t>Ator:</w:t>
      </w:r>
      <w:r>
        <w:t xml:space="preserve"> </w:t>
      </w:r>
      <w:r w:rsidR="00CB36CC">
        <w:t>Usuário do Sistema</w:t>
      </w:r>
    </w:p>
    <w:p w14:paraId="4AA66037" w14:textId="77777777" w:rsidR="00046395" w:rsidRDefault="00046395" w:rsidP="00046395">
      <w:pPr>
        <w:rPr>
          <w:b/>
        </w:rPr>
      </w:pPr>
    </w:p>
    <w:p w14:paraId="6BC60514" w14:textId="56337539" w:rsidR="00046395" w:rsidRDefault="00046395" w:rsidP="00046395">
      <w:r>
        <w:rPr>
          <w:b/>
        </w:rPr>
        <w:t xml:space="preserve">Descrição do caso de uso: </w:t>
      </w:r>
      <w:r>
        <w:t>Inicia quando</w:t>
      </w:r>
      <w:r w:rsidR="00CB36CC">
        <w:t xml:space="preserve"> um usuário do sistema deseja ter acesso a plataforma</w:t>
      </w:r>
      <w:r>
        <w:t>.</w:t>
      </w:r>
    </w:p>
    <w:p w14:paraId="26BDCE12" w14:textId="77777777" w:rsidR="00046395" w:rsidRDefault="00046395" w:rsidP="00046395">
      <w:pPr>
        <w:rPr>
          <w:b/>
        </w:rPr>
      </w:pPr>
    </w:p>
    <w:p w14:paraId="5A97617A" w14:textId="2AAE89B1" w:rsidR="00046395" w:rsidRDefault="00046395" w:rsidP="00046395">
      <w:r>
        <w:rPr>
          <w:b/>
        </w:rPr>
        <w:t xml:space="preserve">Entradas e </w:t>
      </w:r>
      <w:proofErr w:type="spellStart"/>
      <w:r>
        <w:rPr>
          <w:b/>
        </w:rPr>
        <w:t>pré-condições</w:t>
      </w:r>
      <w:r>
        <w:t>:</w:t>
      </w:r>
      <w:r w:rsidR="00CB36CC">
        <w:t>login</w:t>
      </w:r>
      <w:proofErr w:type="spellEnd"/>
      <w:r w:rsidR="00CB36CC">
        <w:t xml:space="preserve"> e senha</w:t>
      </w:r>
      <w:r>
        <w:t>.</w:t>
      </w:r>
    </w:p>
    <w:p w14:paraId="7C837675" w14:textId="77777777" w:rsidR="00046395" w:rsidRPr="00904251" w:rsidRDefault="00046395" w:rsidP="00046395"/>
    <w:p w14:paraId="5A647158" w14:textId="31E642C1" w:rsidR="00046395" w:rsidRDefault="00046395" w:rsidP="00046395">
      <w:r>
        <w:rPr>
          <w:b/>
        </w:rPr>
        <w:t>Saídas e pós-condição</w:t>
      </w:r>
      <w:r>
        <w:t xml:space="preserve">: </w:t>
      </w:r>
      <w:r w:rsidR="00CB36CC">
        <w:t xml:space="preserve">usuário </w:t>
      </w:r>
      <w:proofErr w:type="spellStart"/>
      <w:r w:rsidR="00CB36CC">
        <w:t>logado</w:t>
      </w:r>
      <w:proofErr w:type="spellEnd"/>
      <w:r w:rsidR="00CB36CC">
        <w:t xml:space="preserve"> na plataforma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300ABBCF" w14:textId="77777777" w:rsidTr="00925FF7">
        <w:tc>
          <w:tcPr>
            <w:tcW w:w="1809" w:type="dxa"/>
          </w:tcPr>
          <w:p w14:paraId="1764C236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lastRenderedPageBreak/>
              <w:t>Prioridade</w:t>
            </w:r>
            <w:r>
              <w:t>:</w:t>
            </w:r>
          </w:p>
        </w:tc>
        <w:tc>
          <w:tcPr>
            <w:tcW w:w="426" w:type="dxa"/>
          </w:tcPr>
          <w:p w14:paraId="0F7B54D5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0972203C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7A4B61C1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38F21FA7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3BB50AEE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2B712E52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66ECFEAE" w14:textId="784DCC72" w:rsidR="00CB36CC" w:rsidRDefault="00CB36CC" w:rsidP="00CB36CC">
      <w:pPr>
        <w:pStyle w:val="Requisito"/>
        <w:outlineLvl w:val="0"/>
      </w:pPr>
      <w:bookmarkStart w:id="18" w:name="_Toc516483210"/>
      <w:r>
        <w:t>[RF006</w:t>
      </w:r>
      <w:proofErr w:type="gramStart"/>
      <w:r>
        <w:t xml:space="preserve">] </w:t>
      </w:r>
      <w:r w:rsidR="00710D59">
        <w:t>Navegar</w:t>
      </w:r>
      <w:proofErr w:type="gramEnd"/>
      <w:r w:rsidR="00710D59">
        <w:t xml:space="preserve"> pel</w:t>
      </w:r>
      <w:r w:rsidR="000751EA">
        <w:t>as ofertas de estágio</w:t>
      </w:r>
      <w:bookmarkEnd w:id="18"/>
    </w:p>
    <w:p w14:paraId="2CF34C27" w14:textId="77777777" w:rsidR="00CB36CC" w:rsidRDefault="00CB36CC" w:rsidP="00CB36CC"/>
    <w:p w14:paraId="0CBD4013" w14:textId="77777777" w:rsidR="00CB36CC" w:rsidRPr="002709EF" w:rsidRDefault="00CB36CC" w:rsidP="00CB36CC">
      <w:r w:rsidRPr="00904251">
        <w:rPr>
          <w:b/>
        </w:rPr>
        <w:t>Ator:</w:t>
      </w:r>
      <w:r>
        <w:t xml:space="preserve"> Usuário do Sistema</w:t>
      </w:r>
    </w:p>
    <w:p w14:paraId="534FCC74" w14:textId="77777777" w:rsidR="00CB36CC" w:rsidRDefault="00CB36CC" w:rsidP="00CB36CC">
      <w:pPr>
        <w:rPr>
          <w:b/>
        </w:rPr>
      </w:pPr>
    </w:p>
    <w:p w14:paraId="376356C8" w14:textId="7D8A7BAE" w:rsidR="00CB36CC" w:rsidRDefault="00CB36CC" w:rsidP="00CB36CC">
      <w:r>
        <w:rPr>
          <w:b/>
        </w:rPr>
        <w:t xml:space="preserve">Descrição do caso de uso: </w:t>
      </w:r>
      <w:r>
        <w:t xml:space="preserve">Inicia quando um usuário do sistema deseja </w:t>
      </w:r>
      <w:r w:rsidR="000751EA">
        <w:t>navegar pelas ofertas de estágio abertas na plataforma.</w:t>
      </w:r>
    </w:p>
    <w:p w14:paraId="79050BEC" w14:textId="77777777" w:rsidR="00CB36CC" w:rsidRDefault="00CB36CC" w:rsidP="00CB36CC">
      <w:pPr>
        <w:rPr>
          <w:b/>
        </w:rPr>
      </w:pPr>
    </w:p>
    <w:p w14:paraId="51A751B2" w14:textId="1726885A" w:rsidR="00CB36CC" w:rsidRDefault="00CB36CC" w:rsidP="00CB36CC">
      <w:r>
        <w:rPr>
          <w:b/>
        </w:rPr>
        <w:t>Entradas e pré-condições</w:t>
      </w:r>
      <w:r>
        <w:t>:</w:t>
      </w:r>
      <w:r w:rsidR="000751EA">
        <w:t xml:space="preserve"> estar </w:t>
      </w:r>
      <w:proofErr w:type="spellStart"/>
      <w:r w:rsidR="000751EA">
        <w:t>logado</w:t>
      </w:r>
      <w:proofErr w:type="spellEnd"/>
      <w:r w:rsidR="000751EA">
        <w:t xml:space="preserve"> na plataforma</w:t>
      </w:r>
    </w:p>
    <w:p w14:paraId="1AF60856" w14:textId="77777777" w:rsidR="00CB36CC" w:rsidRPr="00904251" w:rsidRDefault="00CB36CC" w:rsidP="00CB36CC"/>
    <w:p w14:paraId="6BAA8995" w14:textId="0D36CC0F" w:rsidR="00CB36CC" w:rsidRDefault="00CB36CC" w:rsidP="00CB36CC">
      <w:r>
        <w:rPr>
          <w:b/>
        </w:rPr>
        <w:t>Saídas e pós-condição</w:t>
      </w:r>
      <w:r>
        <w:t>:</w:t>
      </w:r>
      <w:r w:rsidR="000751EA">
        <w:t xml:space="preserve"> usuário consegue visualizar lista </w:t>
      </w:r>
      <w:r w:rsidR="008930AA">
        <w:t xml:space="preserve">de </w:t>
      </w:r>
      <w:r w:rsidR="000751EA">
        <w:t>ofertas de estágio abertas na plataforma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74EDD48B" w14:textId="77777777" w:rsidTr="00925FF7">
        <w:tc>
          <w:tcPr>
            <w:tcW w:w="1809" w:type="dxa"/>
          </w:tcPr>
          <w:p w14:paraId="2E1B8391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70932212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578F08EB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25560D4B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7148BBA1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0E52F0F9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1EF34013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0A3F0124" w14:textId="77777777" w:rsidR="00A8233A" w:rsidRDefault="00A8233A" w:rsidP="00CB36CC"/>
    <w:p w14:paraId="12E22C70" w14:textId="09CF741F" w:rsidR="007A541D" w:rsidRDefault="007A541D" w:rsidP="00CB36CC"/>
    <w:p w14:paraId="6BEC91C1" w14:textId="3DF3CF8F" w:rsidR="007A541D" w:rsidRDefault="007A541D" w:rsidP="007A541D">
      <w:pPr>
        <w:pStyle w:val="Requisito"/>
        <w:outlineLvl w:val="0"/>
      </w:pPr>
      <w:bookmarkStart w:id="19" w:name="_Toc516483211"/>
      <w:r>
        <w:t>[RF00</w:t>
      </w:r>
      <w:r w:rsidR="00FF1C42">
        <w:t>7</w:t>
      </w:r>
      <w:proofErr w:type="gramStart"/>
      <w:r>
        <w:t>] Navegar</w:t>
      </w:r>
      <w:proofErr w:type="gramEnd"/>
      <w:r>
        <w:t xml:space="preserve"> pelas ofertas de estágio</w:t>
      </w:r>
      <w:r w:rsidR="00AD4146">
        <w:t xml:space="preserve"> recomendadas</w:t>
      </w:r>
      <w:bookmarkEnd w:id="19"/>
    </w:p>
    <w:p w14:paraId="6DA0798B" w14:textId="77777777" w:rsidR="007A541D" w:rsidRDefault="007A541D" w:rsidP="007A541D"/>
    <w:p w14:paraId="4063C102" w14:textId="024E30AC" w:rsidR="007A541D" w:rsidRPr="002709EF" w:rsidRDefault="007A541D" w:rsidP="007A541D">
      <w:r w:rsidRPr="00904251">
        <w:rPr>
          <w:b/>
        </w:rPr>
        <w:t>Ator:</w:t>
      </w:r>
      <w:r>
        <w:t xml:space="preserve"> Estudante</w:t>
      </w:r>
    </w:p>
    <w:p w14:paraId="4DF038C6" w14:textId="77777777" w:rsidR="007A541D" w:rsidRDefault="007A541D" w:rsidP="007A541D">
      <w:pPr>
        <w:rPr>
          <w:b/>
        </w:rPr>
      </w:pPr>
    </w:p>
    <w:p w14:paraId="13BEF5F9" w14:textId="458CF45B" w:rsidR="007A541D" w:rsidRDefault="007A541D" w:rsidP="007A541D">
      <w:r>
        <w:rPr>
          <w:b/>
        </w:rPr>
        <w:t xml:space="preserve">Descrição do caso de uso: </w:t>
      </w:r>
      <w:r>
        <w:t xml:space="preserve">Inicia quando um estudante do sistema deseja navegar pelas ofertas de estágio </w:t>
      </w:r>
      <w:r w:rsidR="00AD4146">
        <w:t>recomendadas de acordo com suas proficiências e interesses.</w:t>
      </w:r>
    </w:p>
    <w:p w14:paraId="1FEF1678" w14:textId="77777777" w:rsidR="007A541D" w:rsidRDefault="007A541D" w:rsidP="007A541D">
      <w:pPr>
        <w:rPr>
          <w:b/>
        </w:rPr>
      </w:pPr>
    </w:p>
    <w:p w14:paraId="323DB83C" w14:textId="77777777" w:rsidR="007A541D" w:rsidRDefault="007A541D" w:rsidP="007A541D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</w:p>
    <w:p w14:paraId="04D1A9F2" w14:textId="77777777" w:rsidR="007A541D" w:rsidRPr="00904251" w:rsidRDefault="007A541D" w:rsidP="007A541D"/>
    <w:p w14:paraId="7A715BB6" w14:textId="62FFC8D0" w:rsidR="007A541D" w:rsidRDefault="007A541D" w:rsidP="007A541D">
      <w:r>
        <w:rPr>
          <w:b/>
        </w:rPr>
        <w:t>Saídas e pós-condição</w:t>
      </w:r>
      <w:r>
        <w:t xml:space="preserve">: </w:t>
      </w:r>
      <w:r w:rsidR="00FF1C42">
        <w:t>estudante</w:t>
      </w:r>
      <w:r>
        <w:t xml:space="preserve"> consegue visualizar lista</w:t>
      </w:r>
      <w:r w:rsidR="008930AA">
        <w:t xml:space="preserve"> de</w:t>
      </w:r>
      <w:r>
        <w:t xml:space="preserve"> ofertas de estágio </w:t>
      </w:r>
      <w:r w:rsidR="00FF1C42">
        <w:t>recomendadas</w:t>
      </w:r>
      <w:r>
        <w:t xml:space="preserve"> na plataforma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04FDFD18" w14:textId="77777777" w:rsidTr="00925FF7">
        <w:tc>
          <w:tcPr>
            <w:tcW w:w="1809" w:type="dxa"/>
          </w:tcPr>
          <w:p w14:paraId="4DF20777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59154E00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215E33D0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35F675ED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4B16C3E3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4365BD8C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312574C8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6CBD7AFC" w14:textId="6A483247" w:rsidR="008F136E" w:rsidRDefault="008F136E" w:rsidP="008F136E">
      <w:pPr>
        <w:pStyle w:val="Requisito"/>
        <w:outlineLvl w:val="0"/>
      </w:pPr>
      <w:bookmarkStart w:id="20" w:name="_Toc516483212"/>
      <w:r>
        <w:t>[RF008] Atualizar Perfil</w:t>
      </w:r>
      <w:r w:rsidR="00050AB8">
        <w:t xml:space="preserve"> de estudante</w:t>
      </w:r>
      <w:bookmarkEnd w:id="20"/>
    </w:p>
    <w:p w14:paraId="6B87CE76" w14:textId="24474368" w:rsidR="008F136E" w:rsidRDefault="008F136E" w:rsidP="008F136E">
      <w:pPr>
        <w:rPr>
          <w:b/>
        </w:rPr>
      </w:pPr>
    </w:p>
    <w:p w14:paraId="5CF1A5A6" w14:textId="3425108B" w:rsidR="00322DB3" w:rsidRDefault="00322DB3" w:rsidP="008F136E">
      <w:pPr>
        <w:rPr>
          <w:b/>
        </w:rPr>
      </w:pPr>
      <w:r>
        <w:rPr>
          <w:b/>
        </w:rPr>
        <w:t xml:space="preserve">Ator: </w:t>
      </w:r>
      <w:r w:rsidRPr="00322DB3">
        <w:t>Estudante</w:t>
      </w:r>
    </w:p>
    <w:p w14:paraId="7315BED7" w14:textId="77777777" w:rsidR="00322DB3" w:rsidRDefault="00322DB3" w:rsidP="008F136E">
      <w:pPr>
        <w:rPr>
          <w:b/>
        </w:rPr>
      </w:pPr>
    </w:p>
    <w:p w14:paraId="54086E97" w14:textId="631BCEAD" w:rsidR="008F136E" w:rsidRDefault="008F136E" w:rsidP="008F136E">
      <w:r>
        <w:rPr>
          <w:b/>
        </w:rPr>
        <w:t xml:space="preserve">Descrição do caso de uso: </w:t>
      </w:r>
      <w:r>
        <w:t>Inicia quando um</w:t>
      </w:r>
      <w:r w:rsidR="00050AB8">
        <w:t xml:space="preserve"> estudante atualiza seu perfil</w:t>
      </w:r>
    </w:p>
    <w:p w14:paraId="62877C15" w14:textId="77777777" w:rsidR="008F136E" w:rsidRDefault="008F136E" w:rsidP="008F136E">
      <w:pPr>
        <w:rPr>
          <w:b/>
        </w:rPr>
      </w:pPr>
    </w:p>
    <w:p w14:paraId="02B01AAF" w14:textId="03DC8A42" w:rsidR="008F136E" w:rsidRDefault="008F136E" w:rsidP="008F136E">
      <w:r>
        <w:rPr>
          <w:b/>
        </w:rPr>
        <w:t>Entradas e pré-condições</w:t>
      </w:r>
      <w:r w:rsidR="00BF4A05">
        <w:rPr>
          <w:b/>
        </w:rPr>
        <w:t xml:space="preserve">: </w:t>
      </w:r>
      <w:r w:rsidR="00935801">
        <w:t xml:space="preserve">Estar </w:t>
      </w:r>
      <w:proofErr w:type="spellStart"/>
      <w:r w:rsidR="00935801">
        <w:t>logado</w:t>
      </w:r>
      <w:proofErr w:type="spellEnd"/>
      <w:r w:rsidR="00935801">
        <w:t xml:space="preserve">, </w:t>
      </w:r>
      <w:r w:rsidR="00BF4A05">
        <w:t>Resumo profissional, experiências, idiomas</w:t>
      </w:r>
      <w:r w:rsidR="00405B42">
        <w:t>, cursos</w:t>
      </w:r>
      <w:r w:rsidR="00935801">
        <w:t xml:space="preserve">, </w:t>
      </w:r>
      <w:r w:rsidR="00114CA3">
        <w:t xml:space="preserve">endereço, </w:t>
      </w:r>
      <w:proofErr w:type="spellStart"/>
      <w:r w:rsidR="00AE5C35">
        <w:t>tags</w:t>
      </w:r>
      <w:proofErr w:type="spellEnd"/>
      <w:r w:rsidR="00AE5C35">
        <w:t xml:space="preserve"> das atividades ou ferramentas principais, </w:t>
      </w:r>
      <w:r w:rsidR="00935801">
        <w:t>senha</w:t>
      </w:r>
    </w:p>
    <w:p w14:paraId="38FC5203" w14:textId="77777777" w:rsidR="008F136E" w:rsidRPr="00904251" w:rsidRDefault="008F136E" w:rsidP="008F136E"/>
    <w:p w14:paraId="42E31DE6" w14:textId="6565071B" w:rsidR="008F136E" w:rsidRDefault="008F136E" w:rsidP="008F136E">
      <w:r>
        <w:rPr>
          <w:b/>
        </w:rPr>
        <w:t>Saídas e pós-condição</w:t>
      </w:r>
      <w:r>
        <w:t xml:space="preserve">: </w:t>
      </w:r>
      <w:r w:rsidR="00322DB3">
        <w:t>Perfil do estudante atualizado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440CFF1F" w14:textId="77777777" w:rsidTr="00925FF7">
        <w:tc>
          <w:tcPr>
            <w:tcW w:w="1809" w:type="dxa"/>
          </w:tcPr>
          <w:p w14:paraId="6233CEE4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7894F018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04CBBECF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1763C8DE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6A1DB2EE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10663CD7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3D38B88E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0106E638" w14:textId="3F35DFB8" w:rsidR="00322DB3" w:rsidRDefault="00322DB3" w:rsidP="00322DB3">
      <w:pPr>
        <w:pStyle w:val="Requisito"/>
        <w:outlineLvl w:val="0"/>
      </w:pPr>
      <w:bookmarkStart w:id="21" w:name="_Toc516483213"/>
      <w:r>
        <w:lastRenderedPageBreak/>
        <w:t>[RF009] Atualizar Perfil de Empresa</w:t>
      </w:r>
      <w:bookmarkEnd w:id="21"/>
    </w:p>
    <w:p w14:paraId="00BA91F8" w14:textId="77777777" w:rsidR="00322DB3" w:rsidRDefault="00322DB3" w:rsidP="00322DB3">
      <w:pPr>
        <w:rPr>
          <w:b/>
        </w:rPr>
      </w:pPr>
    </w:p>
    <w:p w14:paraId="32C8E9CA" w14:textId="7C94A6D6" w:rsidR="00322DB3" w:rsidRDefault="00322DB3" w:rsidP="00322DB3">
      <w:r>
        <w:rPr>
          <w:b/>
        </w:rPr>
        <w:t xml:space="preserve">Ator: </w:t>
      </w:r>
      <w:r w:rsidRPr="00322DB3">
        <w:t>Empresa</w:t>
      </w:r>
    </w:p>
    <w:p w14:paraId="6DD1669C" w14:textId="77777777" w:rsidR="00322DB3" w:rsidRDefault="00322DB3" w:rsidP="00322DB3">
      <w:pPr>
        <w:rPr>
          <w:b/>
        </w:rPr>
      </w:pPr>
    </w:p>
    <w:p w14:paraId="107E7D3D" w14:textId="1617A609" w:rsidR="00322DB3" w:rsidRDefault="00322DB3" w:rsidP="00322DB3">
      <w:r>
        <w:rPr>
          <w:b/>
        </w:rPr>
        <w:t xml:space="preserve">Descrição do caso de uso: </w:t>
      </w:r>
      <w:r>
        <w:t>Inicia quando um</w:t>
      </w:r>
      <w:r w:rsidR="00935801">
        <w:t xml:space="preserve"> usuário do tipo </w:t>
      </w:r>
      <w:r>
        <w:t>empresa atualiza seu perfil</w:t>
      </w:r>
    </w:p>
    <w:p w14:paraId="5F97373A" w14:textId="77777777" w:rsidR="00322DB3" w:rsidRDefault="00322DB3" w:rsidP="00322DB3">
      <w:pPr>
        <w:rPr>
          <w:b/>
        </w:rPr>
      </w:pPr>
    </w:p>
    <w:p w14:paraId="472EA81D" w14:textId="6F89E3FB" w:rsidR="00322DB3" w:rsidRDefault="00322DB3" w:rsidP="00322DB3">
      <w:r>
        <w:rPr>
          <w:b/>
        </w:rPr>
        <w:t xml:space="preserve">Entradas e pré-condições: </w:t>
      </w:r>
      <w:r w:rsidR="00935801">
        <w:t xml:space="preserve">Estar </w:t>
      </w:r>
      <w:proofErr w:type="spellStart"/>
      <w:r w:rsidR="00935801">
        <w:t>logado</w:t>
      </w:r>
      <w:proofErr w:type="spellEnd"/>
      <w:r w:rsidR="00935801">
        <w:t xml:space="preserve">, </w:t>
      </w:r>
      <w:r>
        <w:t>tamanho da empresa, descrição</w:t>
      </w:r>
      <w:r w:rsidR="00935801">
        <w:t xml:space="preserve"> da empresa, </w:t>
      </w:r>
      <w:r w:rsidR="00114CA3">
        <w:t xml:space="preserve">endereço, </w:t>
      </w:r>
      <w:r w:rsidR="00935801">
        <w:t>senha</w:t>
      </w:r>
    </w:p>
    <w:p w14:paraId="63F4423D" w14:textId="77777777" w:rsidR="00322DB3" w:rsidRPr="00904251" w:rsidRDefault="00322DB3" w:rsidP="00322DB3"/>
    <w:p w14:paraId="2C9E18F8" w14:textId="07C97837" w:rsidR="00322DB3" w:rsidRDefault="00322DB3" w:rsidP="00322DB3">
      <w:r>
        <w:rPr>
          <w:b/>
        </w:rPr>
        <w:t>Saídas e pós-condição</w:t>
      </w:r>
      <w:r>
        <w:t>: Perfil de empresa atualizado</w:t>
      </w:r>
    </w:p>
    <w:p w14:paraId="07CDE640" w14:textId="77777777" w:rsidR="00322DB3" w:rsidRDefault="00322DB3" w:rsidP="008F136E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6FEED8E0" w14:textId="77777777" w:rsidTr="00925FF7">
        <w:tc>
          <w:tcPr>
            <w:tcW w:w="1809" w:type="dxa"/>
          </w:tcPr>
          <w:p w14:paraId="17FCC7E2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578CDF93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5269E643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43B38CB4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5A29B29A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0CB5964A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2D534E48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1DA5626C" w14:textId="77777777" w:rsidR="008F136E" w:rsidRDefault="008F136E" w:rsidP="00CB36CC"/>
    <w:p w14:paraId="470403AA" w14:textId="77777777" w:rsidR="008F136E" w:rsidRDefault="008F136E" w:rsidP="00CB36CC"/>
    <w:p w14:paraId="1526C2D8" w14:textId="0808FD38" w:rsidR="00FF1C42" w:rsidRDefault="00FF1C42" w:rsidP="00FF1C42">
      <w:pPr>
        <w:pStyle w:val="Requisito"/>
        <w:outlineLvl w:val="0"/>
      </w:pPr>
      <w:bookmarkStart w:id="22" w:name="_Toc516483214"/>
      <w:r>
        <w:t>[RF0</w:t>
      </w:r>
      <w:r w:rsidR="000D1FD0">
        <w:t>10</w:t>
      </w:r>
      <w:proofErr w:type="gramStart"/>
      <w:r>
        <w:t xml:space="preserve">] </w:t>
      </w:r>
      <w:r w:rsidR="00D764D5">
        <w:t>Adicionar</w:t>
      </w:r>
      <w:proofErr w:type="gramEnd"/>
      <w:r w:rsidR="00D764D5">
        <w:t xml:space="preserve"> oferta de estágio</w:t>
      </w:r>
      <w:bookmarkEnd w:id="22"/>
    </w:p>
    <w:p w14:paraId="0B0DA832" w14:textId="77777777" w:rsidR="00FF1C42" w:rsidRDefault="00FF1C42" w:rsidP="00FF1C42"/>
    <w:p w14:paraId="25FA43D5" w14:textId="6F07331D" w:rsidR="00FF1C42" w:rsidRPr="002709EF" w:rsidRDefault="00FF1C42" w:rsidP="00FF1C42">
      <w:r w:rsidRPr="00904251">
        <w:rPr>
          <w:b/>
        </w:rPr>
        <w:t>Ator:</w:t>
      </w:r>
      <w:r>
        <w:t xml:space="preserve"> </w:t>
      </w:r>
      <w:r w:rsidR="0039694E">
        <w:t>Empresa</w:t>
      </w:r>
    </w:p>
    <w:p w14:paraId="0D0908AA" w14:textId="77777777" w:rsidR="00FF1C42" w:rsidRDefault="00FF1C42" w:rsidP="00FF1C42">
      <w:pPr>
        <w:rPr>
          <w:b/>
        </w:rPr>
      </w:pPr>
    </w:p>
    <w:p w14:paraId="2E9E23C5" w14:textId="31926F81" w:rsidR="00FF1C42" w:rsidRDefault="00FF1C42" w:rsidP="00FF1C42">
      <w:r>
        <w:rPr>
          <w:b/>
        </w:rPr>
        <w:t xml:space="preserve">Descrição do caso de uso: </w:t>
      </w:r>
      <w:r>
        <w:t>Inicia quando um</w:t>
      </w:r>
      <w:r w:rsidR="008F136E">
        <w:t>a empresa insere uma oferta de estágio no sistema</w:t>
      </w:r>
      <w:r w:rsidR="000D1FD0">
        <w:t xml:space="preserve"> iniciando um processo.</w:t>
      </w:r>
    </w:p>
    <w:p w14:paraId="03CF1762" w14:textId="77777777" w:rsidR="00FF1C42" w:rsidRDefault="00FF1C42" w:rsidP="00FF1C42">
      <w:pPr>
        <w:rPr>
          <w:b/>
        </w:rPr>
      </w:pPr>
    </w:p>
    <w:p w14:paraId="3AC0C3C6" w14:textId="56B3EAE4" w:rsidR="00FF1C42" w:rsidRDefault="00FF1C42" w:rsidP="00FF1C42">
      <w:r>
        <w:rPr>
          <w:b/>
        </w:rPr>
        <w:t>Entradas e pré-condições</w:t>
      </w:r>
      <w:r>
        <w:t>:</w:t>
      </w:r>
      <w:r w:rsidR="0039694E">
        <w:t xml:space="preserve"> descrição da</w:t>
      </w:r>
      <w:r w:rsidR="00AE5C35">
        <w:t xml:space="preserve">s atividades, valor da bolsa, benefícios, </w:t>
      </w:r>
      <w:proofErr w:type="spellStart"/>
      <w:r w:rsidR="00AE5C35">
        <w:t>tags</w:t>
      </w:r>
      <w:proofErr w:type="spellEnd"/>
      <w:r w:rsidR="00AE5C35">
        <w:t xml:space="preserve"> das atividades ou ferramentas principais</w:t>
      </w:r>
      <w:r w:rsidR="00114CA3">
        <w:t xml:space="preserve">, prazo de inscrição, </w:t>
      </w:r>
      <w:r w:rsidR="0003302E">
        <w:t>endereço do local da entrevista</w:t>
      </w:r>
    </w:p>
    <w:p w14:paraId="10234D1D" w14:textId="77777777" w:rsidR="00FF1C42" w:rsidRPr="00904251" w:rsidRDefault="00FF1C42" w:rsidP="00FF1C42"/>
    <w:p w14:paraId="3551FE45" w14:textId="3323E0DF" w:rsidR="00FF1C42" w:rsidRDefault="00FF1C42" w:rsidP="00FF1C42">
      <w:r>
        <w:rPr>
          <w:b/>
        </w:rPr>
        <w:t>Saídas e pós-condição</w:t>
      </w:r>
      <w:r>
        <w:t xml:space="preserve">: </w:t>
      </w:r>
      <w:r w:rsidR="00114CA3">
        <w:t>Registro de oferta de estágio</w:t>
      </w:r>
      <w:r w:rsidR="000D1FD0">
        <w:t xml:space="preserve"> e abertura no sistema para que candidatos inscrevam seus perfis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30876328" w14:textId="77777777" w:rsidTr="00925FF7">
        <w:tc>
          <w:tcPr>
            <w:tcW w:w="1809" w:type="dxa"/>
          </w:tcPr>
          <w:p w14:paraId="3902F679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41B6456A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0891DBF6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5EB027C9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26F3256F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58EFDDE0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051FD051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1F1795BB" w14:textId="66D7E054" w:rsidR="00E032E6" w:rsidRDefault="00E032E6" w:rsidP="00FF1C42"/>
    <w:p w14:paraId="7AA03BAD" w14:textId="004FD567" w:rsidR="00E032E6" w:rsidRDefault="00E032E6" w:rsidP="00E032E6">
      <w:pPr>
        <w:pStyle w:val="Requisito"/>
        <w:outlineLvl w:val="0"/>
      </w:pPr>
      <w:bookmarkStart w:id="23" w:name="_Toc516483215"/>
      <w:r>
        <w:t>[RF0</w:t>
      </w:r>
      <w:r w:rsidR="000D1FD0">
        <w:t>11</w:t>
      </w:r>
      <w:proofErr w:type="gramStart"/>
      <w:r>
        <w:t>] Candidatar-se</w:t>
      </w:r>
      <w:proofErr w:type="gramEnd"/>
      <w:r>
        <w:t xml:space="preserve"> a oferta de estágio</w:t>
      </w:r>
      <w:bookmarkEnd w:id="23"/>
    </w:p>
    <w:p w14:paraId="701E47AB" w14:textId="77777777" w:rsidR="00E032E6" w:rsidRDefault="00E032E6" w:rsidP="00E032E6"/>
    <w:p w14:paraId="54B06A93" w14:textId="1E3350A6" w:rsidR="00E032E6" w:rsidRPr="002709EF" w:rsidRDefault="00E032E6" w:rsidP="00E032E6">
      <w:r w:rsidRPr="00904251">
        <w:rPr>
          <w:b/>
        </w:rPr>
        <w:t>Ator:</w:t>
      </w:r>
      <w:r>
        <w:t xml:space="preserve"> Estudante</w:t>
      </w:r>
    </w:p>
    <w:p w14:paraId="0EF56232" w14:textId="77777777" w:rsidR="00E032E6" w:rsidRDefault="00E032E6" w:rsidP="00E032E6">
      <w:pPr>
        <w:rPr>
          <w:b/>
        </w:rPr>
      </w:pPr>
    </w:p>
    <w:p w14:paraId="76C4D501" w14:textId="5D55D512" w:rsidR="00E032E6" w:rsidRDefault="00E032E6" w:rsidP="00E032E6">
      <w:r>
        <w:rPr>
          <w:b/>
        </w:rPr>
        <w:t xml:space="preserve">Descrição do caso de uso: </w:t>
      </w:r>
      <w:r>
        <w:t>Inicia quando um estudante se candidata a uma oferta de emprego válida na plataforma</w:t>
      </w:r>
    </w:p>
    <w:p w14:paraId="782C7415" w14:textId="77777777" w:rsidR="00E032E6" w:rsidRDefault="00E032E6" w:rsidP="00E032E6">
      <w:pPr>
        <w:rPr>
          <w:b/>
        </w:rPr>
      </w:pPr>
    </w:p>
    <w:p w14:paraId="5C6E390C" w14:textId="5BE5FC46" w:rsidR="00E032E6" w:rsidRDefault="00E032E6" w:rsidP="00E032E6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, não estar estagiando</w:t>
      </w:r>
    </w:p>
    <w:p w14:paraId="0B8F5F19" w14:textId="77777777" w:rsidR="00E032E6" w:rsidRPr="00904251" w:rsidRDefault="00E032E6" w:rsidP="00E032E6"/>
    <w:p w14:paraId="163FFE7A" w14:textId="0501F8FB" w:rsidR="00E032E6" w:rsidRDefault="00E032E6" w:rsidP="00E032E6">
      <w:r>
        <w:rPr>
          <w:b/>
        </w:rPr>
        <w:t>Saídas e pós-condição</w:t>
      </w:r>
      <w:r>
        <w:t xml:space="preserve">: </w:t>
      </w:r>
      <w:r w:rsidR="00F11BDE">
        <w:t>Estudante cadastrado em a oferta de estágio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2F2F81F6" w14:textId="77777777" w:rsidTr="00925FF7">
        <w:tc>
          <w:tcPr>
            <w:tcW w:w="1809" w:type="dxa"/>
          </w:tcPr>
          <w:p w14:paraId="54F3C40E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26B534B7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10B40BFA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663C31D6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2E50CB8A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6C9D3D14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673D2133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37B97194" w14:textId="6046FDAD" w:rsidR="000D1FD0" w:rsidRDefault="000D1FD0" w:rsidP="00E032E6"/>
    <w:p w14:paraId="7E549707" w14:textId="079CD4B9" w:rsidR="000D1FD0" w:rsidRDefault="000D1FD0" w:rsidP="000D1FD0">
      <w:pPr>
        <w:pStyle w:val="Requisito"/>
        <w:outlineLvl w:val="0"/>
      </w:pPr>
      <w:bookmarkStart w:id="24" w:name="_Toc516483216"/>
      <w:r>
        <w:lastRenderedPageBreak/>
        <w:t>[RF012</w:t>
      </w:r>
      <w:proofErr w:type="gramStart"/>
      <w:r>
        <w:t>] Analisar</w:t>
      </w:r>
      <w:proofErr w:type="gramEnd"/>
      <w:r>
        <w:t xml:space="preserve"> perfil de candidatos</w:t>
      </w:r>
      <w:bookmarkEnd w:id="24"/>
      <w:r>
        <w:t xml:space="preserve"> </w:t>
      </w:r>
    </w:p>
    <w:p w14:paraId="0E32DC96" w14:textId="77777777" w:rsidR="000D1FD0" w:rsidRDefault="000D1FD0" w:rsidP="000D1FD0"/>
    <w:p w14:paraId="50450F7A" w14:textId="0AD51B32" w:rsidR="000D1FD0" w:rsidRPr="002709EF" w:rsidRDefault="000D1FD0" w:rsidP="000D1FD0">
      <w:r w:rsidRPr="00904251">
        <w:rPr>
          <w:b/>
        </w:rPr>
        <w:t>Ator:</w:t>
      </w:r>
      <w:r>
        <w:t xml:space="preserve"> Empresa</w:t>
      </w:r>
    </w:p>
    <w:p w14:paraId="046FA2E0" w14:textId="77777777" w:rsidR="000D1FD0" w:rsidRDefault="000D1FD0" w:rsidP="000D1FD0">
      <w:pPr>
        <w:rPr>
          <w:b/>
        </w:rPr>
      </w:pPr>
    </w:p>
    <w:p w14:paraId="49C81FE6" w14:textId="5B6FF712" w:rsidR="000D1FD0" w:rsidRDefault="000D1FD0" w:rsidP="000D1FD0">
      <w:r>
        <w:rPr>
          <w:b/>
        </w:rPr>
        <w:t xml:space="preserve">Descrição do caso de uso: </w:t>
      </w:r>
      <w:r>
        <w:t>Inicia quando uma empresa ao visualiza a lista de perfis de candidatos à vaga e aprovam ou reprovam os perfis enviando uma mensagem de feedback e os convida</w:t>
      </w:r>
      <w:r w:rsidR="007845E5">
        <w:t>ndo</w:t>
      </w:r>
      <w:r>
        <w:t xml:space="preserve"> para entrevista no caso de aprovação.</w:t>
      </w:r>
    </w:p>
    <w:p w14:paraId="1D7CA10F" w14:textId="77777777" w:rsidR="000D1FD0" w:rsidRDefault="000D1FD0" w:rsidP="000D1FD0">
      <w:pPr>
        <w:rPr>
          <w:b/>
        </w:rPr>
      </w:pPr>
    </w:p>
    <w:p w14:paraId="513B8282" w14:textId="4AF7EFCA" w:rsidR="000D1FD0" w:rsidRDefault="000D1FD0" w:rsidP="000D1FD0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  <w:r w:rsidR="00A15290">
        <w:t>, lista de perfil de candidatos para a vaga.</w:t>
      </w:r>
    </w:p>
    <w:p w14:paraId="730A88B2" w14:textId="77777777" w:rsidR="000D1FD0" w:rsidRPr="00904251" w:rsidRDefault="000D1FD0" w:rsidP="000D1FD0"/>
    <w:p w14:paraId="11E9BC7A" w14:textId="4C998B70" w:rsidR="000D1FD0" w:rsidRDefault="000D1FD0" w:rsidP="00942B08">
      <w:r>
        <w:rPr>
          <w:b/>
        </w:rPr>
        <w:t>Saídas e pós-condição</w:t>
      </w:r>
      <w:r>
        <w:t>: Atualização de status dos candidatos no processo</w:t>
      </w:r>
      <w:r w:rsidR="00A15290">
        <w:t xml:space="preserve"> junto a um feedback e convite para entrevista em caso de aprovação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41EF65AB" w14:textId="77777777" w:rsidTr="00925FF7">
        <w:tc>
          <w:tcPr>
            <w:tcW w:w="1809" w:type="dxa"/>
          </w:tcPr>
          <w:p w14:paraId="1331A648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72C4E0E9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05F532CC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2AAA822B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6A507F17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2D287C88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053E4BD2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20E805AE" w14:textId="16476999" w:rsidR="000D1FD0" w:rsidRDefault="000D1FD0" w:rsidP="000D1FD0">
      <w:pPr>
        <w:pStyle w:val="Requisito"/>
        <w:outlineLvl w:val="0"/>
      </w:pPr>
      <w:bookmarkStart w:id="25" w:name="_Toc516483217"/>
      <w:r>
        <w:t>[RF01</w:t>
      </w:r>
      <w:r w:rsidR="00A8233A">
        <w:t>3</w:t>
      </w:r>
      <w:proofErr w:type="gramStart"/>
      <w:r>
        <w:t xml:space="preserve">] </w:t>
      </w:r>
      <w:r w:rsidR="007845E5">
        <w:t>Divulgar</w:t>
      </w:r>
      <w:proofErr w:type="gramEnd"/>
      <w:r>
        <w:t xml:space="preserve"> </w:t>
      </w:r>
      <w:r w:rsidR="007845E5">
        <w:t>resultados da entrevista</w:t>
      </w:r>
      <w:bookmarkEnd w:id="25"/>
    </w:p>
    <w:p w14:paraId="002EA4BA" w14:textId="77777777" w:rsidR="000D1FD0" w:rsidRDefault="000D1FD0" w:rsidP="000D1FD0"/>
    <w:p w14:paraId="1872361C" w14:textId="77777777" w:rsidR="000D1FD0" w:rsidRPr="002709EF" w:rsidRDefault="000D1FD0" w:rsidP="000D1FD0">
      <w:r w:rsidRPr="00904251">
        <w:rPr>
          <w:b/>
        </w:rPr>
        <w:t>Ator:</w:t>
      </w:r>
      <w:r>
        <w:t xml:space="preserve"> Empresa</w:t>
      </w:r>
    </w:p>
    <w:p w14:paraId="70928F09" w14:textId="77777777" w:rsidR="000D1FD0" w:rsidRDefault="000D1FD0" w:rsidP="000D1FD0">
      <w:pPr>
        <w:rPr>
          <w:b/>
        </w:rPr>
      </w:pPr>
    </w:p>
    <w:p w14:paraId="418643B0" w14:textId="5EADBF3C" w:rsidR="000D1FD0" w:rsidRDefault="000D1FD0" w:rsidP="000D1FD0">
      <w:r>
        <w:rPr>
          <w:b/>
        </w:rPr>
        <w:t xml:space="preserve">Descrição do caso de uso: </w:t>
      </w:r>
      <w:r>
        <w:t xml:space="preserve">Inicia quando uma empresa </w:t>
      </w:r>
      <w:r w:rsidR="007845E5">
        <w:t>após realizar a entrevista com candidatos divulga os resultados atualizando o status do processo.</w:t>
      </w:r>
    </w:p>
    <w:p w14:paraId="56DF86E3" w14:textId="77777777" w:rsidR="000D1FD0" w:rsidRDefault="000D1FD0" w:rsidP="000D1FD0">
      <w:pPr>
        <w:rPr>
          <w:b/>
        </w:rPr>
      </w:pPr>
    </w:p>
    <w:p w14:paraId="58468509" w14:textId="78A4ACAE" w:rsidR="000D1FD0" w:rsidRDefault="000D1FD0" w:rsidP="000D1FD0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  <w:r w:rsidR="007845E5">
        <w:t xml:space="preserve">, </w:t>
      </w:r>
      <w:r w:rsidR="00A15290">
        <w:t>processo de entrevista realizado</w:t>
      </w:r>
    </w:p>
    <w:p w14:paraId="246A8A8E" w14:textId="77777777" w:rsidR="000D1FD0" w:rsidRPr="00904251" w:rsidRDefault="000D1FD0" w:rsidP="000D1FD0"/>
    <w:p w14:paraId="65A3069D" w14:textId="225604FF" w:rsidR="00A15290" w:rsidRDefault="000D1FD0" w:rsidP="00A15290">
      <w:r>
        <w:rPr>
          <w:b/>
        </w:rPr>
        <w:t>Saídas e pós-condição</w:t>
      </w:r>
      <w:r>
        <w:t>: Atualização de status dos candidatos no processo</w:t>
      </w:r>
      <w:r w:rsidR="00A15290">
        <w:t xml:space="preserve"> junto a um feedback.</w:t>
      </w:r>
    </w:p>
    <w:p w14:paraId="26522CB9" w14:textId="25D48946" w:rsidR="000D1FD0" w:rsidRDefault="000D1FD0" w:rsidP="000D1FD0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632B2D94" w14:textId="77777777" w:rsidTr="00925FF7">
        <w:tc>
          <w:tcPr>
            <w:tcW w:w="1809" w:type="dxa"/>
          </w:tcPr>
          <w:p w14:paraId="5477F6E5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19478AC2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68A2E69A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4C758FA4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55145D6B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0950BFB8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79D7B441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2435B1D3" w14:textId="0BA8475F" w:rsidR="00A15290" w:rsidRDefault="00A15290" w:rsidP="00A15290">
      <w:pPr>
        <w:pStyle w:val="Requisito"/>
        <w:outlineLvl w:val="0"/>
      </w:pPr>
      <w:bookmarkStart w:id="26" w:name="_Toc516483218"/>
      <w:r>
        <w:t>[RF01</w:t>
      </w:r>
      <w:r w:rsidR="00A8233A">
        <w:t>4</w:t>
      </w:r>
      <w:proofErr w:type="gramStart"/>
      <w:r>
        <w:t>] Navegar</w:t>
      </w:r>
      <w:proofErr w:type="gramEnd"/>
      <w:r>
        <w:t xml:space="preserve"> pelos processos de estágio de estudante</w:t>
      </w:r>
      <w:bookmarkEnd w:id="26"/>
    </w:p>
    <w:p w14:paraId="3AF3A86B" w14:textId="77777777" w:rsidR="00A15290" w:rsidRDefault="00A15290" w:rsidP="00A15290"/>
    <w:p w14:paraId="3090F6A0" w14:textId="77777777" w:rsidR="00A15290" w:rsidRPr="002709EF" w:rsidRDefault="00A15290" w:rsidP="00A15290">
      <w:r w:rsidRPr="00904251">
        <w:rPr>
          <w:b/>
        </w:rPr>
        <w:t>Ator:</w:t>
      </w:r>
      <w:r>
        <w:t xml:space="preserve"> Estudante</w:t>
      </w:r>
    </w:p>
    <w:p w14:paraId="4452253A" w14:textId="77777777" w:rsidR="00A15290" w:rsidRDefault="00A15290" w:rsidP="00A15290">
      <w:pPr>
        <w:rPr>
          <w:b/>
        </w:rPr>
      </w:pPr>
    </w:p>
    <w:p w14:paraId="1E6AF864" w14:textId="77777777" w:rsidR="00A15290" w:rsidRDefault="00A15290" w:rsidP="00A15290">
      <w:r>
        <w:rPr>
          <w:b/>
        </w:rPr>
        <w:t xml:space="preserve">Descrição do caso de uso: </w:t>
      </w:r>
      <w:r>
        <w:t>Inicia quando o estudante visualiza a lista de seus processos de candidatura e seu log de status de cada processo.</w:t>
      </w:r>
    </w:p>
    <w:p w14:paraId="08C7D166" w14:textId="77777777" w:rsidR="00A15290" w:rsidRDefault="00A15290" w:rsidP="00A15290">
      <w:pPr>
        <w:rPr>
          <w:b/>
        </w:rPr>
      </w:pPr>
    </w:p>
    <w:p w14:paraId="74B8EAF4" w14:textId="77777777" w:rsidR="00A15290" w:rsidRDefault="00A15290" w:rsidP="00A15290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</w:p>
    <w:p w14:paraId="751A759E" w14:textId="77777777" w:rsidR="00A15290" w:rsidRPr="00904251" w:rsidRDefault="00A15290" w:rsidP="00A15290"/>
    <w:p w14:paraId="131F2CA8" w14:textId="77777777" w:rsidR="00A15290" w:rsidRDefault="00A15290" w:rsidP="00A15290">
      <w:r>
        <w:rPr>
          <w:b/>
        </w:rPr>
        <w:t>Saídas e pós-condição</w:t>
      </w:r>
      <w:r>
        <w:t>: Estudante consegue visualizar a lista de seus processos de candidatura e o log de status de cada processo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57A4B675" w14:textId="77777777" w:rsidTr="00925FF7">
        <w:tc>
          <w:tcPr>
            <w:tcW w:w="1809" w:type="dxa"/>
          </w:tcPr>
          <w:p w14:paraId="29805C85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3C6A1656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4CE7A7AD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6E1867CB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3952CFAE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38F626A5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56355903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2E00DF0E" w14:textId="77777777" w:rsidR="00A15290" w:rsidRDefault="00A15290" w:rsidP="00A15290"/>
    <w:p w14:paraId="7279F480" w14:textId="50E3635D" w:rsidR="00A15290" w:rsidRDefault="00A15290" w:rsidP="00A15290">
      <w:pPr>
        <w:pStyle w:val="Requisito"/>
        <w:outlineLvl w:val="0"/>
      </w:pPr>
      <w:bookmarkStart w:id="27" w:name="_Toc516483219"/>
      <w:r>
        <w:lastRenderedPageBreak/>
        <w:t>[RF01</w:t>
      </w:r>
      <w:r w:rsidR="00A8233A">
        <w:t>5</w:t>
      </w:r>
      <w:proofErr w:type="gramStart"/>
      <w:r>
        <w:t>] Navegar</w:t>
      </w:r>
      <w:proofErr w:type="gramEnd"/>
      <w:r>
        <w:t xml:space="preserve"> pelos processos de estágio de empresa</w:t>
      </w:r>
      <w:bookmarkEnd w:id="27"/>
    </w:p>
    <w:p w14:paraId="4BA5B93A" w14:textId="77777777" w:rsidR="00A15290" w:rsidRDefault="00A15290" w:rsidP="00A15290"/>
    <w:p w14:paraId="2FBFC11C" w14:textId="77777777" w:rsidR="00A15290" w:rsidRPr="002709EF" w:rsidRDefault="00A15290" w:rsidP="00A15290">
      <w:r w:rsidRPr="00904251">
        <w:rPr>
          <w:b/>
        </w:rPr>
        <w:t>Ator:</w:t>
      </w:r>
      <w:r>
        <w:t xml:space="preserve"> Empresa</w:t>
      </w:r>
    </w:p>
    <w:p w14:paraId="6A601D3F" w14:textId="77777777" w:rsidR="00A15290" w:rsidRDefault="00A15290" w:rsidP="00A15290">
      <w:pPr>
        <w:rPr>
          <w:b/>
        </w:rPr>
      </w:pPr>
    </w:p>
    <w:p w14:paraId="044EDE12" w14:textId="77777777" w:rsidR="00A15290" w:rsidRDefault="00A15290" w:rsidP="00A15290">
      <w:pPr>
        <w:rPr>
          <w:b/>
        </w:rPr>
      </w:pPr>
      <w:r>
        <w:rPr>
          <w:b/>
        </w:rPr>
        <w:t xml:space="preserve">Descrição do caso de uso: </w:t>
      </w:r>
      <w:r>
        <w:t>Inicia quando a empresa visualiza a lista de seus processos de estágio, seus candidatos e seus status em cada processo no sistema.</w:t>
      </w:r>
    </w:p>
    <w:p w14:paraId="60AA0665" w14:textId="77777777" w:rsidR="00A15290" w:rsidRDefault="00A15290" w:rsidP="00A15290">
      <w:pPr>
        <w:rPr>
          <w:b/>
        </w:rPr>
      </w:pPr>
    </w:p>
    <w:p w14:paraId="75C430D2" w14:textId="77777777" w:rsidR="00A15290" w:rsidRDefault="00A15290" w:rsidP="00A15290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</w:p>
    <w:p w14:paraId="0291EA38" w14:textId="77777777" w:rsidR="00A15290" w:rsidRPr="00904251" w:rsidRDefault="00A15290" w:rsidP="00A15290"/>
    <w:p w14:paraId="32D3189F" w14:textId="77777777" w:rsidR="00A15290" w:rsidRDefault="00A15290" w:rsidP="00A15290">
      <w:r>
        <w:rPr>
          <w:b/>
        </w:rPr>
        <w:t>Saídas e pós-condição</w:t>
      </w:r>
      <w:r>
        <w:t>: Empresa consegue visualizar a lista de seus processos de candidatura e o log de status de cada processo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26615FB7" w14:textId="77777777" w:rsidTr="00925FF7">
        <w:tc>
          <w:tcPr>
            <w:tcW w:w="1809" w:type="dxa"/>
          </w:tcPr>
          <w:p w14:paraId="64F895B2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2F93BCC9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51BE2CCE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07C9C71C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62E842B4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0353E2D0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4430FCDC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3C51ABB9" w14:textId="77777777" w:rsidR="00A15290" w:rsidRDefault="00A15290" w:rsidP="000D1FD0"/>
    <w:p w14:paraId="3505CD59" w14:textId="707A19EF" w:rsidR="00184CAE" w:rsidRDefault="00184CAE" w:rsidP="00184CAE">
      <w:pPr>
        <w:pStyle w:val="Requisito"/>
        <w:outlineLvl w:val="0"/>
      </w:pPr>
      <w:bookmarkStart w:id="28" w:name="_Toc516483220"/>
      <w:r>
        <w:t>[RF01</w:t>
      </w:r>
      <w:r w:rsidR="00A8233A">
        <w:t>6</w:t>
      </w:r>
      <w:proofErr w:type="gramStart"/>
      <w:r>
        <w:t xml:space="preserve">] </w:t>
      </w:r>
      <w:r w:rsidR="006769B1">
        <w:t>Navegar</w:t>
      </w:r>
      <w:proofErr w:type="gramEnd"/>
      <w:r w:rsidR="006769B1">
        <w:t xml:space="preserve"> por todos os</w:t>
      </w:r>
      <w:r>
        <w:t xml:space="preserve"> processos de estágio</w:t>
      </w:r>
      <w:bookmarkEnd w:id="28"/>
    </w:p>
    <w:p w14:paraId="3AA3ADF8" w14:textId="77777777" w:rsidR="00184CAE" w:rsidRDefault="00184CAE" w:rsidP="00184CAE"/>
    <w:p w14:paraId="3455C661" w14:textId="771EFD4D" w:rsidR="00184CAE" w:rsidRPr="002709EF" w:rsidRDefault="00184CAE" w:rsidP="00184CAE">
      <w:r w:rsidRPr="00904251">
        <w:rPr>
          <w:b/>
        </w:rPr>
        <w:t>Ator:</w:t>
      </w:r>
      <w:r w:rsidR="009C2B4A">
        <w:t xml:space="preserve"> Coordenador</w:t>
      </w:r>
    </w:p>
    <w:p w14:paraId="59A8556C" w14:textId="77777777" w:rsidR="00184CAE" w:rsidRDefault="00184CAE" w:rsidP="00184CAE">
      <w:pPr>
        <w:rPr>
          <w:b/>
        </w:rPr>
      </w:pPr>
    </w:p>
    <w:p w14:paraId="29E1F670" w14:textId="364B1F22" w:rsidR="00184CAE" w:rsidRDefault="00184CAE" w:rsidP="00184CAE">
      <w:r>
        <w:rPr>
          <w:b/>
        </w:rPr>
        <w:t xml:space="preserve">Descrição do caso de uso: </w:t>
      </w:r>
      <w:r>
        <w:t xml:space="preserve">Inicia quando </w:t>
      </w:r>
      <w:r w:rsidR="009C2B4A">
        <w:t>o coordenador visualiza a lista de todos os processos de estágio</w:t>
      </w:r>
      <w:r w:rsidR="00F03824">
        <w:t>,</w:t>
      </w:r>
      <w:r w:rsidR="009C2B4A">
        <w:t xml:space="preserve"> </w:t>
      </w:r>
      <w:r w:rsidR="00F03824">
        <w:t xml:space="preserve">seus </w:t>
      </w:r>
      <w:r w:rsidR="009C2B4A">
        <w:t xml:space="preserve">candidatos </w:t>
      </w:r>
      <w:r w:rsidR="00A16EB2">
        <w:t>e seu</w:t>
      </w:r>
      <w:r w:rsidR="00A15290">
        <w:t>s</w:t>
      </w:r>
      <w:r w:rsidR="00A16EB2">
        <w:t xml:space="preserve"> status em</w:t>
      </w:r>
      <w:r w:rsidR="009C2B4A">
        <w:t xml:space="preserve"> cada processo</w:t>
      </w:r>
      <w:r w:rsidR="00F03824">
        <w:t xml:space="preserve"> no sistema</w:t>
      </w:r>
      <w:r w:rsidR="009C2B4A">
        <w:t>.</w:t>
      </w:r>
    </w:p>
    <w:p w14:paraId="5CB7F73C" w14:textId="77777777" w:rsidR="00184CAE" w:rsidRDefault="00184CAE" w:rsidP="00184CAE">
      <w:pPr>
        <w:rPr>
          <w:b/>
        </w:rPr>
      </w:pPr>
    </w:p>
    <w:p w14:paraId="18949CC1" w14:textId="65122BC6" w:rsidR="00184CAE" w:rsidRDefault="00184CAE" w:rsidP="00184CAE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</w:p>
    <w:p w14:paraId="184E576E" w14:textId="77777777" w:rsidR="00184CAE" w:rsidRPr="00904251" w:rsidRDefault="00184CAE" w:rsidP="00184CAE"/>
    <w:p w14:paraId="107CDD19" w14:textId="09663AD9" w:rsidR="00184CAE" w:rsidRDefault="00184CAE" w:rsidP="00184CAE">
      <w:r>
        <w:rPr>
          <w:b/>
        </w:rPr>
        <w:t>Saídas e pós-condição</w:t>
      </w:r>
      <w:r>
        <w:t xml:space="preserve">: </w:t>
      </w:r>
      <w:r w:rsidR="007F2EC7">
        <w:t>Usuário</w:t>
      </w:r>
      <w:r w:rsidR="00A16EB2">
        <w:t xml:space="preserve"> consegue visualizar todos os processos na plataforma </w:t>
      </w:r>
      <w:r w:rsidR="007F2EC7">
        <w:t xml:space="preserve">seus </w:t>
      </w:r>
      <w:r w:rsidR="00A16EB2">
        <w:t>candidatos e seus status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618D9186" w14:textId="77777777" w:rsidTr="00925FF7">
        <w:tc>
          <w:tcPr>
            <w:tcW w:w="1809" w:type="dxa"/>
          </w:tcPr>
          <w:p w14:paraId="00A1A728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54965B6F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273E8A1E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25456935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72E1D497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5CA5A9DA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5A71F9EB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259DC35D" w14:textId="20D6AF0B" w:rsidR="00184CAE" w:rsidRDefault="00184CAE" w:rsidP="000D1FD0"/>
    <w:p w14:paraId="5E2E0141" w14:textId="5508B8F6" w:rsidR="00184CAE" w:rsidRDefault="00184CAE" w:rsidP="00184CAE">
      <w:pPr>
        <w:pStyle w:val="Requisito"/>
        <w:outlineLvl w:val="0"/>
      </w:pPr>
      <w:bookmarkStart w:id="29" w:name="_Toc516483221"/>
      <w:r>
        <w:t>[RF01</w:t>
      </w:r>
      <w:r w:rsidR="00A8233A">
        <w:t>7</w:t>
      </w:r>
      <w:proofErr w:type="gramStart"/>
      <w:r>
        <w:t>] Aceitar</w:t>
      </w:r>
      <w:proofErr w:type="gramEnd"/>
      <w:r>
        <w:t xml:space="preserve"> oferta de contratação</w:t>
      </w:r>
      <w:bookmarkEnd w:id="29"/>
    </w:p>
    <w:p w14:paraId="25F2F966" w14:textId="77777777" w:rsidR="00184CAE" w:rsidRDefault="00184CAE" w:rsidP="00184CAE"/>
    <w:p w14:paraId="75568F46" w14:textId="44CAB18F" w:rsidR="00184CAE" w:rsidRPr="002709EF" w:rsidRDefault="00184CAE" w:rsidP="00184CAE">
      <w:r w:rsidRPr="00904251">
        <w:rPr>
          <w:b/>
        </w:rPr>
        <w:t>Ator:</w:t>
      </w:r>
      <w:r>
        <w:t xml:space="preserve"> Estudante</w:t>
      </w:r>
    </w:p>
    <w:p w14:paraId="14C36CBD" w14:textId="77777777" w:rsidR="00184CAE" w:rsidRDefault="00184CAE" w:rsidP="00184CAE">
      <w:pPr>
        <w:rPr>
          <w:b/>
        </w:rPr>
      </w:pPr>
    </w:p>
    <w:p w14:paraId="282F4F53" w14:textId="6E076757" w:rsidR="00184CAE" w:rsidRDefault="00184CAE" w:rsidP="00184CAE">
      <w:r>
        <w:rPr>
          <w:b/>
        </w:rPr>
        <w:t xml:space="preserve">Descrição do caso de uso: </w:t>
      </w:r>
      <w:r>
        <w:t xml:space="preserve">Inicia quando um estudante visualiza </w:t>
      </w:r>
      <w:r w:rsidR="00A15290">
        <w:t>os processos os quais ele foi aceito e escolhe apenas um para ingressar.</w:t>
      </w:r>
    </w:p>
    <w:p w14:paraId="3A02F3A0" w14:textId="77777777" w:rsidR="00184CAE" w:rsidRDefault="00184CAE" w:rsidP="00184CAE">
      <w:pPr>
        <w:rPr>
          <w:b/>
        </w:rPr>
      </w:pPr>
    </w:p>
    <w:p w14:paraId="1E491E1D" w14:textId="166BAE72" w:rsidR="00184CAE" w:rsidRDefault="00184CAE" w:rsidP="00184CAE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, </w:t>
      </w:r>
      <w:r w:rsidR="00A15290">
        <w:t>estar com contratação aprovada em pelo menos um processo.</w:t>
      </w:r>
    </w:p>
    <w:p w14:paraId="761501F8" w14:textId="77777777" w:rsidR="00184CAE" w:rsidRPr="00904251" w:rsidRDefault="00184CAE" w:rsidP="00184CAE"/>
    <w:p w14:paraId="1EF97338" w14:textId="6D55340F" w:rsidR="00184CAE" w:rsidRDefault="00184CAE" w:rsidP="00184CAE">
      <w:r>
        <w:rPr>
          <w:b/>
        </w:rPr>
        <w:t>Saídas e pós-condição</w:t>
      </w:r>
      <w:r>
        <w:t>: Atualização de status do</w:t>
      </w:r>
      <w:r w:rsidR="00A15290">
        <w:t xml:space="preserve"> candidato no processo. Adiciona processo na lista de revisão do coordenador.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42DB47DC" w14:textId="77777777" w:rsidTr="00925FF7">
        <w:tc>
          <w:tcPr>
            <w:tcW w:w="1809" w:type="dxa"/>
          </w:tcPr>
          <w:p w14:paraId="0F14A3C4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25DB40C4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67505945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107DA381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3EF653DF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0AFC5AD8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0E35D93A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78BB07C6" w14:textId="3A263F86" w:rsidR="00A15290" w:rsidRDefault="00A15290" w:rsidP="00184CAE"/>
    <w:p w14:paraId="3FB92432" w14:textId="5D00E7C1" w:rsidR="00A15290" w:rsidRDefault="00A15290" w:rsidP="00A15290">
      <w:pPr>
        <w:pStyle w:val="Requisito"/>
        <w:outlineLvl w:val="0"/>
      </w:pPr>
      <w:bookmarkStart w:id="30" w:name="_Toc516483222"/>
      <w:r>
        <w:lastRenderedPageBreak/>
        <w:t>[RF01</w:t>
      </w:r>
      <w:r w:rsidR="00A8233A">
        <w:t>8</w:t>
      </w:r>
      <w:proofErr w:type="gramStart"/>
      <w:r>
        <w:t>] Revisar</w:t>
      </w:r>
      <w:proofErr w:type="gramEnd"/>
      <w:r>
        <w:t xml:space="preserve"> oferta de contratação</w:t>
      </w:r>
      <w:bookmarkEnd w:id="30"/>
    </w:p>
    <w:p w14:paraId="3CAE5FDD" w14:textId="77777777" w:rsidR="00A15290" w:rsidRDefault="00A15290" w:rsidP="00A15290"/>
    <w:p w14:paraId="08A088FD" w14:textId="0066D0AE" w:rsidR="00A15290" w:rsidRPr="002709EF" w:rsidRDefault="00A15290" w:rsidP="00A15290">
      <w:r w:rsidRPr="00904251">
        <w:rPr>
          <w:b/>
        </w:rPr>
        <w:t>Ator:</w:t>
      </w:r>
      <w:r>
        <w:t xml:space="preserve"> Coordenador</w:t>
      </w:r>
    </w:p>
    <w:p w14:paraId="11B41460" w14:textId="77777777" w:rsidR="00A15290" w:rsidRDefault="00A15290" w:rsidP="00A15290">
      <w:pPr>
        <w:rPr>
          <w:b/>
        </w:rPr>
      </w:pPr>
    </w:p>
    <w:p w14:paraId="447E5EC6" w14:textId="5F82727A" w:rsidR="00A15290" w:rsidRDefault="00A15290" w:rsidP="00A15290">
      <w:r>
        <w:rPr>
          <w:b/>
        </w:rPr>
        <w:t xml:space="preserve">Descrição do caso de uso: </w:t>
      </w:r>
      <w:r>
        <w:t xml:space="preserve">Inicia quando o coordenador visualiza os processos os quais as empresas desejam contratar o estudante </w:t>
      </w:r>
      <w:r w:rsidR="00474D37">
        <w:t>e</w:t>
      </w:r>
      <w:r>
        <w:t xml:space="preserve"> avaliam se a contratação deve ou não prosseguir enviando um feedback e a documentação necessária em caso de aprovação.</w:t>
      </w:r>
    </w:p>
    <w:p w14:paraId="3F0698BD" w14:textId="77777777" w:rsidR="00A15290" w:rsidRDefault="00A15290" w:rsidP="00A15290">
      <w:pPr>
        <w:rPr>
          <w:b/>
        </w:rPr>
      </w:pPr>
    </w:p>
    <w:p w14:paraId="7B1E5715" w14:textId="77AA0026" w:rsidR="00A15290" w:rsidRDefault="00A15290" w:rsidP="00A15290">
      <w:r>
        <w:rPr>
          <w:b/>
        </w:rPr>
        <w:t>Entradas e pré-condições</w:t>
      </w:r>
      <w:r>
        <w:t xml:space="preserve">: Estar </w:t>
      </w:r>
      <w:proofErr w:type="spellStart"/>
      <w:r>
        <w:t>logado</w:t>
      </w:r>
      <w:proofErr w:type="spellEnd"/>
      <w:r>
        <w:t xml:space="preserve"> na plataforma</w:t>
      </w:r>
      <w:r w:rsidR="00474D37">
        <w:t>, lista de processos os quais a empresa deseja contratar o estudante.</w:t>
      </w:r>
    </w:p>
    <w:p w14:paraId="55FFCB52" w14:textId="77777777" w:rsidR="00A15290" w:rsidRPr="00904251" w:rsidRDefault="00A15290" w:rsidP="00A15290"/>
    <w:p w14:paraId="5127EB05" w14:textId="551F4952" w:rsidR="00A15290" w:rsidRDefault="00A15290" w:rsidP="00A15290">
      <w:r>
        <w:rPr>
          <w:b/>
        </w:rPr>
        <w:t>Saídas e pós-condição</w:t>
      </w:r>
      <w:r>
        <w:t xml:space="preserve">: Atualização de status do candidato no processo. </w:t>
      </w:r>
      <w:r w:rsidR="00F3722C">
        <w:t>P</w:t>
      </w:r>
      <w:r>
        <w:t>ermissão para prosseguimento do processo e documentação em caso de aprovação</w:t>
      </w:r>
    </w:p>
    <w:p w14:paraId="54CA3EE0" w14:textId="77777777" w:rsidR="00904251" w:rsidRPr="00904251" w:rsidRDefault="00904251" w:rsidP="00904251"/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809"/>
        <w:gridCol w:w="426"/>
        <w:gridCol w:w="1984"/>
        <w:gridCol w:w="425"/>
        <w:gridCol w:w="1985"/>
        <w:gridCol w:w="425"/>
        <w:gridCol w:w="1381"/>
      </w:tblGrid>
      <w:tr w:rsidR="00A8233A" w14:paraId="03BCD29F" w14:textId="77777777" w:rsidTr="00925FF7">
        <w:tc>
          <w:tcPr>
            <w:tcW w:w="1809" w:type="dxa"/>
          </w:tcPr>
          <w:p w14:paraId="716088D4" w14:textId="77777777" w:rsidR="00A8233A" w:rsidRDefault="00A8233A" w:rsidP="00925FF7">
            <w:pPr>
              <w:spacing w:before="240" w:after="240"/>
            </w:pPr>
            <w:r>
              <w:rPr>
                <w:b/>
              </w:rPr>
              <w:t>Prioridade</w:t>
            </w:r>
            <w:r>
              <w:t>:</w:t>
            </w:r>
          </w:p>
        </w:tc>
        <w:tc>
          <w:tcPr>
            <w:tcW w:w="426" w:type="dxa"/>
          </w:tcPr>
          <w:p w14:paraId="1F6E18EA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E"/>
            </w:r>
          </w:p>
        </w:tc>
        <w:tc>
          <w:tcPr>
            <w:tcW w:w="1984" w:type="dxa"/>
          </w:tcPr>
          <w:p w14:paraId="5DBE9210" w14:textId="77777777" w:rsidR="00A8233A" w:rsidRDefault="00A8233A" w:rsidP="00925FF7">
            <w:pPr>
              <w:spacing w:before="240" w:after="240"/>
              <w:ind w:left="-108"/>
            </w:pPr>
            <w:r>
              <w:t>Essencial</w:t>
            </w:r>
          </w:p>
        </w:tc>
        <w:tc>
          <w:tcPr>
            <w:tcW w:w="425" w:type="dxa"/>
          </w:tcPr>
          <w:p w14:paraId="72F64D78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985" w:type="dxa"/>
          </w:tcPr>
          <w:p w14:paraId="6E06F6BE" w14:textId="77777777" w:rsidR="00A8233A" w:rsidRDefault="00A8233A" w:rsidP="00925FF7">
            <w:pPr>
              <w:spacing w:before="240" w:after="240"/>
              <w:ind w:left="-108"/>
            </w:pPr>
            <w:r>
              <w:t>Importante</w:t>
            </w:r>
          </w:p>
        </w:tc>
        <w:tc>
          <w:tcPr>
            <w:tcW w:w="425" w:type="dxa"/>
          </w:tcPr>
          <w:p w14:paraId="1C34C47F" w14:textId="77777777" w:rsidR="00A8233A" w:rsidRDefault="00A8233A" w:rsidP="00925FF7">
            <w:pPr>
              <w:spacing w:before="240" w:after="240"/>
              <w:jc w:val="right"/>
            </w:pPr>
            <w:r>
              <w:sym w:font="Wingdings" w:char="F06F"/>
            </w:r>
          </w:p>
        </w:tc>
        <w:tc>
          <w:tcPr>
            <w:tcW w:w="1381" w:type="dxa"/>
          </w:tcPr>
          <w:p w14:paraId="2F62FE26" w14:textId="77777777" w:rsidR="00A8233A" w:rsidRDefault="00A8233A" w:rsidP="00925FF7">
            <w:pPr>
              <w:spacing w:before="240" w:after="240"/>
              <w:ind w:left="-108"/>
            </w:pPr>
            <w:r>
              <w:t>Desejável</w:t>
            </w:r>
          </w:p>
        </w:tc>
      </w:tr>
    </w:tbl>
    <w:p w14:paraId="0835509C" w14:textId="77777777" w:rsidR="00D9329C" w:rsidRPr="00D9329C" w:rsidRDefault="00D9329C" w:rsidP="00D9329C"/>
    <w:p w14:paraId="290149DC" w14:textId="77777777" w:rsidR="00AE1D43" w:rsidRDefault="00AE1D43">
      <w:pPr>
        <w:pStyle w:val="Ttulo1"/>
      </w:pPr>
      <w:bookmarkStart w:id="31" w:name="_Toc467473455"/>
      <w:bookmarkStart w:id="32" w:name="_Toc467474002"/>
      <w:bookmarkStart w:id="33" w:name="_Toc467477741"/>
      <w:bookmarkStart w:id="34" w:name="_Toc467494887"/>
      <w:bookmarkStart w:id="35" w:name="_Toc467495253"/>
      <w:bookmarkStart w:id="36" w:name="_Toc468086059"/>
      <w:bookmarkStart w:id="37" w:name="_Toc497896607"/>
      <w:bookmarkStart w:id="38" w:name="_Toc516483223"/>
      <w:r>
        <w:t>Requisitos não-funcionais</w:t>
      </w:r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317B46CD" w14:textId="77777777" w:rsidR="00AE1D43" w:rsidRDefault="00AE1D43"/>
    <w:p w14:paraId="5E1F08A7" w14:textId="77777777" w:rsidR="00065466" w:rsidRDefault="00065466" w:rsidP="00065466">
      <w:pPr>
        <w:pStyle w:val="Requisito"/>
        <w:rPr>
          <w:i/>
          <w:color w:val="0000FF"/>
        </w:rPr>
      </w:pPr>
      <w:bookmarkStart w:id="39" w:name="_Toc516483224"/>
      <w:r>
        <w:t>[NF001]</w:t>
      </w:r>
      <w:r>
        <w:rPr>
          <w:i/>
        </w:rPr>
        <w:t xml:space="preserve"> </w:t>
      </w:r>
      <w:r>
        <w:rPr>
          <w:iCs/>
        </w:rPr>
        <w:t>Timeout de Sessão</w:t>
      </w:r>
      <w:bookmarkEnd w:id="39"/>
      <w:r>
        <w:rPr>
          <w:iCs/>
        </w:rPr>
        <w:t xml:space="preserve"> </w:t>
      </w:r>
    </w:p>
    <w:p w14:paraId="679BE9C6" w14:textId="4E677B13" w:rsidR="00065466" w:rsidRDefault="00065466" w:rsidP="00065466">
      <w:pPr>
        <w:pStyle w:val="Corpodetexto3"/>
        <w:rPr>
          <w:color w:val="auto"/>
        </w:rPr>
      </w:pPr>
      <w:r>
        <w:rPr>
          <w:color w:val="auto"/>
        </w:rPr>
        <w:t>O tempo de sessão do usuário é de 10 minutos.</w:t>
      </w:r>
    </w:p>
    <w:p w14:paraId="72E95BE5" w14:textId="7D7751C7" w:rsidR="00065466" w:rsidRDefault="00065466" w:rsidP="00065466">
      <w:pPr>
        <w:pStyle w:val="Corpodetexto3"/>
        <w:rPr>
          <w:color w:val="auto"/>
        </w:rPr>
      </w:pPr>
    </w:p>
    <w:p w14:paraId="4118FB5C" w14:textId="05635569" w:rsidR="00065466" w:rsidRDefault="00065466" w:rsidP="00065466">
      <w:pPr>
        <w:pStyle w:val="Requisito"/>
        <w:rPr>
          <w:i/>
          <w:color w:val="0000FF"/>
        </w:rPr>
      </w:pPr>
      <w:bookmarkStart w:id="40" w:name="_Toc516483225"/>
      <w:r>
        <w:t>[NF002]</w:t>
      </w:r>
      <w:r>
        <w:rPr>
          <w:i/>
        </w:rPr>
        <w:t xml:space="preserve"> </w:t>
      </w:r>
      <w:r>
        <w:rPr>
          <w:iCs/>
        </w:rPr>
        <w:t>Arquitetura MVC</w:t>
      </w:r>
      <w:bookmarkEnd w:id="40"/>
    </w:p>
    <w:p w14:paraId="65894D94" w14:textId="17041080" w:rsidR="00065466" w:rsidRDefault="00065466" w:rsidP="00065466">
      <w:pPr>
        <w:pStyle w:val="Corpodetexto3"/>
        <w:rPr>
          <w:color w:val="auto"/>
        </w:rPr>
      </w:pPr>
      <w:r>
        <w:rPr>
          <w:color w:val="auto"/>
        </w:rPr>
        <w:t>O sistema deverá utilizar arquitetura MVC para separação de camadas</w:t>
      </w:r>
    </w:p>
    <w:p w14:paraId="11F9ACCF" w14:textId="32673E6B" w:rsidR="00065466" w:rsidRDefault="00065466" w:rsidP="00065466">
      <w:pPr>
        <w:pStyle w:val="Corpodetexto3"/>
        <w:rPr>
          <w:color w:val="auto"/>
        </w:rPr>
      </w:pPr>
    </w:p>
    <w:p w14:paraId="4895677E" w14:textId="359BE85E" w:rsidR="00065466" w:rsidRDefault="00065466" w:rsidP="00065466">
      <w:pPr>
        <w:pStyle w:val="Requisito"/>
        <w:rPr>
          <w:i/>
          <w:color w:val="0000FF"/>
        </w:rPr>
      </w:pPr>
      <w:bookmarkStart w:id="41" w:name="_Toc516483226"/>
      <w:r>
        <w:t>[NF003]</w:t>
      </w:r>
      <w:r>
        <w:rPr>
          <w:i/>
        </w:rPr>
        <w:t xml:space="preserve"> </w:t>
      </w:r>
      <w:r>
        <w:rPr>
          <w:iCs/>
        </w:rPr>
        <w:t xml:space="preserve">O sistema utilizará o framework Spring </w:t>
      </w:r>
      <w:r w:rsidR="00925FF7">
        <w:rPr>
          <w:iCs/>
        </w:rPr>
        <w:t>MVC</w:t>
      </w:r>
      <w:bookmarkEnd w:id="41"/>
    </w:p>
    <w:p w14:paraId="63643B7A" w14:textId="3AB6F2A5" w:rsidR="00065466" w:rsidRDefault="00065466" w:rsidP="00065466">
      <w:pPr>
        <w:pStyle w:val="Corpodetexto3"/>
        <w:rPr>
          <w:color w:val="auto"/>
        </w:rPr>
      </w:pPr>
      <w:r>
        <w:rPr>
          <w:color w:val="auto"/>
        </w:rPr>
        <w:t>O sistema deverá utilizar framework Spring</w:t>
      </w:r>
      <w:r w:rsidR="00925FF7">
        <w:rPr>
          <w:color w:val="auto"/>
        </w:rPr>
        <w:t xml:space="preserve"> </w:t>
      </w:r>
      <w:r>
        <w:rPr>
          <w:color w:val="auto"/>
        </w:rPr>
        <w:t>MVC para desenvolvimento da aplicação</w:t>
      </w:r>
      <w:r w:rsidR="00925FF7">
        <w:rPr>
          <w:color w:val="auto"/>
        </w:rPr>
        <w:t>.</w:t>
      </w:r>
    </w:p>
    <w:p w14:paraId="75D8BAE1" w14:textId="77777777" w:rsidR="001C420D" w:rsidRDefault="001C420D" w:rsidP="00065466">
      <w:pPr>
        <w:pStyle w:val="Corpodetexto3"/>
        <w:rPr>
          <w:color w:val="auto"/>
        </w:rPr>
      </w:pPr>
    </w:p>
    <w:p w14:paraId="46E162FD" w14:textId="49C6AB75" w:rsidR="00065466" w:rsidRDefault="00065466" w:rsidP="00065466">
      <w:pPr>
        <w:pStyle w:val="Requisito"/>
        <w:rPr>
          <w:i/>
          <w:color w:val="0000FF"/>
        </w:rPr>
      </w:pPr>
      <w:bookmarkStart w:id="42" w:name="_Toc516483227"/>
      <w:r>
        <w:t>[NF004]</w:t>
      </w:r>
      <w:r>
        <w:rPr>
          <w:i/>
        </w:rPr>
        <w:t xml:space="preserve"> </w:t>
      </w:r>
      <w:r>
        <w:rPr>
          <w:iCs/>
        </w:rPr>
        <w:t>O</w:t>
      </w:r>
      <w:r w:rsidR="00452390">
        <w:rPr>
          <w:iCs/>
        </w:rPr>
        <w:t xml:space="preserve"> sistema utilizará autenticação de usuários</w:t>
      </w:r>
      <w:bookmarkEnd w:id="42"/>
    </w:p>
    <w:p w14:paraId="6D39D14A" w14:textId="477009D2" w:rsidR="00065466" w:rsidRDefault="00452390">
      <w:pPr>
        <w:rPr>
          <w:iCs/>
        </w:rPr>
      </w:pPr>
      <w:r>
        <w:rPr>
          <w:iCs/>
        </w:rPr>
        <w:t>O sistema utilizará autenticação de usuários para dar acesso a informações confidenciais dos usuários e dos processos.</w:t>
      </w:r>
    </w:p>
    <w:p w14:paraId="30359BC6" w14:textId="13A5D6A5" w:rsidR="009F7153" w:rsidRDefault="009F7153"/>
    <w:p w14:paraId="0DF963D2" w14:textId="2852DE16" w:rsidR="009F7153" w:rsidRDefault="009F7153" w:rsidP="009F7153">
      <w:pPr>
        <w:pStyle w:val="Requisito"/>
        <w:rPr>
          <w:i/>
          <w:color w:val="0000FF"/>
        </w:rPr>
      </w:pPr>
      <w:bookmarkStart w:id="43" w:name="_Toc516483228"/>
      <w:r>
        <w:t>[NF005]</w:t>
      </w:r>
      <w:r>
        <w:rPr>
          <w:i/>
        </w:rPr>
        <w:t xml:space="preserve"> </w:t>
      </w:r>
      <w:r>
        <w:rPr>
          <w:iCs/>
        </w:rPr>
        <w:t>O sistema deverá ficar sempre disponível</w:t>
      </w:r>
      <w:bookmarkEnd w:id="43"/>
    </w:p>
    <w:p w14:paraId="0B789AB1" w14:textId="61FE5481" w:rsidR="009F7153" w:rsidRDefault="009F7153">
      <w:pPr>
        <w:rPr>
          <w:iCs/>
        </w:rPr>
      </w:pPr>
      <w:r>
        <w:rPr>
          <w:iCs/>
        </w:rPr>
        <w:t xml:space="preserve">O sistema deverá ter disponibilidade durante 24 horas </w:t>
      </w:r>
      <w:proofErr w:type="spellStart"/>
      <w:proofErr w:type="gramStart"/>
      <w:r>
        <w:rPr>
          <w:iCs/>
        </w:rPr>
        <w:t>pro</w:t>
      </w:r>
      <w:proofErr w:type="spellEnd"/>
      <w:proofErr w:type="gramEnd"/>
      <w:r>
        <w:rPr>
          <w:iCs/>
        </w:rPr>
        <w:t xml:space="preserve"> dia, todos os dias.</w:t>
      </w:r>
    </w:p>
    <w:p w14:paraId="2F79C7E2" w14:textId="7CC06602" w:rsidR="009F7153" w:rsidRDefault="009F7153" w:rsidP="009F7153">
      <w:pPr>
        <w:pStyle w:val="Requisito"/>
        <w:rPr>
          <w:i/>
          <w:color w:val="0000FF"/>
        </w:rPr>
      </w:pPr>
      <w:bookmarkStart w:id="44" w:name="_Toc516483229"/>
      <w:r>
        <w:t>[NF00</w:t>
      </w:r>
      <w:r w:rsidR="001C420D">
        <w:t>6</w:t>
      </w:r>
      <w:r>
        <w:t>]</w:t>
      </w:r>
      <w:r>
        <w:rPr>
          <w:i/>
        </w:rPr>
        <w:t xml:space="preserve"> </w:t>
      </w:r>
      <w:r>
        <w:rPr>
          <w:iCs/>
        </w:rPr>
        <w:t xml:space="preserve">O sistema utilizará o container </w:t>
      </w:r>
      <w:proofErr w:type="spellStart"/>
      <w:r>
        <w:rPr>
          <w:iCs/>
        </w:rPr>
        <w:t>Tomcat</w:t>
      </w:r>
      <w:bookmarkEnd w:id="44"/>
      <w:proofErr w:type="spellEnd"/>
    </w:p>
    <w:p w14:paraId="151A5D4B" w14:textId="780362B7" w:rsidR="009F7153" w:rsidRDefault="009F7153">
      <w:r>
        <w:t xml:space="preserve">Sistema deverá operar </w:t>
      </w:r>
      <w:r w:rsidR="001C420D">
        <w:t xml:space="preserve">com o container de </w:t>
      </w:r>
      <w:proofErr w:type="spellStart"/>
      <w:r w:rsidR="001C420D">
        <w:t>servlets</w:t>
      </w:r>
      <w:proofErr w:type="spellEnd"/>
      <w:r w:rsidR="001C420D">
        <w:t xml:space="preserve"> </w:t>
      </w:r>
      <w:proofErr w:type="spellStart"/>
      <w:r w:rsidR="001C420D">
        <w:t>Tomcat</w:t>
      </w:r>
      <w:proofErr w:type="spellEnd"/>
    </w:p>
    <w:p w14:paraId="34EF00FD" w14:textId="45ECAF80" w:rsidR="008305D1" w:rsidRDefault="008305D1"/>
    <w:p w14:paraId="24158CBB" w14:textId="5594C292" w:rsidR="008305D1" w:rsidRDefault="008305D1" w:rsidP="008305D1">
      <w:pPr>
        <w:pStyle w:val="Ttulo1"/>
      </w:pPr>
      <w:bookmarkStart w:id="45" w:name="_Toc516483230"/>
      <w:r>
        <w:lastRenderedPageBreak/>
        <w:t xml:space="preserve">Visão </w:t>
      </w:r>
      <w:r w:rsidR="00685FC7">
        <w:t>de Classes</w:t>
      </w:r>
      <w:bookmarkEnd w:id="45"/>
    </w:p>
    <w:p w14:paraId="7C2608C8" w14:textId="3D58D970" w:rsidR="00ED102E" w:rsidRDefault="008305D1">
      <w:r>
        <w:t xml:space="preserve">Nessa seção </w:t>
      </w:r>
      <w:r w:rsidR="00685FC7">
        <w:t>será descrito o diagrama de classes e pacotes.</w:t>
      </w:r>
    </w:p>
    <w:p w14:paraId="149A720F" w14:textId="04167129" w:rsidR="009F20C1" w:rsidRDefault="009F20C1"/>
    <w:p w14:paraId="7CE4CB59" w14:textId="7FAC41A9" w:rsidR="008D4392" w:rsidRPr="000265B8" w:rsidRDefault="00DE22BA" w:rsidP="008D4392">
      <w:pPr>
        <w:keepNext/>
        <w:rPr>
          <w:u w:val="single"/>
        </w:rPr>
      </w:pPr>
      <w:r>
        <w:pict w14:anchorId="08FE4E22">
          <v:shape id="_x0000_i1028" type="#_x0000_t75" style="width:503.4pt;height:222.9pt">
            <v:imagedata r:id="rId13" o:title=""/>
          </v:shape>
        </w:pict>
      </w:r>
    </w:p>
    <w:p w14:paraId="6BFFDED9" w14:textId="1B43B9A7" w:rsidR="009F20C1" w:rsidRDefault="008D4392" w:rsidP="008D4392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4</w:t>
      </w:r>
      <w:r w:rsidR="001B60E7">
        <w:rPr>
          <w:noProof/>
        </w:rPr>
        <w:fldChar w:fldCharType="end"/>
      </w:r>
      <w:r>
        <w:t xml:space="preserve"> - Diagrama de Classes</w:t>
      </w:r>
    </w:p>
    <w:p w14:paraId="60140BB5" w14:textId="7C1213F0" w:rsidR="00685FC7" w:rsidRDefault="00685FC7"/>
    <w:p w14:paraId="5C93E1AF" w14:textId="68F51764" w:rsidR="00685FC7" w:rsidRDefault="009F20C1">
      <w:r>
        <w:t>Pode-se observar</w:t>
      </w:r>
      <w:r w:rsidR="00831493">
        <w:t xml:space="preserve"> que todos os pacotes utilizam os “modelos”. No </w:t>
      </w:r>
      <w:proofErr w:type="spellStart"/>
      <w:r w:rsidR="00831493">
        <w:t>entando</w:t>
      </w:r>
      <w:proofErr w:type="spellEnd"/>
      <w:r w:rsidR="00831493">
        <w:t xml:space="preserve"> existe uma </w:t>
      </w:r>
      <w:r w:rsidR="00EE3F91">
        <w:t>cadeia de dependência entre os pacotes de “</w:t>
      </w:r>
      <w:proofErr w:type="spellStart"/>
      <w:r w:rsidR="00EE3F91">
        <w:t>controller</w:t>
      </w:r>
      <w:proofErr w:type="spellEnd"/>
      <w:r w:rsidR="00EE3F91">
        <w:t>”, “</w:t>
      </w:r>
      <w:proofErr w:type="spellStart"/>
      <w:r w:rsidR="00EE3F91">
        <w:t>service</w:t>
      </w:r>
      <w:proofErr w:type="spellEnd"/>
      <w:r w:rsidR="00EE3F91">
        <w:t>” e “repositor”</w:t>
      </w:r>
      <w:r w:rsidR="008D4392">
        <w:t xml:space="preserve"> separando responsabilidades e funcionalidades.</w:t>
      </w:r>
    </w:p>
    <w:p w14:paraId="134C7CA7" w14:textId="77777777" w:rsidR="009F20C1" w:rsidRDefault="009F20C1"/>
    <w:p w14:paraId="5FCB9030" w14:textId="093F4F10" w:rsidR="00ED102E" w:rsidRDefault="004C3304" w:rsidP="00ED102E">
      <w:pPr>
        <w:pStyle w:val="Ttulo1"/>
      </w:pPr>
      <w:bookmarkStart w:id="46" w:name="_Toc516483231"/>
      <w:r>
        <w:t>Visão Comportamental</w:t>
      </w:r>
      <w:bookmarkEnd w:id="46"/>
    </w:p>
    <w:p w14:paraId="37D8B37B" w14:textId="2C51F937" w:rsidR="00ED102E" w:rsidRDefault="00ED102E" w:rsidP="00ED102E">
      <w:r>
        <w:t>Nessa seção são descritas as visões de estado</w:t>
      </w:r>
      <w:r w:rsidR="004C3304">
        <w:t xml:space="preserve"> e comportamento</w:t>
      </w:r>
      <w:r>
        <w:t xml:space="preserve"> </w:t>
      </w:r>
      <w:r w:rsidR="004C3304">
        <w:t>de algumas entidades principais.</w:t>
      </w:r>
    </w:p>
    <w:p w14:paraId="5FD27F42" w14:textId="2968F460" w:rsidR="004C3304" w:rsidRDefault="004C3304" w:rsidP="00ED102E"/>
    <w:p w14:paraId="62A19A80" w14:textId="3851539D" w:rsidR="005A7206" w:rsidRDefault="00DE22BA" w:rsidP="005A7206">
      <w:pPr>
        <w:pStyle w:val="Foto"/>
        <w:keepNext/>
      </w:pPr>
      <w:r>
        <w:pict w14:anchorId="60862721">
          <v:shape id="Imagem 7" o:spid="_x0000_i1029" type="#_x0000_t75" style="width:490.2pt;height:3in;visibility:visible;mso-wrap-style:square">
            <v:imagedata r:id="rId14" o:title=""/>
          </v:shape>
        </w:pict>
      </w:r>
    </w:p>
    <w:p w14:paraId="3A73C1D8" w14:textId="407E10F7" w:rsidR="004C3304" w:rsidRDefault="005A7206" w:rsidP="005A7206">
      <w:pPr>
        <w:pStyle w:val="Legenda"/>
      </w:pPr>
      <w:r>
        <w:t xml:space="preserve">Figura </w:t>
      </w:r>
      <w:r w:rsidR="000265B8">
        <w:rPr>
          <w:noProof/>
        </w:rPr>
        <w:fldChar w:fldCharType="begin"/>
      </w:r>
      <w:r w:rsidR="000265B8">
        <w:rPr>
          <w:noProof/>
        </w:rPr>
        <w:instrText xml:space="preserve"> SEQ Figura \* ARABIC </w:instrText>
      </w:r>
      <w:r w:rsidR="000265B8">
        <w:rPr>
          <w:noProof/>
        </w:rPr>
        <w:fldChar w:fldCharType="separate"/>
      </w:r>
      <w:r w:rsidR="004A30BF">
        <w:rPr>
          <w:noProof/>
        </w:rPr>
        <w:t>5</w:t>
      </w:r>
      <w:r w:rsidR="000265B8">
        <w:rPr>
          <w:noProof/>
        </w:rPr>
        <w:fldChar w:fldCharType="end"/>
      </w:r>
      <w:r>
        <w:t xml:space="preserve"> </w:t>
      </w:r>
      <w:r w:rsidR="00F3722C">
        <w:t>–</w:t>
      </w:r>
      <w:r>
        <w:t xml:space="preserve"> Diagrama de estado </w:t>
      </w:r>
      <w:r w:rsidR="004E4F23">
        <w:t>de uma</w:t>
      </w:r>
      <w:r>
        <w:t xml:space="preserve"> Candidatura</w:t>
      </w:r>
    </w:p>
    <w:p w14:paraId="5055B4E7" w14:textId="1AA2C124" w:rsidR="001F5D0A" w:rsidRPr="001F5D0A" w:rsidRDefault="001F5D0A" w:rsidP="001F5D0A"/>
    <w:p w14:paraId="6D56FD35" w14:textId="44CDBFBA" w:rsidR="00FE3F25" w:rsidRDefault="00DE22BA" w:rsidP="00FE3F25">
      <w:pPr>
        <w:keepNext/>
      </w:pPr>
      <w:r>
        <w:pict w14:anchorId="65D90237">
          <v:shape id="_x0000_i1030" type="#_x0000_t75" style="width:482.7pt;height:208.5pt">
            <v:imagedata r:id="rId15" o:title="Sequence Diagram - Find Internships By Student Skills"/>
          </v:shape>
        </w:pict>
      </w:r>
    </w:p>
    <w:p w14:paraId="64D76122" w14:textId="07F14A64" w:rsidR="004C3304" w:rsidRDefault="00FE3F25" w:rsidP="00FE3F25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6</w:t>
      </w:r>
      <w:r w:rsidR="001B60E7">
        <w:rPr>
          <w:noProof/>
        </w:rPr>
        <w:fldChar w:fldCharType="end"/>
      </w:r>
      <w:r>
        <w:t xml:space="preserve"> - Diagrama de </w:t>
      </w:r>
      <w:r w:rsidR="00FA0A66">
        <w:t>sequência</w:t>
      </w:r>
      <w:r>
        <w:t xml:space="preserve"> descrevendo a interação entre as camadas</w:t>
      </w:r>
      <w:r w:rsidR="004E4F23">
        <w:t xml:space="preserve"> MVC</w:t>
      </w:r>
    </w:p>
    <w:p w14:paraId="0DCAAEB6" w14:textId="77777777" w:rsidR="00FE3F25" w:rsidRPr="00FE3F25" w:rsidRDefault="00FE3F25" w:rsidP="00FE3F25"/>
    <w:p w14:paraId="36421013" w14:textId="43CABD16" w:rsidR="00116B3C" w:rsidRDefault="0042056F" w:rsidP="00116B3C">
      <w:pPr>
        <w:pStyle w:val="Ttulo1"/>
      </w:pPr>
      <w:bookmarkStart w:id="47" w:name="_Toc516483232"/>
      <w:r>
        <w:t>Modelo do Banco de Dados</w:t>
      </w:r>
      <w:bookmarkEnd w:id="47"/>
    </w:p>
    <w:p w14:paraId="382A1832" w14:textId="39E679EC" w:rsidR="00116B3C" w:rsidRDefault="00116B3C" w:rsidP="00116B3C"/>
    <w:p w14:paraId="59E031BE" w14:textId="7C5164C3" w:rsidR="0042056F" w:rsidRPr="00116B3C" w:rsidRDefault="0042056F" w:rsidP="0042056F">
      <w:pPr>
        <w:pStyle w:val="Ttulo2"/>
      </w:pPr>
      <w:bookmarkStart w:id="48" w:name="_Toc516483233"/>
      <w:r>
        <w:t>Modelo Conceitual (Entidade e Relacionamento)</w:t>
      </w:r>
      <w:bookmarkEnd w:id="48"/>
    </w:p>
    <w:p w14:paraId="7F5237EE" w14:textId="5A1E5D41" w:rsidR="00F3722C" w:rsidRDefault="00DE22BA" w:rsidP="00ED102E">
      <w:r>
        <w:pict w14:anchorId="09D9041E">
          <v:shape id="_x0000_i1031" type="#_x0000_t75" style="width:490.2pt;height:324.3pt">
            <v:imagedata r:id="rId16" o:title=""/>
          </v:shape>
        </w:pict>
      </w:r>
    </w:p>
    <w:p w14:paraId="1FC64359" w14:textId="76FAD2EA" w:rsidR="00945649" w:rsidRDefault="00945649" w:rsidP="00945649">
      <w:pPr>
        <w:pStyle w:val="Ttulo2"/>
      </w:pPr>
      <w:bookmarkStart w:id="49" w:name="_Toc516483234"/>
      <w:r>
        <w:t>Modelo Lógico</w:t>
      </w:r>
      <w:bookmarkEnd w:id="49"/>
    </w:p>
    <w:p w14:paraId="0F7A51B3" w14:textId="45E0A7EC" w:rsidR="00945649" w:rsidRDefault="00945649" w:rsidP="00ED102E"/>
    <w:p w14:paraId="5696DCE1" w14:textId="77777777" w:rsidR="00945649" w:rsidRDefault="00945649" w:rsidP="00ED102E"/>
    <w:p w14:paraId="0D8825E2" w14:textId="3B11FF6B" w:rsidR="0042056F" w:rsidRDefault="00DE22BA" w:rsidP="000B03AA">
      <w:pPr>
        <w:jc w:val="center"/>
      </w:pPr>
      <w:r>
        <w:pict w14:anchorId="0A0579C1">
          <v:shape id="_x0000_i1032" type="#_x0000_t75" style="width:511.5pt;height:172.8pt">
            <v:imagedata r:id="rId17" o:title=""/>
          </v:shape>
        </w:pict>
      </w:r>
      <w:r w:rsidR="0042056F">
        <w:br w:type="page"/>
      </w:r>
    </w:p>
    <w:p w14:paraId="2CDDB2B4" w14:textId="2AA3FB11" w:rsidR="004C3304" w:rsidRDefault="00F3722C" w:rsidP="00F3722C">
      <w:pPr>
        <w:pStyle w:val="Ttulo1"/>
      </w:pPr>
      <w:bookmarkStart w:id="50" w:name="_Toc516483235"/>
      <w:r>
        <w:t>Modelos de Interação</w:t>
      </w:r>
      <w:bookmarkEnd w:id="50"/>
    </w:p>
    <w:p w14:paraId="5AB09C53" w14:textId="03C42595" w:rsidR="00426553" w:rsidRDefault="00F3722C" w:rsidP="00426553">
      <w:pPr>
        <w:jc w:val="both"/>
      </w:pPr>
      <w:r>
        <w:t xml:space="preserve">Essa sessão contém </w:t>
      </w:r>
      <w:r w:rsidR="00331EB2">
        <w:t>os modelos de interaçã</w:t>
      </w:r>
      <w:r w:rsidR="002A7046">
        <w:t xml:space="preserve">o, </w:t>
      </w:r>
      <w:proofErr w:type="spellStart"/>
      <w:r w:rsidR="00331EB2">
        <w:t>w</w:t>
      </w:r>
      <w:r>
        <w:t>ireframes</w:t>
      </w:r>
      <w:proofErr w:type="spellEnd"/>
      <w:r w:rsidR="001C777D">
        <w:t xml:space="preserve"> e protótipos de interface do</w:t>
      </w:r>
      <w:r w:rsidR="00426553">
        <w:t xml:space="preserve"> projeto.</w:t>
      </w:r>
    </w:p>
    <w:p w14:paraId="33C93803" w14:textId="77777777" w:rsidR="00426553" w:rsidRDefault="00426553" w:rsidP="00426553">
      <w:pPr>
        <w:jc w:val="both"/>
      </w:pPr>
    </w:p>
    <w:p w14:paraId="195DFE18" w14:textId="77777777" w:rsidR="00426553" w:rsidRDefault="00DE22BA" w:rsidP="00426553">
      <w:pPr>
        <w:keepNext/>
        <w:jc w:val="both"/>
      </w:pPr>
      <w:r>
        <w:pict w14:anchorId="4D675485">
          <v:shape id="_x0000_i1033" type="#_x0000_t75" style="width:482.1pt;height:280.5pt">
            <v:imagedata r:id="rId18" o:title=""/>
          </v:shape>
        </w:pict>
      </w:r>
    </w:p>
    <w:p w14:paraId="45E9A154" w14:textId="73A855A7" w:rsidR="00426553" w:rsidRDefault="00426553" w:rsidP="00426553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7</w:t>
      </w:r>
      <w:r w:rsidR="001B60E7">
        <w:rPr>
          <w:noProof/>
        </w:rPr>
        <w:fldChar w:fldCharType="end"/>
      </w:r>
      <w:r>
        <w:t xml:space="preserve"> - Tela de Busca de ofertas de estágio na Dashboard do Estudante</w:t>
      </w:r>
    </w:p>
    <w:p w14:paraId="6544545B" w14:textId="77777777" w:rsidR="00426553" w:rsidRPr="00426553" w:rsidRDefault="00426553" w:rsidP="00426553"/>
    <w:p w14:paraId="041678CC" w14:textId="77777777" w:rsidR="00426553" w:rsidRDefault="00DE22BA" w:rsidP="00426553">
      <w:pPr>
        <w:keepNext/>
        <w:jc w:val="both"/>
      </w:pPr>
      <w:r>
        <w:pict w14:anchorId="10224185">
          <v:shape id="_x0000_i1034" type="#_x0000_t75" style="width:489pt;height:281.1pt">
            <v:imagedata r:id="rId19" o:title=""/>
          </v:shape>
        </w:pict>
      </w:r>
    </w:p>
    <w:p w14:paraId="46540DC6" w14:textId="6210DCBC" w:rsidR="00426553" w:rsidRDefault="00426553" w:rsidP="00426553">
      <w:pPr>
        <w:pStyle w:val="Legenda"/>
      </w:pPr>
      <w:r>
        <w:t xml:space="preserve">Figura </w:t>
      </w:r>
      <w:r w:rsidR="001B60E7">
        <w:rPr>
          <w:noProof/>
        </w:rPr>
        <w:fldChar w:fldCharType="begin"/>
      </w:r>
      <w:r w:rsidR="001B60E7">
        <w:rPr>
          <w:noProof/>
        </w:rPr>
        <w:instrText xml:space="preserve"> SEQ Figura \* ARABIC </w:instrText>
      </w:r>
      <w:r w:rsidR="001B60E7">
        <w:rPr>
          <w:noProof/>
        </w:rPr>
        <w:fldChar w:fldCharType="separate"/>
      </w:r>
      <w:r w:rsidR="004A30BF">
        <w:rPr>
          <w:noProof/>
        </w:rPr>
        <w:t>8</w:t>
      </w:r>
      <w:r w:rsidR="001B60E7">
        <w:rPr>
          <w:noProof/>
        </w:rPr>
        <w:fldChar w:fldCharType="end"/>
      </w:r>
      <w:r>
        <w:t xml:space="preserve"> - Tela de processos ativos na Dashboard do Estudante</w:t>
      </w:r>
    </w:p>
    <w:p w14:paraId="60BAE015" w14:textId="7C336037" w:rsidR="000B03AA" w:rsidRDefault="000B03AA" w:rsidP="000B03AA"/>
    <w:p w14:paraId="19B7440F" w14:textId="77777777" w:rsidR="00670E68" w:rsidRDefault="00DE22BA" w:rsidP="00670E68">
      <w:pPr>
        <w:keepNext/>
      </w:pPr>
      <w:r>
        <w:lastRenderedPageBreak/>
        <w:pict w14:anchorId="52E97212">
          <v:shape id="_x0000_i1035" type="#_x0000_t75" style="width:475.2pt;height:273.6pt">
            <v:imagedata r:id="rId20" o:title=""/>
          </v:shape>
        </w:pict>
      </w:r>
    </w:p>
    <w:p w14:paraId="26BAB2B1" w14:textId="08E4BEEF" w:rsidR="00670E68" w:rsidRDefault="00670E68" w:rsidP="00014609">
      <w:pPr>
        <w:pStyle w:val="Legenda"/>
      </w:pPr>
      <w:r>
        <w:t xml:space="preserve">Figura </w:t>
      </w:r>
      <w:r w:rsidR="00704F41">
        <w:rPr>
          <w:noProof/>
        </w:rPr>
        <w:fldChar w:fldCharType="begin"/>
      </w:r>
      <w:r w:rsidR="00704F41">
        <w:rPr>
          <w:noProof/>
        </w:rPr>
        <w:instrText xml:space="preserve"> SEQ Figura \* ARABIC </w:instrText>
      </w:r>
      <w:r w:rsidR="00704F41">
        <w:rPr>
          <w:noProof/>
        </w:rPr>
        <w:fldChar w:fldCharType="separate"/>
      </w:r>
      <w:r w:rsidR="004A30BF">
        <w:rPr>
          <w:noProof/>
        </w:rPr>
        <w:t>9</w:t>
      </w:r>
      <w:r w:rsidR="00704F41">
        <w:rPr>
          <w:noProof/>
        </w:rPr>
        <w:fldChar w:fldCharType="end"/>
      </w:r>
      <w:r>
        <w:t xml:space="preserve"> – Tela </w:t>
      </w:r>
      <w:r w:rsidR="00770D08">
        <w:t>de avaliação de usuários da plataforma (coordenador)</w:t>
      </w:r>
    </w:p>
    <w:p w14:paraId="056C9A05" w14:textId="74598E26" w:rsidR="00EA2C82" w:rsidRDefault="00DE22BA" w:rsidP="00EA2C82">
      <w:pPr>
        <w:keepNext/>
      </w:pPr>
      <w:r>
        <w:pict w14:anchorId="60CA10FA">
          <v:shape id="_x0000_i1036" type="#_x0000_t75" style="width:482.1pt;height:280.5pt">
            <v:imagedata r:id="rId21" o:title=""/>
          </v:shape>
        </w:pict>
      </w:r>
    </w:p>
    <w:p w14:paraId="325D6E82" w14:textId="0414E81A" w:rsidR="00EA2C82" w:rsidRDefault="00EA2C82" w:rsidP="00EA2C82">
      <w:pPr>
        <w:pStyle w:val="Legenda"/>
      </w:pPr>
      <w:r>
        <w:t xml:space="preserve">Figura </w:t>
      </w:r>
      <w:r w:rsidR="00704F41">
        <w:rPr>
          <w:noProof/>
        </w:rPr>
        <w:fldChar w:fldCharType="begin"/>
      </w:r>
      <w:r w:rsidR="00704F41">
        <w:rPr>
          <w:noProof/>
        </w:rPr>
        <w:instrText xml:space="preserve"> SEQ Figura \* ARABIC </w:instrText>
      </w:r>
      <w:r w:rsidR="00704F41">
        <w:rPr>
          <w:noProof/>
        </w:rPr>
        <w:fldChar w:fldCharType="separate"/>
      </w:r>
      <w:r w:rsidR="004A30BF">
        <w:rPr>
          <w:noProof/>
        </w:rPr>
        <w:t>10</w:t>
      </w:r>
      <w:r w:rsidR="00704F41">
        <w:rPr>
          <w:noProof/>
        </w:rPr>
        <w:fldChar w:fldCharType="end"/>
      </w:r>
      <w:r>
        <w:t xml:space="preserve"> </w:t>
      </w:r>
      <w:r w:rsidR="00770D08">
        <w:t>–</w:t>
      </w:r>
      <w:r>
        <w:t xml:space="preserve"> </w:t>
      </w:r>
      <w:r w:rsidR="00770D08">
        <w:t>Tela de Avaliação de contrato (coordenador)</w:t>
      </w:r>
    </w:p>
    <w:p w14:paraId="23F84373" w14:textId="77777777" w:rsidR="00770D08" w:rsidRDefault="00DE22BA" w:rsidP="00770D08">
      <w:pPr>
        <w:keepNext/>
      </w:pPr>
      <w:r>
        <w:lastRenderedPageBreak/>
        <w:pict w14:anchorId="42FA2B00">
          <v:shape id="_x0000_i1037" type="#_x0000_t75" style="width:475.2pt;height:273.6pt">
            <v:imagedata r:id="rId22" o:title=""/>
          </v:shape>
        </w:pict>
      </w:r>
    </w:p>
    <w:p w14:paraId="59FF0EF9" w14:textId="7CE24C69" w:rsidR="000B03AA" w:rsidRPr="000B03AA" w:rsidRDefault="00770D08" w:rsidP="00770D08">
      <w:pPr>
        <w:pStyle w:val="Legenda"/>
      </w:pPr>
      <w:r>
        <w:t xml:space="preserve">Figura </w:t>
      </w:r>
      <w:r w:rsidR="00704F41">
        <w:rPr>
          <w:noProof/>
        </w:rPr>
        <w:fldChar w:fldCharType="begin"/>
      </w:r>
      <w:r w:rsidR="00704F41">
        <w:rPr>
          <w:noProof/>
        </w:rPr>
        <w:instrText xml:space="preserve"> SEQ Figura \* ARABIC </w:instrText>
      </w:r>
      <w:r w:rsidR="00704F41">
        <w:rPr>
          <w:noProof/>
        </w:rPr>
        <w:fldChar w:fldCharType="separate"/>
      </w:r>
      <w:r w:rsidR="004A30BF">
        <w:rPr>
          <w:noProof/>
        </w:rPr>
        <w:t>11</w:t>
      </w:r>
      <w:r w:rsidR="00704F41">
        <w:rPr>
          <w:noProof/>
        </w:rPr>
        <w:fldChar w:fldCharType="end"/>
      </w:r>
      <w:r>
        <w:t xml:space="preserve"> - Tela de </w:t>
      </w:r>
      <w:r w:rsidR="00C5458A">
        <w:t>Avaliação de candidatos (empresa)</w:t>
      </w:r>
    </w:p>
    <w:sectPr w:rsidR="000B03AA" w:rsidRPr="000B03AA">
      <w:headerReference w:type="even" r:id="rId23"/>
      <w:pgSz w:w="11906" w:h="16838" w:code="9"/>
      <w:pgMar w:top="1418" w:right="1418" w:bottom="1418" w:left="1418" w:header="680" w:footer="6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85BB3" w14:textId="77777777" w:rsidR="00EA63C0" w:rsidRDefault="00EA63C0">
      <w:r>
        <w:separator/>
      </w:r>
    </w:p>
  </w:endnote>
  <w:endnote w:type="continuationSeparator" w:id="0">
    <w:p w14:paraId="6407E428" w14:textId="77777777" w:rsidR="00EA63C0" w:rsidRDefault="00EA6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832F6B" w14:textId="77777777" w:rsidR="00925FF7" w:rsidRDefault="00925FF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979DE2" w14:textId="77777777" w:rsidR="00EA63C0" w:rsidRDefault="00EA63C0">
      <w:r>
        <w:separator/>
      </w:r>
    </w:p>
  </w:footnote>
  <w:footnote w:type="continuationSeparator" w:id="0">
    <w:p w14:paraId="6C41F48A" w14:textId="77777777" w:rsidR="00EA63C0" w:rsidRDefault="00EA63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669C1" w14:textId="77777777" w:rsidR="00925FF7" w:rsidRDefault="00925FF7">
    <w:pPr>
      <w:pStyle w:val="Cabealho"/>
      <w:spacing w:after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4AC21" w14:textId="77777777" w:rsidR="00925FF7" w:rsidRDefault="00925FF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06E0C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C0146348"/>
    <w:lvl w:ilvl="0">
      <w:start w:val="1"/>
      <w:numFmt w:val="decimal"/>
      <w:pStyle w:val="Numerad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D0D29C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FFFFFFFB"/>
    <w:multiLevelType w:val="multilevel"/>
    <w:tmpl w:val="FFFFFFFF"/>
    <w:lvl w:ilvl="0">
      <w:start w:val="1"/>
      <w:numFmt w:val="decimal"/>
      <w:pStyle w:val="Commarcadores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4" w15:restartNumberingAfterBreak="0">
    <w:nsid w:val="001E1C0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045310CE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E940584"/>
    <w:multiLevelType w:val="hybridMultilevel"/>
    <w:tmpl w:val="816226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7705DC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B1D5AE0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C6E62DE"/>
    <w:multiLevelType w:val="multilevel"/>
    <w:tmpl w:val="032038C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1E7B10E2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F73455A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0AB02DD"/>
    <w:multiLevelType w:val="singleLevel"/>
    <w:tmpl w:val="83DAA18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58E6D71"/>
    <w:multiLevelType w:val="singleLevel"/>
    <w:tmpl w:val="722A2DC4"/>
    <w:lvl w:ilvl="0">
      <w:start w:val="1"/>
      <w:numFmt w:val="upperLetter"/>
      <w:lvlText w:val="%11."/>
      <w:lvlJc w:val="left"/>
      <w:pPr>
        <w:tabs>
          <w:tab w:val="num" w:pos="720"/>
        </w:tabs>
        <w:ind w:left="360" w:hanging="360"/>
      </w:pPr>
    </w:lvl>
  </w:abstractNum>
  <w:abstractNum w:abstractNumId="14" w15:restartNumberingAfterBreak="0">
    <w:nsid w:val="26954CE8"/>
    <w:multiLevelType w:val="singleLevel"/>
    <w:tmpl w:val="4266AD1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1FE2089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33B2A73"/>
    <w:multiLevelType w:val="multilevel"/>
    <w:tmpl w:val="CBAC191A"/>
    <w:lvl w:ilvl="0">
      <w:start w:val="1"/>
      <w:numFmt w:val="bullet"/>
      <w:lvlText w:val=""/>
      <w:lvlJc w:val="left"/>
      <w:pPr>
        <w:tabs>
          <w:tab w:val="num" w:pos="473"/>
        </w:tabs>
        <w:ind w:left="226" w:hanging="113"/>
      </w:pPr>
      <w:rPr>
        <w:rFonts w:ascii="Symbol" w:hAnsi="Symbol" w:hint="default"/>
      </w:rPr>
    </w:lvl>
    <w:lvl w:ilvl="1">
      <w:start w:val="1"/>
      <w:numFmt w:val="upperLetter"/>
      <w:lvlText w:val="%2"/>
      <w:lvlJc w:val="left"/>
      <w:pPr>
        <w:tabs>
          <w:tab w:val="num" w:pos="689"/>
        </w:tabs>
        <w:ind w:left="689" w:hanging="576"/>
      </w:pPr>
      <w:rPr>
        <w:rFonts w:ascii="Arial" w:hAnsi="Arial"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833"/>
        </w:tabs>
        <w:ind w:left="833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977"/>
        </w:tabs>
        <w:ind w:left="977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121"/>
        </w:tabs>
        <w:ind w:left="1121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65"/>
        </w:tabs>
        <w:ind w:left="1265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09"/>
        </w:tabs>
        <w:ind w:left="1409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53"/>
        </w:tabs>
        <w:ind w:left="155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97"/>
        </w:tabs>
        <w:ind w:left="1697" w:hanging="1584"/>
      </w:pPr>
      <w:rPr>
        <w:rFonts w:hint="default"/>
      </w:rPr>
    </w:lvl>
  </w:abstractNum>
  <w:abstractNum w:abstractNumId="17" w15:restartNumberingAfterBreak="0">
    <w:nsid w:val="3875328E"/>
    <w:multiLevelType w:val="singleLevel"/>
    <w:tmpl w:val="B2E8ED48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3F0855E4"/>
    <w:multiLevelType w:val="hybridMultilevel"/>
    <w:tmpl w:val="AB2E84A6"/>
    <w:lvl w:ilvl="0" w:tplc="FFFFFFFF">
      <w:start w:val="1"/>
      <w:numFmt w:val="upperLetter"/>
      <w:pStyle w:val="TituloApendice"/>
      <w:lvlText w:val="%1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/>
        <w:i w:val="0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20271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B92741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13C2A66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52E84CD6"/>
    <w:multiLevelType w:val="singleLevel"/>
    <w:tmpl w:val="9BD494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54A16E7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52C301D"/>
    <w:multiLevelType w:val="hybridMultilevel"/>
    <w:tmpl w:val="282477BA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7A3481B"/>
    <w:multiLevelType w:val="hybridMultilevel"/>
    <w:tmpl w:val="06FE9328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113" w:hanging="113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6197263A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675155F3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697756A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60C03C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D6909E8"/>
    <w:multiLevelType w:val="multilevel"/>
    <w:tmpl w:val="CB84FBF8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0" w:firstLine="0"/>
      </w:pPr>
      <w:rPr>
        <w:rFonts w:hint="default"/>
        <w:b/>
        <w:i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13"/>
  </w:num>
  <w:num w:numId="4">
    <w:abstractNumId w:val="20"/>
  </w:num>
  <w:num w:numId="5">
    <w:abstractNumId w:val="8"/>
  </w:num>
  <w:num w:numId="6">
    <w:abstractNumId w:val="7"/>
  </w:num>
  <w:num w:numId="7">
    <w:abstractNumId w:val="27"/>
  </w:num>
  <w:num w:numId="8">
    <w:abstractNumId w:val="19"/>
  </w:num>
  <w:num w:numId="9">
    <w:abstractNumId w:val="5"/>
  </w:num>
  <w:num w:numId="10">
    <w:abstractNumId w:val="29"/>
  </w:num>
  <w:num w:numId="11">
    <w:abstractNumId w:val="11"/>
  </w:num>
  <w:num w:numId="12">
    <w:abstractNumId w:val="23"/>
  </w:num>
  <w:num w:numId="13">
    <w:abstractNumId w:val="28"/>
  </w:num>
  <w:num w:numId="14">
    <w:abstractNumId w:val="0"/>
  </w:num>
  <w:num w:numId="15">
    <w:abstractNumId w:val="10"/>
  </w:num>
  <w:num w:numId="16">
    <w:abstractNumId w:val="21"/>
  </w:num>
  <w:num w:numId="17">
    <w:abstractNumId w:val="3"/>
  </w:num>
  <w:num w:numId="18">
    <w:abstractNumId w:val="4"/>
  </w:num>
  <w:num w:numId="19">
    <w:abstractNumId w:val="12"/>
  </w:num>
  <w:num w:numId="20">
    <w:abstractNumId w:val="16"/>
  </w:num>
  <w:num w:numId="21">
    <w:abstractNumId w:val="14"/>
  </w:num>
  <w:num w:numId="22">
    <w:abstractNumId w:val="9"/>
  </w:num>
  <w:num w:numId="23">
    <w:abstractNumId w:val="26"/>
  </w:num>
  <w:num w:numId="24">
    <w:abstractNumId w:val="24"/>
  </w:num>
  <w:num w:numId="25">
    <w:abstractNumId w:val="18"/>
  </w:num>
  <w:num w:numId="26">
    <w:abstractNumId w:val="6"/>
  </w:num>
  <w:num w:numId="27">
    <w:abstractNumId w:val="30"/>
  </w:num>
  <w:num w:numId="28">
    <w:abstractNumId w:val="25"/>
  </w:num>
  <w:num w:numId="29">
    <w:abstractNumId w:val="15"/>
  </w:num>
  <w:num w:numId="30">
    <w:abstractNumId w:val="17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oNotTrackMoves/>
  <w:defaultTabStop w:val="708"/>
  <w:hyphenationZone w:val="425"/>
  <w:drawingGridHorizontalSpacing w:val="5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DYyN7c0NzY0NLVQ0lEKTi0uzszPAykwrgUAYXOH9iwAAAA="/>
  </w:docVars>
  <w:rsids>
    <w:rsidRoot w:val="00B12994"/>
    <w:rsid w:val="0000467D"/>
    <w:rsid w:val="00014609"/>
    <w:rsid w:val="000265B8"/>
    <w:rsid w:val="00027DD2"/>
    <w:rsid w:val="0003302E"/>
    <w:rsid w:val="00046395"/>
    <w:rsid w:val="00050AB8"/>
    <w:rsid w:val="00065466"/>
    <w:rsid w:val="00073889"/>
    <w:rsid w:val="000751EA"/>
    <w:rsid w:val="00082B10"/>
    <w:rsid w:val="000B03AA"/>
    <w:rsid w:val="000D1FD0"/>
    <w:rsid w:val="00106887"/>
    <w:rsid w:val="00114CA3"/>
    <w:rsid w:val="00116B3C"/>
    <w:rsid w:val="0013078E"/>
    <w:rsid w:val="001361D2"/>
    <w:rsid w:val="00163818"/>
    <w:rsid w:val="0016652C"/>
    <w:rsid w:val="00173F04"/>
    <w:rsid w:val="00177EED"/>
    <w:rsid w:val="00184CAE"/>
    <w:rsid w:val="001920B1"/>
    <w:rsid w:val="001B60E7"/>
    <w:rsid w:val="001B747B"/>
    <w:rsid w:val="001C15CB"/>
    <w:rsid w:val="001C420D"/>
    <w:rsid w:val="001C777D"/>
    <w:rsid w:val="001F5D0A"/>
    <w:rsid w:val="002049A4"/>
    <w:rsid w:val="00221865"/>
    <w:rsid w:val="00231B21"/>
    <w:rsid w:val="00251DC3"/>
    <w:rsid w:val="002709EF"/>
    <w:rsid w:val="002949C8"/>
    <w:rsid w:val="002958B2"/>
    <w:rsid w:val="002A7046"/>
    <w:rsid w:val="00303DA5"/>
    <w:rsid w:val="00322DB3"/>
    <w:rsid w:val="0032446C"/>
    <w:rsid w:val="00324A6B"/>
    <w:rsid w:val="00331EB2"/>
    <w:rsid w:val="00336C90"/>
    <w:rsid w:val="00373FD2"/>
    <w:rsid w:val="00382E15"/>
    <w:rsid w:val="0039694E"/>
    <w:rsid w:val="003B1705"/>
    <w:rsid w:val="003C3199"/>
    <w:rsid w:val="003C7F56"/>
    <w:rsid w:val="00405B42"/>
    <w:rsid w:val="0042056F"/>
    <w:rsid w:val="004216E0"/>
    <w:rsid w:val="00426553"/>
    <w:rsid w:val="00452390"/>
    <w:rsid w:val="00474D37"/>
    <w:rsid w:val="004A30BF"/>
    <w:rsid w:val="004C186B"/>
    <w:rsid w:val="004C239C"/>
    <w:rsid w:val="004C3304"/>
    <w:rsid w:val="004E12A3"/>
    <w:rsid w:val="004E3F4F"/>
    <w:rsid w:val="004E4F23"/>
    <w:rsid w:val="004F09A1"/>
    <w:rsid w:val="00501D2A"/>
    <w:rsid w:val="005400BC"/>
    <w:rsid w:val="0054588A"/>
    <w:rsid w:val="00576ECD"/>
    <w:rsid w:val="005A7206"/>
    <w:rsid w:val="005C6989"/>
    <w:rsid w:val="005C7828"/>
    <w:rsid w:val="006411B6"/>
    <w:rsid w:val="00665D80"/>
    <w:rsid w:val="00670E68"/>
    <w:rsid w:val="006769B1"/>
    <w:rsid w:val="006858AF"/>
    <w:rsid w:val="00685FC7"/>
    <w:rsid w:val="00704F41"/>
    <w:rsid w:val="00710D59"/>
    <w:rsid w:val="00770D08"/>
    <w:rsid w:val="007845E5"/>
    <w:rsid w:val="007A541D"/>
    <w:rsid w:val="007C37BA"/>
    <w:rsid w:val="007E004A"/>
    <w:rsid w:val="007F2EC7"/>
    <w:rsid w:val="00803976"/>
    <w:rsid w:val="008039FE"/>
    <w:rsid w:val="00803A99"/>
    <w:rsid w:val="008305D1"/>
    <w:rsid w:val="00831493"/>
    <w:rsid w:val="00857B24"/>
    <w:rsid w:val="00877E6F"/>
    <w:rsid w:val="008819DD"/>
    <w:rsid w:val="00884B2E"/>
    <w:rsid w:val="008917AD"/>
    <w:rsid w:val="008930AA"/>
    <w:rsid w:val="008D4392"/>
    <w:rsid w:val="008F136E"/>
    <w:rsid w:val="008F3819"/>
    <w:rsid w:val="00904251"/>
    <w:rsid w:val="0091478A"/>
    <w:rsid w:val="009165D0"/>
    <w:rsid w:val="00925FF7"/>
    <w:rsid w:val="00935801"/>
    <w:rsid w:val="00942B08"/>
    <w:rsid w:val="00945649"/>
    <w:rsid w:val="00981AAF"/>
    <w:rsid w:val="00987A15"/>
    <w:rsid w:val="009C2B4A"/>
    <w:rsid w:val="009F18D9"/>
    <w:rsid w:val="009F1ADF"/>
    <w:rsid w:val="009F20C1"/>
    <w:rsid w:val="009F7153"/>
    <w:rsid w:val="00A039E3"/>
    <w:rsid w:val="00A1444D"/>
    <w:rsid w:val="00A15290"/>
    <w:rsid w:val="00A16EB2"/>
    <w:rsid w:val="00A2525D"/>
    <w:rsid w:val="00A70323"/>
    <w:rsid w:val="00A8233A"/>
    <w:rsid w:val="00AD4146"/>
    <w:rsid w:val="00AE1D43"/>
    <w:rsid w:val="00AE5C35"/>
    <w:rsid w:val="00B12994"/>
    <w:rsid w:val="00B332B0"/>
    <w:rsid w:val="00B54638"/>
    <w:rsid w:val="00BD0127"/>
    <w:rsid w:val="00BF4A05"/>
    <w:rsid w:val="00C00A4B"/>
    <w:rsid w:val="00C5458A"/>
    <w:rsid w:val="00C70A66"/>
    <w:rsid w:val="00CA5ED4"/>
    <w:rsid w:val="00CB36CC"/>
    <w:rsid w:val="00CC2E86"/>
    <w:rsid w:val="00D22C98"/>
    <w:rsid w:val="00D629C7"/>
    <w:rsid w:val="00D71F51"/>
    <w:rsid w:val="00D764D5"/>
    <w:rsid w:val="00D837A9"/>
    <w:rsid w:val="00D9329C"/>
    <w:rsid w:val="00DB3DCD"/>
    <w:rsid w:val="00DD2237"/>
    <w:rsid w:val="00DE22BA"/>
    <w:rsid w:val="00DF7138"/>
    <w:rsid w:val="00E032E6"/>
    <w:rsid w:val="00E357BB"/>
    <w:rsid w:val="00E8584B"/>
    <w:rsid w:val="00EA2C82"/>
    <w:rsid w:val="00EA63C0"/>
    <w:rsid w:val="00ED102E"/>
    <w:rsid w:val="00EE1894"/>
    <w:rsid w:val="00EE3F91"/>
    <w:rsid w:val="00EE6D87"/>
    <w:rsid w:val="00F03824"/>
    <w:rsid w:val="00F06BD2"/>
    <w:rsid w:val="00F11BDE"/>
    <w:rsid w:val="00F3722C"/>
    <w:rsid w:val="00FA0A66"/>
    <w:rsid w:val="00FA3D36"/>
    <w:rsid w:val="00FE3F25"/>
    <w:rsid w:val="00FF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D8D461"/>
  <w15:chartTrackingRefBased/>
  <w15:docId w15:val="{8F2CCEE7-5AF4-4271-B2AC-7C6F56A5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1D43"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numPr>
        <w:numId w:val="27"/>
      </w:num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5" w:color="auto" w:fill="FFFFFF"/>
      <w:spacing w:before="240" w:after="120"/>
      <w:jc w:val="both"/>
      <w:outlineLvl w:val="0"/>
    </w:pPr>
    <w:rPr>
      <w:rFonts w:ascii="Arial" w:hAnsi="Arial"/>
      <w:b/>
      <w:kern w:val="28"/>
      <w:sz w:val="28"/>
      <w:szCs w:val="20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27"/>
      </w:numPr>
      <w:spacing w:before="240" w:after="60"/>
      <w:jc w:val="both"/>
      <w:outlineLvl w:val="1"/>
    </w:pPr>
    <w:rPr>
      <w:rFonts w:ascii="Arial" w:hAnsi="Arial"/>
      <w:b/>
      <w:sz w:val="26"/>
      <w:szCs w:val="20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27"/>
      </w:numPr>
      <w:spacing w:before="240" w:after="60"/>
      <w:jc w:val="both"/>
      <w:outlineLvl w:val="2"/>
    </w:pPr>
    <w:rPr>
      <w:rFonts w:ascii="Arial" w:hAnsi="Arial"/>
      <w:b/>
      <w:szCs w:val="20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27"/>
      </w:numPr>
      <w:spacing w:before="240" w:after="60"/>
      <w:jc w:val="both"/>
      <w:outlineLvl w:val="3"/>
    </w:pPr>
    <w:rPr>
      <w:rFonts w:ascii="Arial" w:hAnsi="Arial"/>
      <w:szCs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27"/>
      </w:numPr>
      <w:spacing w:before="240" w:after="60"/>
      <w:jc w:val="both"/>
      <w:outlineLvl w:val="4"/>
    </w:pPr>
    <w:rPr>
      <w:rFonts w:ascii="Arial" w:hAnsi="Arial"/>
      <w:szCs w:val="20"/>
    </w:rPr>
  </w:style>
  <w:style w:type="paragraph" w:styleId="Ttulo6">
    <w:name w:val="heading 6"/>
    <w:basedOn w:val="Normal"/>
    <w:next w:val="Normal"/>
    <w:qFormat/>
    <w:pPr>
      <w:numPr>
        <w:ilvl w:val="5"/>
        <w:numId w:val="27"/>
      </w:numPr>
      <w:spacing w:before="240" w:after="60"/>
      <w:jc w:val="both"/>
      <w:outlineLvl w:val="5"/>
    </w:pPr>
    <w:rPr>
      <w:rFonts w:ascii="Arial" w:hAnsi="Arial"/>
      <w:sz w:val="22"/>
      <w:szCs w:val="20"/>
    </w:rPr>
  </w:style>
  <w:style w:type="paragraph" w:styleId="Ttulo7">
    <w:name w:val="heading 7"/>
    <w:basedOn w:val="Normal"/>
    <w:next w:val="Normal"/>
    <w:qFormat/>
    <w:pPr>
      <w:numPr>
        <w:ilvl w:val="6"/>
        <w:numId w:val="27"/>
      </w:numPr>
      <w:spacing w:before="240" w:after="60"/>
      <w:jc w:val="both"/>
      <w:outlineLvl w:val="6"/>
    </w:pPr>
    <w:rPr>
      <w:rFonts w:ascii="Arial" w:hAnsi="Arial"/>
      <w:sz w:val="22"/>
      <w:szCs w:val="20"/>
    </w:rPr>
  </w:style>
  <w:style w:type="paragraph" w:styleId="Ttulo8">
    <w:name w:val="heading 8"/>
    <w:basedOn w:val="Normal"/>
    <w:next w:val="Normal"/>
    <w:qFormat/>
    <w:pPr>
      <w:numPr>
        <w:ilvl w:val="7"/>
        <w:numId w:val="27"/>
      </w:numPr>
      <w:spacing w:before="240" w:after="60"/>
      <w:jc w:val="both"/>
      <w:outlineLvl w:val="7"/>
    </w:pPr>
    <w:rPr>
      <w:rFonts w:ascii="Arial" w:hAnsi="Arial"/>
      <w:sz w:val="20"/>
      <w:szCs w:val="20"/>
    </w:rPr>
  </w:style>
  <w:style w:type="paragraph" w:styleId="Ttulo9">
    <w:name w:val="heading 9"/>
    <w:basedOn w:val="Normal"/>
    <w:next w:val="Normal"/>
    <w:qFormat/>
    <w:pPr>
      <w:numPr>
        <w:ilvl w:val="8"/>
        <w:numId w:val="27"/>
      </w:numPr>
      <w:spacing w:before="240" w:after="60"/>
      <w:jc w:val="both"/>
      <w:outlineLvl w:val="8"/>
    </w:pPr>
    <w:rPr>
      <w:rFonts w:ascii="Arial" w:hAnsi="Arial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Requisito">
    <w:name w:val="Requisito"/>
    <w:basedOn w:val="Ttulo3"/>
    <w:next w:val="Normal"/>
    <w:pPr>
      <w:numPr>
        <w:ilvl w:val="0"/>
        <w:numId w:val="0"/>
      </w:num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after="120"/>
      <w:jc w:val="center"/>
    </w:pPr>
  </w:style>
  <w:style w:type="paragraph" w:styleId="Numerada">
    <w:name w:val="List Number"/>
    <w:basedOn w:val="Normal"/>
    <w:semiHidden/>
    <w:pPr>
      <w:numPr>
        <w:numId w:val="1"/>
      </w:numPr>
      <w:spacing w:before="60" w:after="60"/>
      <w:jc w:val="both"/>
    </w:pPr>
    <w:rPr>
      <w:szCs w:val="20"/>
    </w:rPr>
  </w:style>
  <w:style w:type="paragraph" w:customStyle="1" w:styleId="TituloApendice">
    <w:name w:val="TituloApendice"/>
    <w:basedOn w:val="Ttulo1"/>
    <w:next w:val="Normal"/>
    <w:pPr>
      <w:numPr>
        <w:numId w:val="25"/>
      </w:numPr>
    </w:pPr>
  </w:style>
  <w:style w:type="paragraph" w:customStyle="1" w:styleId="Tabletext">
    <w:name w:val="Tabletext"/>
    <w:basedOn w:val="Normal"/>
    <w:pPr>
      <w:keepLines/>
      <w:widowControl w:val="0"/>
      <w:spacing w:before="60" w:after="60" w:line="240" w:lineRule="atLeast"/>
      <w:ind w:left="284"/>
    </w:pPr>
    <w:rPr>
      <w:rFonts w:ascii="Arial" w:hAnsi="Arial"/>
      <w:sz w:val="20"/>
      <w:szCs w:val="20"/>
      <w:lang w:val="en-US"/>
    </w:rPr>
  </w:style>
  <w:style w:type="paragraph" w:styleId="Corpodetexto">
    <w:name w:val="Body Text"/>
    <w:basedOn w:val="Normal"/>
    <w:semiHidden/>
    <w:pPr>
      <w:jc w:val="both"/>
    </w:pPr>
    <w:rPr>
      <w:rFonts w:ascii="Arial" w:hAnsi="Arial"/>
      <w:sz w:val="20"/>
    </w:rPr>
  </w:style>
  <w:style w:type="paragraph" w:styleId="Sumrio4">
    <w:name w:val="toc 4"/>
    <w:basedOn w:val="Normal"/>
    <w:next w:val="Normal"/>
    <w:autoRedefine/>
    <w:semiHidden/>
    <w:pPr>
      <w:ind w:left="720"/>
    </w:pPr>
    <w:rPr>
      <w:rFonts w:ascii="Arial" w:hAnsi="Arial"/>
      <w:sz w:val="18"/>
    </w:rPr>
  </w:style>
  <w:style w:type="paragraph" w:customStyle="1" w:styleId="titulo">
    <w:name w:val="titulo"/>
    <w:basedOn w:val="Normal"/>
    <w:next w:val="versao"/>
    <w:pPr>
      <w:spacing w:before="5280" w:after="60"/>
      <w:jc w:val="right"/>
    </w:pPr>
    <w:rPr>
      <w:rFonts w:ascii="Arial" w:hAnsi="Arial"/>
      <w:b/>
      <w:sz w:val="36"/>
      <w:szCs w:val="20"/>
    </w:rPr>
  </w:style>
  <w:style w:type="paragraph" w:customStyle="1" w:styleId="versao">
    <w:name w:val="versao"/>
    <w:basedOn w:val="titulo"/>
    <w:next w:val="Normal"/>
    <w:pPr>
      <w:spacing w:before="0" w:after="0"/>
    </w:pPr>
    <w:rPr>
      <w:sz w:val="28"/>
    </w:rPr>
  </w:style>
  <w:style w:type="paragraph" w:customStyle="1" w:styleId="sistema">
    <w:name w:val="sistema"/>
    <w:basedOn w:val="Normal"/>
    <w:pPr>
      <w:spacing w:after="240"/>
      <w:jc w:val="right"/>
    </w:pPr>
    <w:rPr>
      <w:rFonts w:ascii="Arial" w:hAnsi="Arial"/>
      <w:b/>
      <w:sz w:val="36"/>
      <w:szCs w:val="20"/>
    </w:rPr>
  </w:style>
  <w:style w:type="paragraph" w:customStyle="1" w:styleId="conteudo">
    <w:name w:val="conteudo"/>
    <w:basedOn w:val="Normal"/>
    <w:pPr>
      <w:spacing w:before="360" w:after="120"/>
      <w:jc w:val="both"/>
    </w:pPr>
    <w:rPr>
      <w:rFonts w:ascii="Arial" w:hAnsi="Arial"/>
      <w:b/>
      <w:sz w:val="28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Sumrio1">
    <w:name w:val="toc 1"/>
    <w:basedOn w:val="Normal"/>
    <w:next w:val="Normal"/>
    <w:autoRedefine/>
    <w:uiPriority w:val="39"/>
    <w:pPr>
      <w:tabs>
        <w:tab w:val="left" w:pos="426"/>
        <w:tab w:val="left" w:pos="567"/>
        <w:tab w:val="right" w:leader="dot" w:pos="9060"/>
      </w:tabs>
      <w:spacing w:before="120" w:after="120"/>
    </w:pPr>
    <w:rPr>
      <w:b/>
      <w:caps/>
      <w:noProof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pPr>
      <w:ind w:left="240"/>
    </w:pPr>
    <w:rPr>
      <w:smallCaps/>
      <w:sz w:val="20"/>
      <w:szCs w:val="20"/>
    </w:rPr>
  </w:style>
  <w:style w:type="paragraph" w:styleId="Sumrio3">
    <w:name w:val="toc 3"/>
    <w:basedOn w:val="Normal"/>
    <w:next w:val="Normal"/>
    <w:autoRedefine/>
    <w:uiPriority w:val="39"/>
    <w:pPr>
      <w:ind w:left="480"/>
    </w:pPr>
    <w:rPr>
      <w:i/>
      <w:sz w:val="20"/>
      <w:szCs w:val="20"/>
    </w:rPr>
  </w:style>
  <w:style w:type="paragraph" w:styleId="Commarcadores">
    <w:name w:val="List Bullet"/>
    <w:basedOn w:val="Normal"/>
    <w:autoRedefine/>
    <w:semiHidden/>
    <w:pPr>
      <w:numPr>
        <w:numId w:val="17"/>
      </w:numPr>
      <w:spacing w:before="60" w:after="60"/>
      <w:jc w:val="both"/>
    </w:pPr>
    <w:rPr>
      <w:bCs/>
      <w:szCs w:val="20"/>
    </w:rPr>
  </w:style>
  <w:style w:type="paragraph" w:customStyle="1" w:styleId="destaque1">
    <w:name w:val="destaque 1"/>
    <w:next w:val="Normal"/>
    <w:pPr>
      <w:keepNext/>
      <w:spacing w:before="240" w:after="120"/>
      <w:outlineLvl w:val="3"/>
    </w:pPr>
    <w:rPr>
      <w:rFonts w:ascii="Arial" w:hAnsi="Arial"/>
      <w:b/>
      <w:noProof/>
      <w:sz w:val="24"/>
    </w:rPr>
  </w:style>
  <w:style w:type="paragraph" w:styleId="Corpodetexto3">
    <w:name w:val="Body Text 3"/>
    <w:basedOn w:val="Normal"/>
    <w:link w:val="Corpodetexto3Char"/>
    <w:semiHidden/>
    <w:pPr>
      <w:spacing w:before="60" w:after="60"/>
      <w:jc w:val="both"/>
    </w:pPr>
    <w:rPr>
      <w:color w:val="0000FF"/>
      <w:szCs w:val="20"/>
    </w:rPr>
  </w:style>
  <w:style w:type="paragraph" w:styleId="Corpodetexto2">
    <w:name w:val="Body Text 2"/>
    <w:basedOn w:val="Normal"/>
    <w:semiHidden/>
    <w:pPr>
      <w:spacing w:before="60" w:after="60"/>
      <w:jc w:val="both"/>
    </w:pPr>
    <w:rPr>
      <w:i/>
      <w:szCs w:val="20"/>
    </w:rPr>
  </w:style>
  <w:style w:type="paragraph" w:customStyle="1" w:styleId="Titulo1">
    <w:name w:val="Titulo1"/>
    <w:basedOn w:val="Ttulo"/>
    <w:pPr>
      <w:jc w:val="right"/>
    </w:pPr>
  </w:style>
  <w:style w:type="paragraph" w:styleId="Ttulo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Cabealho">
    <w:name w:val="header"/>
    <w:basedOn w:val="Normal"/>
    <w:semiHidden/>
    <w:pPr>
      <w:tabs>
        <w:tab w:val="center" w:pos="4153"/>
        <w:tab w:val="right" w:pos="8306"/>
      </w:tabs>
      <w:spacing w:before="60" w:after="60"/>
      <w:jc w:val="both"/>
    </w:pPr>
    <w:rPr>
      <w:rFonts w:ascii="Arial" w:hAnsi="Arial"/>
      <w:sz w:val="20"/>
      <w:szCs w:val="20"/>
    </w:rPr>
  </w:style>
  <w:style w:type="paragraph" w:styleId="Rodap">
    <w:name w:val="footer"/>
    <w:basedOn w:val="Normal"/>
    <w:semiHidden/>
    <w:pPr>
      <w:tabs>
        <w:tab w:val="center" w:pos="4153"/>
        <w:tab w:val="right" w:pos="8306"/>
      </w:tabs>
      <w:spacing w:before="60"/>
      <w:jc w:val="both"/>
    </w:pPr>
    <w:rPr>
      <w:rFonts w:ascii="Arial" w:hAnsi="Arial"/>
      <w:sz w:val="16"/>
      <w:szCs w:val="20"/>
    </w:rPr>
  </w:style>
  <w:style w:type="character" w:styleId="Nmerodepgina">
    <w:name w:val="page number"/>
    <w:basedOn w:val="Fontepargpadro"/>
    <w:semiHidden/>
  </w:style>
  <w:style w:type="paragraph" w:styleId="Recuodecorpodetexto">
    <w:name w:val="Body Text Indent"/>
    <w:basedOn w:val="Normal"/>
    <w:semiHidden/>
    <w:pPr>
      <w:ind w:firstLine="720"/>
      <w:jc w:val="both"/>
    </w:pPr>
    <w:rPr>
      <w:rFonts w:ascii="Arial" w:hAnsi="Arial"/>
      <w:sz w:val="20"/>
    </w:rPr>
  </w:style>
  <w:style w:type="paragraph" w:styleId="Sumrio9">
    <w:name w:val="toc 9"/>
    <w:basedOn w:val="Normal"/>
    <w:next w:val="Normal"/>
    <w:autoRedefine/>
    <w:semiHidden/>
    <w:pPr>
      <w:ind w:left="1920"/>
    </w:pPr>
    <w:rPr>
      <w:rFonts w:ascii="Arial" w:hAnsi="Arial"/>
      <w:sz w:val="18"/>
    </w:rPr>
  </w:style>
  <w:style w:type="character" w:customStyle="1" w:styleId="Corpodetexto3Char">
    <w:name w:val="Corpo de texto 3 Char"/>
    <w:link w:val="Corpodetexto3"/>
    <w:semiHidden/>
    <w:rsid w:val="00AE1D43"/>
    <w:rPr>
      <w:color w:val="0000FF"/>
      <w:sz w:val="24"/>
    </w:rPr>
  </w:style>
  <w:style w:type="paragraph" w:styleId="CabealhodoSumrio">
    <w:name w:val="TOC Heading"/>
    <w:basedOn w:val="Ttulo1"/>
    <w:next w:val="Normal"/>
    <w:uiPriority w:val="39"/>
    <w:unhideWhenUsed/>
    <w:qFormat/>
    <w:rsid w:val="00AE1D43"/>
    <w:pPr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after="0" w:line="259" w:lineRule="auto"/>
      <w:jc w:val="left"/>
      <w:outlineLvl w:val="9"/>
    </w:pPr>
    <w:rPr>
      <w:rFonts w:ascii="Calibri Light" w:hAnsi="Calibri Light"/>
      <w:b w:val="0"/>
      <w:color w:val="2F5496"/>
      <w:kern w:val="0"/>
      <w:sz w:val="32"/>
      <w:szCs w:val="32"/>
    </w:rPr>
  </w:style>
  <w:style w:type="paragraph" w:customStyle="1" w:styleId="Foto">
    <w:name w:val="Foto"/>
    <w:basedOn w:val="Normal"/>
    <w:rsid w:val="00382E15"/>
    <w:pPr>
      <w:spacing w:before="240" w:after="240"/>
      <w:jc w:val="center"/>
    </w:pPr>
    <w:rPr>
      <w:noProof/>
    </w:rPr>
  </w:style>
  <w:style w:type="paragraph" w:styleId="Legenda">
    <w:name w:val="caption"/>
    <w:basedOn w:val="Normal"/>
    <w:next w:val="Normal"/>
    <w:uiPriority w:val="35"/>
    <w:unhideWhenUsed/>
    <w:rsid w:val="003B1705"/>
    <w:pPr>
      <w:jc w:val="center"/>
    </w:pPr>
    <w:rPr>
      <w:bCs/>
      <w:i/>
      <w:color w:val="4472C4"/>
      <w:sz w:val="22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ED102E"/>
    <w:rPr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ED10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8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3D20A-9128-4567-9B9E-17FE5B3C4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8</Pages>
  <Words>2539</Words>
  <Characters>13714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ocumento de Requisitos</vt:lpstr>
    </vt:vector>
  </TitlesOfParts>
  <Company>cesar</Company>
  <LinksUpToDate>false</LinksUpToDate>
  <CharactersWithSpaces>16221</CharactersWithSpaces>
  <SharedDoc>false</SharedDoc>
  <HLinks>
    <vt:vector size="150" baseType="variant">
      <vt:variant>
        <vt:i4>5636097</vt:i4>
      </vt:variant>
      <vt:variant>
        <vt:i4>138</vt:i4>
      </vt:variant>
      <vt:variant>
        <vt:i4>0</vt:i4>
      </vt:variant>
      <vt:variant>
        <vt:i4>5</vt:i4>
      </vt:variant>
      <vt:variant>
        <vt:lpwstr>http://www.cin.ufpe.br/~if119</vt:lpwstr>
      </vt:variant>
      <vt:variant>
        <vt:lpwstr/>
      </vt:variant>
      <vt:variant>
        <vt:i4>5046356</vt:i4>
      </vt:variant>
      <vt:variant>
        <vt:i4>135</vt:i4>
      </vt:variant>
      <vt:variant>
        <vt:i4>0</vt:i4>
      </vt:variant>
      <vt:variant>
        <vt:i4>5</vt:i4>
      </vt:variant>
      <vt:variant>
        <vt:lpwstr>http://www.rational.com/</vt:lpwstr>
      </vt:variant>
      <vt:variant>
        <vt:lpwstr/>
      </vt:variant>
      <vt:variant>
        <vt:i4>6619188</vt:i4>
      </vt:variant>
      <vt:variant>
        <vt:i4>132</vt:i4>
      </vt:variant>
      <vt:variant>
        <vt:i4>0</vt:i4>
      </vt:variant>
      <vt:variant>
        <vt:i4>5</vt:i4>
      </vt:variant>
      <vt:variant>
        <vt:lpwstr>http://www.cin.ufpe.br/~mds</vt:lpwstr>
      </vt:variant>
      <vt:variant>
        <vt:lpwstr/>
      </vt:variant>
      <vt:variant>
        <vt:i4>5636097</vt:i4>
      </vt:variant>
      <vt:variant>
        <vt:i4>129</vt:i4>
      </vt:variant>
      <vt:variant>
        <vt:i4>0</vt:i4>
      </vt:variant>
      <vt:variant>
        <vt:i4>5</vt:i4>
      </vt:variant>
      <vt:variant>
        <vt:lpwstr>http://www.cin.ufpe.br/~if119</vt:lpwstr>
      </vt:variant>
      <vt:variant>
        <vt:lpwstr/>
      </vt:variant>
      <vt:variant>
        <vt:i4>17695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3149454</vt:lpwstr>
      </vt:variant>
      <vt:variant>
        <vt:i4>17695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3149453</vt:lpwstr>
      </vt:variant>
      <vt:variant>
        <vt:i4>17695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3149452</vt:lpwstr>
      </vt:variant>
      <vt:variant>
        <vt:i4>17695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3149451</vt:lpwstr>
      </vt:variant>
      <vt:variant>
        <vt:i4>17695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3149450</vt:lpwstr>
      </vt:variant>
      <vt:variant>
        <vt:i4>170399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3149449</vt:lpwstr>
      </vt:variant>
      <vt:variant>
        <vt:i4>170399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3149448</vt:lpwstr>
      </vt:variant>
      <vt:variant>
        <vt:i4>170399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3149447</vt:lpwstr>
      </vt:variant>
      <vt:variant>
        <vt:i4>170399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3149446</vt:lpwstr>
      </vt:variant>
      <vt:variant>
        <vt:i4>170399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3149445</vt:lpwstr>
      </vt:variant>
      <vt:variant>
        <vt:i4>17039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3149444</vt:lpwstr>
      </vt:variant>
      <vt:variant>
        <vt:i4>17039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3149443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3149442</vt:lpwstr>
      </vt:variant>
      <vt:variant>
        <vt:i4>170399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3149441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3149440</vt:lpwstr>
      </vt:variant>
      <vt:variant>
        <vt:i4>19005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3149439</vt:lpwstr>
      </vt:variant>
      <vt:variant>
        <vt:i4>19005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3149438</vt:lpwstr>
      </vt:variant>
      <vt:variant>
        <vt:i4>19005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3149437</vt:lpwstr>
      </vt:variant>
      <vt:variant>
        <vt:i4>19005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3149436</vt:lpwstr>
      </vt:variant>
      <vt:variant>
        <vt:i4>19005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3149435</vt:lpwstr>
      </vt:variant>
      <vt:variant>
        <vt:i4>19005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314943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Requisitos</dc:title>
  <dc:subject/>
  <dc:creator>crsj</dc:creator>
  <cp:keywords/>
  <dc:description/>
  <cp:lastModifiedBy>Vynicius Morais Pontes</cp:lastModifiedBy>
  <cp:revision>59</cp:revision>
  <cp:lastPrinted>2018-06-11T15:35:00Z</cp:lastPrinted>
  <dcterms:created xsi:type="dcterms:W3CDTF">2018-05-13T20:45:00Z</dcterms:created>
  <dcterms:modified xsi:type="dcterms:W3CDTF">2018-06-11T15:36:00Z</dcterms:modified>
</cp:coreProperties>
</file>